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69AB461F" w:rsidR="00AD3A75" w:rsidRPr="00846B5E" w:rsidRDefault="009D09B1" w:rsidP="00846B5E">
      <w:pPr>
        <w:bidi/>
        <w:spacing w:before="0" w:after="0"/>
        <w:contextualSpacing/>
        <w:jc w:val="right"/>
        <w:rPr>
          <w:rFonts w:ascii="Simplified Arabic" w:hAnsi="Simplified Arabic" w:cs="Simplified Arabic"/>
        </w:rPr>
      </w:pPr>
      <w:r w:rsidRPr="00846B5E">
        <w:rPr>
          <w:rFonts w:ascii="Simplified Arabic" w:hAnsi="Simplified Arabic" w:cs="Simplified Arabic"/>
          <w:noProof/>
          <w:rtl/>
          <w:lang w:val="en-GB" w:eastAsia="en-GB"/>
        </w:rPr>
        <mc:AlternateContent>
          <mc:Choice Requires="wpg">
            <w:drawing>
              <wp:anchor distT="0" distB="0" distL="114300" distR="114300" simplePos="0" relativeHeight="251658240" behindDoc="1" locked="0" layoutInCell="1" allowOverlap="1" wp14:anchorId="50B94EBB" wp14:editId="32C27501">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w:pict>
              <v:group w14:anchorId="02C82F92" id="Group 96" o:spid="_x0000_s1026" alt="&quot;&quot;" style="position:absolute;margin-left:0;margin-top:-50.25pt;width:612pt;height:165.6pt;z-index:-251658240;mso-position-horizontal:left;mso-position-horizontal-relative:page" coordsize="77724,21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">
                <v:rect id="Rectangle 22" o:spid="_x0000_s1027" style="position:absolute;width:77724;height:21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fillcolor="#0078d4 [3204]" stroked="f" strokeweight="1pt"/>
                <v:group id="Group 23" o:spid="_x0000_s1028" style="position:absolute;left:52292;width:24136;height:21031" coordorigin="52292" coordsize="19939,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29" style="position:absolute;left:52292;width:19939;height:17373;visibility:visible;mso-wrap-style:square;v-text-anchor:middle" coordsize="1993902,173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" path="m508668,r976566,l1554356,41993v265191,179159,439546,482561,439546,826687c1993902,1212806,1819547,1516208,1554356,1695368r-69120,41991l508667,1737359r-69121,-41991c174356,1516208,,1212806,,868680,,524554,174356,221152,439546,41993l508668,xe" fillcolor="#f2f2f2 [3052]" stroked="f" strokeweight="1pt">
                    <v:fill opacity="43253f" color2="white [3212]" o:opacity2="15073f" angle="45" focus="100%" type="gradient"/>
                    <v:stroke joinstyle="miter"/>
                    <v:path arrowok="t" o:connecttype="custom" o:connectlocs="508668,0;1485234,0;1554356,41993;1993902,868680;1554356,1695368;1485236,1737359;508667,1737359;439546,1695368;0,868680;439546,41993" o:connectangles="0,0,0,0,0,0,0,0,0,0"/>
                  </v:shape>
                  <v:oval id="Oval 25" o:spid="_x0000_s1030" style="position:absolute;left:57713;top:4138;width:9096;height:9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54351;top:781;width:15819;height:15819;visibility:visible;mso-wrap-style:square" coordsize="1581912,158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"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v:imagedata r:id="rId14" o:title="" croptop="4974f" cropbottom="12403f" cropleft="6004f" cropright="27426f"/>
                    <v:formulas/>
                    <v:path o:extrusionok="t" o:connecttype="custom" o:connectlocs="790956,0;1581912,790956;790956,1581912;0,790956;790956,0;790576,333375;333375,790576;790576,1247777;1247777,790576;790576,333375" o:connectangles="0,0,0,0,0,0,0,0,0,0"/>
                  </v:shape>
                  <v:shape id="Picture 27" o:spid="_x0000_s1032" type="#_x0000_t75" style="position:absolute;left:58146;top:4572;width:8230;height:8229;visibility:visible;mso-wrap-style:square" coordsize="914402,9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" path="m457201,c709706,,914402,204696,914402,457201v,252505,-204696,457201,-457201,457201c204696,914402,,709706,,457201,,204696,204696,,457201,xe">
                    <v:imagedata r:id="rId15" o:title="" croptop="5719f" cropbottom="6931f" cropleft="1250f" cropright="29029f"/>
                    <v:formulas/>
                    <v:path o:extrusionok="t" o:connecttype="custom" o:connectlocs="411480,0;822960,411480;411480,822960;0,411480;411480,0" o:connectangles="0,0,0,0,0"/>
                  </v:shape>
                  <v:shape id="Freeform: Shape 28" o:spid="_x0000_s1033" style="position:absolute;left:54351;top:781;width:15820;height:14845;visibility:visible;mso-wrap-style:square;v-text-anchor:middle" coordsize="1582019,148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"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fillcolor="#4cb1ff [1940]" stroked="f" strokeweight="1pt">
                    <v:fill color2="#00599e [2404]" rotate="t" angle="45" colors="0 #4cb1ff;.5 #0078d4;1 #005a9f" focus="100%" type="gradien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sidRPr="00846B5E">
        <w:rPr>
          <w:rFonts w:ascii="Simplified Arabic" w:hAnsi="Simplified Arabic" w:cs="Simplified Arabic"/>
          <w:noProof/>
          <w:rtl/>
          <w:lang w:val="en-GB" w:eastAsia="en-GB"/>
        </w:rPr>
        <w:drawing>
          <wp:inline distT="0" distB="0" distL="0" distR="0" wp14:anchorId="0E03387A" wp14:editId="21563FED">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5C4C25FA" w14:textId="2BB9AECD" w:rsidR="007A0070" w:rsidRPr="00846B5E" w:rsidRDefault="007A0070" w:rsidP="00846B5E">
      <w:pPr>
        <w:pStyle w:val="BodyText2"/>
        <w:bidi/>
        <w:spacing w:before="0" w:after="0"/>
        <w:contextualSpacing/>
        <w:rPr>
          <w:rFonts w:ascii="Simplified Arabic" w:hAnsi="Simplified Arabic" w:cs="Simplified Arabic"/>
        </w:rPr>
      </w:pPr>
    </w:p>
    <w:p w14:paraId="47FCDF46" w14:textId="2CA4E493" w:rsidR="000B771A" w:rsidRPr="00846B5E" w:rsidRDefault="007A0070" w:rsidP="00846B5E">
      <w:pPr>
        <w:bidi/>
        <w:spacing w:before="0" w:after="0"/>
        <w:contextualSpacing/>
        <w:rPr>
          <w:rFonts w:ascii="Simplified Arabic" w:hAnsi="Simplified Arabic" w:cs="Simplified Arabic"/>
        </w:rPr>
      </w:pPr>
      <w:r w:rsidRPr="00846B5E">
        <w:rPr>
          <w:rFonts w:ascii="Simplified Arabic" w:hAnsi="Simplified Arabic" w:cs="Simplified Arabic"/>
          <w:noProof/>
          <w:rtl/>
          <w:lang w:val="en-GB" w:eastAsia="en-GB"/>
        </w:rPr>
        <mc:AlternateContent>
          <mc:Choice Requires="wps">
            <w:drawing>
              <wp:inline distT="0" distB="0" distL="0" distR="0" wp14:anchorId="4CE1A163" wp14:editId="459E2445">
                <wp:extent cx="5465445" cy="1404620"/>
                <wp:effectExtent l="0" t="0" r="1905"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5445" cy="1404620"/>
                        </a:xfrm>
                        <a:prstGeom prst="rect">
                          <a:avLst/>
                        </a:prstGeom>
                        <a:solidFill>
                          <a:schemeClr val="accent1"/>
                        </a:solidFill>
                        <a:ln w="9525">
                          <a:noFill/>
                          <a:miter lim="800000"/>
                          <a:headEnd/>
                          <a:tailEnd/>
                        </a:ln>
                      </wps:spPr>
                      <wps:txbx>
                        <w:txbxContent>
                          <w:p w14:paraId="0D73C04C" w14:textId="3D0936F9" w:rsidR="007A0070" w:rsidRPr="00846B5E" w:rsidRDefault="0094022E" w:rsidP="00F86FE4">
                            <w:pPr>
                              <w:pStyle w:val="Title"/>
                              <w:bidi/>
                              <w:rPr>
                                <w:b/>
                                <w:bCs/>
                                <w:lang w:eastAsia="ar" w:bidi="ar-MA"/>
                              </w:rPr>
                            </w:pPr>
                            <w:r w:rsidRPr="0094022E">
                              <w:rPr>
                                <w:rFonts w:cs="Times New Roman"/>
                                <w:b/>
                                <w:bCs/>
                                <w:lang w:eastAsia="ar" w:bidi="ar-MA"/>
                              </w:rPr>
                              <w:t>إدارة البيانات باستخدام Microsoft 365</w:t>
                            </w:r>
                          </w:p>
                        </w:txbxContent>
                      </wps:txbx>
                      <wps:bodyPr rot="0" vert="horz" wrap="square" lIns="0" tIns="0" rIns="0" bIns="0" anchor="t" anchorCtr="0">
                        <a:spAutoFit/>
                      </wps:bodyPr>
                    </wps:wsp>
                  </a:graphicData>
                </a:graphic>
              </wp:inline>
            </w:drawing>
          </mc:Choice>
          <mc:Fallback>
            <w:pict>
              <v:shapetype w14:anchorId="4CE1A163" id="_x0000_t202" coordsize="21600,21600" o:spt="202" path="m,l,21600r21600,l21600,xe">
                <v:stroke joinstyle="miter"/>
                <v:path gradientshapeok="t" o:connecttype="rect"/>
              </v:shapetype>
              <v:shape id="Text Box 2" o:spid="_x0000_s1026" type="#_x0000_t202" style="width:430.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" fillcolor="#0078d4 [3204]" stroked="f">
                <v:textbox style="mso-fit-shape-to-text:t" inset="0,0,0,0">
                  <w:txbxContent>
                    <w:p w14:paraId="0D73C04C" w14:textId="3D0936F9" w:rsidR="007A0070" w:rsidRPr="00846B5E" w:rsidRDefault="0094022E" w:rsidP="00F86FE4">
                      <w:pPr>
                        <w:pStyle w:val="Title"/>
                        <w:bidi/>
                        <w:rPr>
                          <w:b/>
                          <w:bCs/>
                          <w:lang w:eastAsia="ar" w:bidi="ar-MA"/>
                        </w:rPr>
                      </w:pPr>
                      <w:r w:rsidRPr="0094022E">
                        <w:rPr>
                          <w:rFonts w:cs="Times New Roman"/>
                          <w:b/>
                          <w:bCs/>
                          <w:lang w:eastAsia="ar" w:bidi="ar-MA"/>
                        </w:rPr>
                        <w:t>إدارة البيانات باستخدام Microsoft 365</w:t>
                      </w:r>
                    </w:p>
                  </w:txbxContent>
                </v:textbox>
                <w10:anchorlock/>
              </v:shape>
            </w:pict>
          </mc:Fallback>
        </mc:AlternateContent>
      </w:r>
    </w:p>
    <w:p w14:paraId="7F1A4CB6" w14:textId="77777777" w:rsidR="000B771A" w:rsidRPr="00846B5E" w:rsidRDefault="000B771A" w:rsidP="00846B5E">
      <w:pPr>
        <w:bidi/>
        <w:spacing w:before="0" w:after="0"/>
        <w:contextualSpacing/>
        <w:rPr>
          <w:rFonts w:ascii="Simplified Arabic" w:hAnsi="Simplified Arabic" w:cs="Simplified Arabic"/>
        </w:rPr>
      </w:pPr>
    </w:p>
    <w:p w14:paraId="5C6A5AE9" w14:textId="77777777" w:rsidR="000B771A" w:rsidRPr="00846B5E" w:rsidRDefault="000B771A" w:rsidP="00846B5E">
      <w:pPr>
        <w:bidi/>
        <w:spacing w:before="0" w:after="0"/>
        <w:contextualSpacing/>
        <w:rPr>
          <w:rFonts w:ascii="Simplified Arabic" w:hAnsi="Simplified Arabic" w:cs="Simplified Arabic"/>
        </w:rPr>
      </w:pPr>
    </w:p>
    <w:p w14:paraId="1099B39A" w14:textId="77777777" w:rsidR="00C40F55" w:rsidRDefault="00C40F55" w:rsidP="00846B5E">
      <w:pPr>
        <w:pStyle w:val="Heading1"/>
        <w:bidi/>
        <w:spacing w:before="0" w:after="0"/>
        <w:contextualSpacing/>
        <w:rPr>
          <w:rFonts w:ascii="Simplified Arabic" w:hAnsi="Simplified Arabic" w:cs="Simplified Arabic"/>
          <w:b/>
          <w:bCs/>
          <w:szCs w:val="36"/>
          <w:rtl/>
          <w:lang w:eastAsia="ar" w:bidi="ar-MA"/>
        </w:rPr>
      </w:pPr>
    </w:p>
    <w:p w14:paraId="06E01828" w14:textId="6F3648F4" w:rsidR="008F3AE5" w:rsidRPr="00846B5E" w:rsidRDefault="005026D2" w:rsidP="00C40F55">
      <w:pPr>
        <w:pStyle w:val="Heading1"/>
        <w:bidi/>
        <w:spacing w:before="0" w:after="0"/>
        <w:contextualSpacing/>
        <w:rPr>
          <w:rFonts w:ascii="Simplified Arabic" w:hAnsi="Simplified Arabic" w:cs="Simplified Arabic"/>
          <w:b/>
          <w:bCs/>
          <w:szCs w:val="36"/>
        </w:rPr>
      </w:pPr>
      <w:r w:rsidRPr="00846B5E">
        <w:rPr>
          <w:rFonts w:ascii="Simplified Arabic" w:hAnsi="Simplified Arabic" w:cs="Simplified Arabic"/>
          <w:b/>
          <w:bCs/>
          <w:szCs w:val="36"/>
          <w:rtl/>
          <w:lang w:eastAsia="ar" w:bidi="ar-MA"/>
        </w:rPr>
        <w:t>الغرض</w:t>
      </w:r>
    </w:p>
    <w:p w14:paraId="37DC1284" w14:textId="12FD7213" w:rsidR="00EA1C69" w:rsidRPr="00846B5E" w:rsidRDefault="0049271C" w:rsidP="00846B5E">
      <w:pPr>
        <w:pStyle w:val="BodyText"/>
        <w:bidi/>
        <w:spacing w:before="0" w:after="0"/>
        <w:contextualSpacing/>
        <w:jc w:val="both"/>
        <w:rPr>
          <w:rFonts w:ascii="Simplified Arabic" w:hAnsi="Simplified Arabic" w:cs="Simplified Arabic"/>
        </w:rPr>
      </w:pPr>
      <w:r w:rsidRPr="00846B5E">
        <w:rPr>
          <w:rFonts w:ascii="Simplified Arabic" w:hAnsi="Simplified Arabic" w:cs="Simplified Arabic"/>
          <w:rtl/>
          <w:lang w:eastAsia="ar" w:bidi="ar-MA"/>
        </w:rPr>
        <w:t xml:space="preserve">معرفة كيفية إدارة البيانات باستخدام </w:t>
      </w:r>
      <w:r w:rsidR="0051650F" w:rsidRPr="00575822">
        <w:rPr>
          <w:rFonts w:cstheme="minorHAnsi"/>
          <w:lang w:eastAsia="ar" w:bidi="en-US"/>
        </w:rPr>
        <w:t>Microsoft 365</w:t>
      </w:r>
      <w:r w:rsidRPr="00575822">
        <w:rPr>
          <w:rFonts w:cstheme="minorHAnsi"/>
          <w:rtl/>
          <w:lang w:eastAsia="ar" w:bidi="ar-MA"/>
        </w:rPr>
        <w:t xml:space="preserve"> </w:t>
      </w:r>
      <w:r w:rsidRPr="00846B5E">
        <w:rPr>
          <w:rFonts w:ascii="Simplified Arabic" w:hAnsi="Simplified Arabic" w:cs="Simplified Arabic"/>
          <w:rtl/>
          <w:lang w:eastAsia="ar" w:bidi="ar-MA"/>
        </w:rPr>
        <w:t xml:space="preserve">مهارة أساسية تمكّن المتعلمين من العمل على أي مشروع بثقة. وستوضح هذه الدورة التدريبية للمتعلمين كيفية تجميع البيانات وتنظيمها وتوزيعها باستخدام أدوات البيانات بما في ذلك </w:t>
      </w:r>
      <w:r w:rsidRPr="00575822">
        <w:rPr>
          <w:rFonts w:cstheme="minorHAnsi"/>
          <w:lang w:eastAsia="ar" w:bidi="en-US"/>
        </w:rPr>
        <w:t>Forms</w:t>
      </w:r>
      <w:r w:rsidRPr="00846B5E">
        <w:rPr>
          <w:rFonts w:ascii="Simplified Arabic" w:hAnsi="Simplified Arabic" w:cs="Simplified Arabic"/>
          <w:rtl/>
          <w:lang w:eastAsia="ar" w:bidi="ar-MA"/>
        </w:rPr>
        <w:t xml:space="preserve"> و</w:t>
      </w:r>
      <w:r w:rsidRPr="00575822">
        <w:rPr>
          <w:rFonts w:cstheme="minorHAnsi"/>
          <w:lang w:eastAsia="ar" w:bidi="en-US"/>
        </w:rPr>
        <w:t>Power Automate</w:t>
      </w:r>
      <w:r w:rsidRPr="00575822">
        <w:rPr>
          <w:rFonts w:cstheme="minorHAnsi"/>
          <w:rtl/>
          <w:lang w:eastAsia="ar" w:bidi="ar-MA"/>
        </w:rPr>
        <w:t xml:space="preserve"> </w:t>
      </w:r>
      <w:r w:rsidRPr="00846B5E">
        <w:rPr>
          <w:rFonts w:ascii="Simplified Arabic" w:hAnsi="Simplified Arabic" w:cs="Simplified Arabic"/>
          <w:rtl/>
          <w:lang w:eastAsia="ar" w:bidi="ar-MA"/>
        </w:rPr>
        <w:t>و</w:t>
      </w:r>
      <w:r w:rsidRPr="00575822">
        <w:rPr>
          <w:rFonts w:cstheme="minorHAnsi"/>
          <w:lang w:eastAsia="ar" w:bidi="en-US"/>
        </w:rPr>
        <w:t>Excel</w:t>
      </w:r>
      <w:r w:rsidRPr="00846B5E">
        <w:rPr>
          <w:rFonts w:ascii="Simplified Arabic" w:hAnsi="Simplified Arabic" w:cs="Simplified Arabic"/>
          <w:rtl/>
          <w:lang w:eastAsia="ar" w:bidi="ar-MA"/>
        </w:rPr>
        <w:t xml:space="preserve"> و</w:t>
      </w:r>
      <w:r w:rsidRPr="00575822">
        <w:rPr>
          <w:rFonts w:cstheme="minorHAnsi"/>
          <w:lang w:eastAsia="ar" w:bidi="en-US"/>
        </w:rPr>
        <w:t>Power BI</w:t>
      </w:r>
      <w:r w:rsidRPr="00846B5E">
        <w:rPr>
          <w:rFonts w:ascii="Simplified Arabic" w:hAnsi="Simplified Arabic" w:cs="Simplified Arabic"/>
          <w:rtl/>
          <w:lang w:eastAsia="ar" w:bidi="ar-MA"/>
        </w:rPr>
        <w:t xml:space="preserve">. بالإضافة إلى ذلك، ستمكنهم هذه الدورة من اكتساب مهارات عالية المستوى تشمل كيفية تخصيص النماذج وإنشاء الجداول المحورية وإنشاء التقارير باستخدام </w:t>
      </w:r>
      <w:r w:rsidRPr="00575822">
        <w:rPr>
          <w:rFonts w:cstheme="minorHAnsi"/>
          <w:lang w:eastAsia="ar" w:bidi="en-US"/>
        </w:rPr>
        <w:t>Power BI</w:t>
      </w:r>
      <w:r w:rsidRPr="00846B5E">
        <w:rPr>
          <w:rFonts w:ascii="Simplified Arabic" w:hAnsi="Simplified Arabic" w:cs="Simplified Arabic"/>
          <w:rtl/>
          <w:lang w:eastAsia="ar" w:bidi="ar-MA"/>
        </w:rPr>
        <w:t>.</w:t>
      </w:r>
    </w:p>
    <w:p w14:paraId="4383A2BF" w14:textId="77777777" w:rsidR="008267D4" w:rsidRPr="00846B5E" w:rsidRDefault="008267D4" w:rsidP="00846B5E">
      <w:pPr>
        <w:pStyle w:val="BodyText"/>
        <w:bidi/>
        <w:spacing w:before="0" w:after="0"/>
        <w:contextualSpacing/>
        <w:rPr>
          <w:rFonts w:ascii="Simplified Arabic" w:hAnsi="Simplified Arabic" w:cs="Simplified Arabic"/>
        </w:rPr>
      </w:pPr>
    </w:p>
    <w:p w14:paraId="21894C13" w14:textId="45B37043" w:rsidR="00F35EA6" w:rsidRPr="00846B5E" w:rsidRDefault="00F35EA6" w:rsidP="00846B5E">
      <w:pPr>
        <w:pStyle w:val="BodyText"/>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من خلال هذه الدورة التدريبية، سيتمكن المتعلمون من القيام بما يلي:</w:t>
      </w:r>
    </w:p>
    <w:p w14:paraId="53B702FF" w14:textId="77777777" w:rsidR="00A46F84" w:rsidRPr="00846B5E" w:rsidRDefault="00A46F84"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إنشاء نموذج لتجميع البيانات</w:t>
      </w:r>
    </w:p>
    <w:p w14:paraId="2EFAC263" w14:textId="77777777" w:rsidR="00A46F84" w:rsidRPr="00846B5E" w:rsidRDefault="00A46F84"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إنشاء تدفق باستخدام </w:t>
      </w:r>
      <w:r w:rsidRPr="00575822">
        <w:rPr>
          <w:rFonts w:cstheme="minorHAnsi"/>
          <w:lang w:eastAsia="ar" w:bidi="en-US"/>
        </w:rPr>
        <w:t>Power Automate</w:t>
      </w:r>
      <w:r w:rsidRPr="00846B5E">
        <w:rPr>
          <w:rFonts w:ascii="Simplified Arabic" w:hAnsi="Simplified Arabic" w:cs="Simplified Arabic"/>
          <w:rtl/>
          <w:lang w:eastAsia="ar" w:bidi="ar-MA"/>
        </w:rPr>
        <w:t xml:space="preserve"> </w:t>
      </w:r>
    </w:p>
    <w:p w14:paraId="650009F5" w14:textId="77777777" w:rsidR="00A46F84" w:rsidRPr="00846B5E" w:rsidRDefault="00A46F84"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إنشاء جدول محوري باستخدام </w:t>
      </w:r>
      <w:r w:rsidRPr="00575822">
        <w:rPr>
          <w:rFonts w:cstheme="minorHAnsi"/>
          <w:lang w:eastAsia="ar" w:bidi="en-US"/>
        </w:rPr>
        <w:t>Excel</w:t>
      </w:r>
    </w:p>
    <w:p w14:paraId="4D8AEC79" w14:textId="77777777" w:rsidR="00A46F84" w:rsidRPr="00846B5E" w:rsidRDefault="00A46F84"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ربط الجداول باستخدام </w:t>
      </w:r>
      <w:r w:rsidRPr="00575822">
        <w:rPr>
          <w:rFonts w:cstheme="minorHAnsi"/>
          <w:lang w:eastAsia="ar" w:bidi="en-US"/>
        </w:rPr>
        <w:t>Excel</w:t>
      </w:r>
    </w:p>
    <w:p w14:paraId="659EAA15" w14:textId="77777777" w:rsidR="00A46F84" w:rsidRPr="00846B5E" w:rsidRDefault="00A46F84"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إنشاء تقارير باستخدام </w:t>
      </w:r>
      <w:r w:rsidRPr="00575822">
        <w:rPr>
          <w:rFonts w:cstheme="minorHAnsi"/>
          <w:lang w:eastAsia="ar" w:bidi="en-US"/>
        </w:rPr>
        <w:t>Power BI</w:t>
      </w:r>
    </w:p>
    <w:p w14:paraId="2F423E04" w14:textId="12EFD673" w:rsidR="00F35EA6" w:rsidRPr="00846B5E" w:rsidRDefault="00A46F84"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إكمال سلسلة من المعامل التدريبية التي ستمكن المتعلمين من تطبيق </w:t>
      </w:r>
      <w:r w:rsidRPr="00575822">
        <w:rPr>
          <w:rFonts w:cstheme="minorHAnsi"/>
          <w:lang w:eastAsia="ar" w:bidi="en-US"/>
        </w:rPr>
        <w:t>Microsoft Forms</w:t>
      </w:r>
      <w:r w:rsidRPr="00575822">
        <w:rPr>
          <w:rFonts w:cstheme="minorHAnsi"/>
          <w:rtl/>
          <w:lang w:eastAsia="ar" w:bidi="ar-MA"/>
        </w:rPr>
        <w:t xml:space="preserve"> </w:t>
      </w:r>
      <w:r w:rsidRPr="00846B5E">
        <w:rPr>
          <w:rFonts w:ascii="Simplified Arabic" w:hAnsi="Simplified Arabic" w:cs="Simplified Arabic"/>
          <w:rtl/>
          <w:lang w:eastAsia="ar" w:bidi="ar-MA"/>
        </w:rPr>
        <w:t>و</w:t>
      </w:r>
      <w:r w:rsidRPr="00575822">
        <w:rPr>
          <w:rFonts w:cstheme="minorHAnsi"/>
          <w:lang w:eastAsia="ar" w:bidi="en-US"/>
        </w:rPr>
        <w:t>Power Automate</w:t>
      </w:r>
      <w:r w:rsidRPr="00846B5E">
        <w:rPr>
          <w:rFonts w:ascii="Simplified Arabic" w:hAnsi="Simplified Arabic" w:cs="Simplified Arabic"/>
          <w:rtl/>
          <w:lang w:eastAsia="ar" w:bidi="ar-MA"/>
        </w:rPr>
        <w:t xml:space="preserve"> و</w:t>
      </w:r>
      <w:r w:rsidRPr="00575822">
        <w:rPr>
          <w:rFonts w:cstheme="minorHAnsi"/>
          <w:lang w:eastAsia="ar" w:bidi="en-US"/>
        </w:rPr>
        <w:t>Excel</w:t>
      </w:r>
      <w:r w:rsidRPr="00846B5E">
        <w:rPr>
          <w:rFonts w:ascii="Simplified Arabic" w:hAnsi="Simplified Arabic" w:cs="Simplified Arabic"/>
          <w:rtl/>
          <w:lang w:eastAsia="ar" w:bidi="ar-MA"/>
        </w:rPr>
        <w:t xml:space="preserve"> و</w:t>
      </w:r>
      <w:r w:rsidRPr="00575822">
        <w:rPr>
          <w:rFonts w:cstheme="minorHAnsi"/>
          <w:lang w:eastAsia="ar" w:bidi="en-US"/>
        </w:rPr>
        <w:t>Power BI</w:t>
      </w:r>
      <w:r w:rsidRPr="00575822">
        <w:rPr>
          <w:rFonts w:cstheme="minorHAnsi"/>
          <w:rtl/>
          <w:lang w:eastAsia="ar" w:bidi="ar-MA"/>
        </w:rPr>
        <w:t xml:space="preserve"> </w:t>
      </w:r>
      <w:r w:rsidRPr="00846B5E">
        <w:rPr>
          <w:rFonts w:ascii="Simplified Arabic" w:hAnsi="Simplified Arabic" w:cs="Simplified Arabic"/>
          <w:rtl/>
          <w:lang w:eastAsia="ar" w:bidi="ar-MA"/>
        </w:rPr>
        <w:t>على العديد من سيناريوهات إدارة المشروعات.</w:t>
      </w:r>
    </w:p>
    <w:p w14:paraId="2846E369" w14:textId="77777777" w:rsidR="00E92F54" w:rsidRPr="00846B5E" w:rsidRDefault="00E92F54" w:rsidP="00846B5E">
      <w:pPr>
        <w:pStyle w:val="BodyText"/>
        <w:bidi/>
        <w:spacing w:before="0" w:after="0"/>
        <w:contextualSpacing/>
        <w:rPr>
          <w:rFonts w:ascii="Simplified Arabic" w:hAnsi="Simplified Arabic" w:cs="Simplified Arabic"/>
        </w:rPr>
      </w:pPr>
    </w:p>
    <w:p w14:paraId="6466D942" w14:textId="7A5646E3" w:rsidR="008F3AE5" w:rsidRPr="00846B5E" w:rsidRDefault="00DE04A9"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b/>
          <w:bCs/>
          <w:rtl/>
          <w:lang w:eastAsia="ar" w:bidi="ar-MA"/>
        </w:rPr>
        <w:t>المهارة ذات الصلة</w:t>
      </w:r>
      <w:r w:rsidRPr="00846B5E">
        <w:rPr>
          <w:rFonts w:ascii="Simplified Arabic" w:hAnsi="Simplified Arabic" w:cs="Simplified Arabic"/>
          <w:rtl/>
          <w:lang w:eastAsia="ar" w:bidi="ar-MA"/>
        </w:rPr>
        <w:t xml:space="preserve">: </w:t>
      </w:r>
      <w:r w:rsidRPr="00575822">
        <w:rPr>
          <w:rFonts w:cstheme="minorHAnsi"/>
          <w:lang w:eastAsia="ar" w:bidi="en-US"/>
        </w:rPr>
        <w:t>Microsoft Excel</w:t>
      </w:r>
    </w:p>
    <w:p w14:paraId="39A9FAEF" w14:textId="6EC6FECE" w:rsidR="00B867B4" w:rsidRPr="00846B5E" w:rsidRDefault="006209C7"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b/>
          <w:bCs/>
          <w:rtl/>
          <w:lang w:eastAsia="ar" w:bidi="ar-MA"/>
        </w:rPr>
        <w:t>الموارد المطلوبة</w:t>
      </w:r>
      <w:r w:rsidRPr="00846B5E">
        <w:rPr>
          <w:rFonts w:ascii="Simplified Arabic" w:hAnsi="Simplified Arabic" w:cs="Simplified Arabic"/>
          <w:rtl/>
          <w:lang w:eastAsia="ar" w:bidi="ar-MA"/>
        </w:rPr>
        <w:t xml:space="preserve">: كمبيوتر، وصول إلى الإنترنت، حق وصول إلى </w:t>
      </w:r>
      <w:r w:rsidR="0051650F" w:rsidRPr="00575822">
        <w:rPr>
          <w:rFonts w:cstheme="minorHAnsi"/>
          <w:lang w:eastAsia="ar" w:bidi="en-US"/>
        </w:rPr>
        <w:t>M365</w:t>
      </w:r>
      <w:r w:rsidRPr="00846B5E">
        <w:rPr>
          <w:rFonts w:ascii="Simplified Arabic" w:hAnsi="Simplified Arabic" w:cs="Simplified Arabic"/>
          <w:rtl/>
          <w:lang w:eastAsia="ar" w:bidi="ar-MA"/>
        </w:rPr>
        <w:t xml:space="preserve">، اشتراك في </w:t>
      </w:r>
      <w:r w:rsidRPr="00575822">
        <w:rPr>
          <w:rFonts w:cstheme="minorHAnsi"/>
          <w:lang w:eastAsia="ar" w:bidi="en-US"/>
        </w:rPr>
        <w:t>Power BI</w:t>
      </w:r>
      <w:r w:rsidRPr="00575822">
        <w:rPr>
          <w:rFonts w:cstheme="minorHAnsi"/>
          <w:rtl/>
          <w:lang w:eastAsia="ar" w:bidi="ar-MA"/>
        </w:rPr>
        <w:t xml:space="preserve"> </w:t>
      </w:r>
      <w:r w:rsidRPr="00846B5E">
        <w:rPr>
          <w:rFonts w:ascii="Simplified Arabic" w:hAnsi="Simplified Arabic" w:cs="Simplified Arabic"/>
          <w:rtl/>
          <w:lang w:eastAsia="ar" w:bidi="ar-MA"/>
        </w:rPr>
        <w:t>(اختياري)</w:t>
      </w:r>
    </w:p>
    <w:p w14:paraId="727AD97E" w14:textId="77777777" w:rsidR="00F95A30" w:rsidRPr="00846B5E" w:rsidRDefault="00F95A30" w:rsidP="00846B5E">
      <w:pPr>
        <w:bidi/>
        <w:spacing w:before="0" w:after="0"/>
        <w:contextualSpacing/>
        <w:rPr>
          <w:rFonts w:ascii="Simplified Arabic" w:hAnsi="Simplified Arabic" w:cs="Simplified Arabic"/>
        </w:rPr>
      </w:pPr>
    </w:p>
    <w:p w14:paraId="224FE7ED" w14:textId="77777777" w:rsidR="00E43BC2" w:rsidRPr="00846B5E" w:rsidRDefault="00E43BC2" w:rsidP="00846B5E">
      <w:pPr>
        <w:bidi/>
        <w:spacing w:before="0" w:after="0"/>
        <w:contextualSpacing/>
        <w:rPr>
          <w:rFonts w:ascii="Simplified Arabic" w:eastAsiaTheme="majorEastAsia" w:hAnsi="Simplified Arabic" w:cs="Simplified Arabic"/>
          <w:color w:val="243A5E" w:themeColor="text2"/>
        </w:rPr>
      </w:pPr>
      <w:r w:rsidRPr="00846B5E">
        <w:rPr>
          <w:rFonts w:ascii="Simplified Arabic" w:hAnsi="Simplified Arabic" w:cs="Simplified Arabic"/>
          <w:rtl/>
          <w:lang w:eastAsia="ar" w:bidi="ar-MA"/>
        </w:rPr>
        <w:br w:type="page"/>
      </w:r>
    </w:p>
    <w:p w14:paraId="4B934067" w14:textId="74B0D937" w:rsidR="00C37F2D" w:rsidRPr="00846B5E" w:rsidRDefault="00DD1678" w:rsidP="00846B5E">
      <w:pPr>
        <w:pStyle w:val="Heading1"/>
        <w:bidi/>
        <w:spacing w:before="0" w:after="0"/>
        <w:contextualSpacing/>
        <w:rPr>
          <w:rFonts w:ascii="Simplified Arabic" w:hAnsi="Simplified Arabic" w:cs="Simplified Arabic"/>
          <w:b/>
          <w:bCs/>
          <w:szCs w:val="36"/>
        </w:rPr>
      </w:pPr>
      <w:r w:rsidRPr="00846B5E">
        <w:rPr>
          <w:rFonts w:ascii="Simplified Arabic" w:hAnsi="Simplified Arabic" w:cs="Simplified Arabic"/>
          <w:b/>
          <w:bCs/>
          <w:szCs w:val="36"/>
          <w:rtl/>
          <w:lang w:eastAsia="ar" w:bidi="ar-MA"/>
        </w:rPr>
        <w:lastRenderedPageBreak/>
        <w:t xml:space="preserve">الفصل الأول: بدء العمل باستخدام </w:t>
      </w:r>
      <w:r w:rsidRPr="00575822">
        <w:rPr>
          <w:rFonts w:cstheme="majorHAnsi"/>
          <w:szCs w:val="36"/>
          <w:lang w:eastAsia="ar" w:bidi="en-US"/>
        </w:rPr>
        <w:t>Forms</w:t>
      </w:r>
    </w:p>
    <w:p w14:paraId="03C6EFF5" w14:textId="77777777" w:rsidR="00DA1DF0" w:rsidRPr="00846B5E" w:rsidRDefault="002F22AB" w:rsidP="00846B5E">
      <w:pPr>
        <w:pStyle w:val="Heading2"/>
        <w:bidi/>
        <w:spacing w:before="0" w:after="0"/>
        <w:contextualSpacing/>
        <w:jc w:val="both"/>
        <w:rPr>
          <w:rFonts w:ascii="Simplified Arabic" w:hAnsi="Simplified Arabic" w:cs="Simplified Arabic"/>
          <w:b/>
          <w:bCs/>
          <w:szCs w:val="28"/>
        </w:rPr>
      </w:pPr>
      <w:r w:rsidRPr="00846B5E">
        <w:rPr>
          <w:rFonts w:ascii="Simplified Arabic" w:hAnsi="Simplified Arabic" w:cs="Simplified Arabic"/>
          <w:b/>
          <w:bCs/>
          <w:szCs w:val="28"/>
          <w:rtl/>
          <w:lang w:eastAsia="ar" w:bidi="ar-MA"/>
        </w:rPr>
        <w:t xml:space="preserve">المصطلحات الواجب معرفتها: </w:t>
      </w:r>
    </w:p>
    <w:p w14:paraId="065ABE2B" w14:textId="47EDAB06" w:rsidR="001547E5" w:rsidRPr="00846B5E" w:rsidRDefault="00655B78" w:rsidP="00846B5E">
      <w:pPr>
        <w:pStyle w:val="BodyText"/>
        <w:bidi/>
        <w:spacing w:before="0" w:after="0"/>
        <w:contextualSpacing/>
        <w:jc w:val="both"/>
        <w:rPr>
          <w:rFonts w:ascii="Simplified Arabic" w:hAnsi="Simplified Arabic" w:cs="Simplified Arabic"/>
        </w:rPr>
      </w:pPr>
      <w:r w:rsidRPr="00846B5E">
        <w:rPr>
          <w:rFonts w:ascii="Simplified Arabic" w:hAnsi="Simplified Arabic" w:cs="Simplified Arabic"/>
          <w:rtl/>
          <w:lang w:eastAsia="ar" w:bidi="ar-MA"/>
        </w:rPr>
        <w:t>نموذج، مثبت، مجموعة، استبيان، اختبار، نوع سؤال، حقل مطلوب، مقطع، فرع، تجميع بيانات، ارتباط نموذج، رمز استجابة سريعة لنموذج، تضمين نموذج، مشاركة نموذج للتعاون في العمل </w:t>
      </w:r>
    </w:p>
    <w:p w14:paraId="5C4E999C" w14:textId="5F922BE7" w:rsidR="00B118A9" w:rsidRPr="00846B5E" w:rsidRDefault="00B118A9" w:rsidP="00846B5E">
      <w:pPr>
        <w:pStyle w:val="Heading2"/>
        <w:bidi/>
        <w:spacing w:before="0" w:after="0"/>
        <w:contextualSpacing/>
        <w:jc w:val="both"/>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مقاطع الفيديو ذات الصلة:</w:t>
      </w:r>
    </w:p>
    <w:p w14:paraId="34EDB0CE" w14:textId="1F758794" w:rsidR="4874CB69" w:rsidRPr="00846B5E" w:rsidRDefault="4874CB69" w:rsidP="00846B5E">
      <w:pPr>
        <w:pStyle w:val="BodyText"/>
        <w:bidi/>
        <w:spacing w:before="0" w:after="0"/>
        <w:contextualSpacing/>
        <w:jc w:val="both"/>
        <w:rPr>
          <w:rFonts w:ascii="Simplified Arabic" w:hAnsi="Simplified Arabic" w:cs="Simplified Arabic"/>
        </w:rPr>
      </w:pPr>
      <w:r w:rsidRPr="00846B5E">
        <w:rPr>
          <w:rFonts w:ascii="Simplified Arabic" w:hAnsi="Simplified Arabic" w:cs="Simplified Arabic"/>
          <w:rtl/>
          <w:lang w:eastAsia="ar" w:bidi="ar-MA"/>
        </w:rPr>
        <w:t>احرص على مشاهدة دروس الفيديو المقابلة لهذه الدورة</w:t>
      </w:r>
      <w:r w:rsidR="00AF586A" w:rsidRPr="00846B5E">
        <w:rPr>
          <w:rFonts w:ascii="Simplified Arabic" w:hAnsi="Simplified Arabic" w:cs="Simplified Arabic"/>
          <w:rtl/>
          <w:lang w:eastAsia="ar"/>
        </w:rPr>
        <w:t xml:space="preserve"> من</w:t>
      </w:r>
      <w:r w:rsidRPr="00846B5E">
        <w:rPr>
          <w:rFonts w:ascii="Simplified Arabic" w:hAnsi="Simplified Arabic" w:cs="Simplified Arabic"/>
          <w:rtl/>
          <w:lang w:eastAsia="ar" w:bidi="ar-MA"/>
        </w:rPr>
        <w:t xml:space="preserve"> </w:t>
      </w:r>
      <w:hyperlink r:id="rId17">
        <w:r w:rsidR="00114491" w:rsidRPr="00846B5E">
          <w:rPr>
            <w:rStyle w:val="Hyperlink"/>
            <w:rFonts w:ascii="Simplified Arabic" w:hAnsi="Simplified Arabic" w:cs="Simplified Arabic"/>
            <w:rtl/>
            <w:lang w:eastAsia="ar" w:bidi="ar-MA"/>
          </w:rPr>
          <w:t>هنا</w:t>
        </w:r>
      </w:hyperlink>
      <w:r w:rsidRPr="00846B5E">
        <w:rPr>
          <w:rFonts w:ascii="Simplified Arabic" w:hAnsi="Simplified Arabic" w:cs="Simplified Arabic"/>
          <w:rtl/>
          <w:lang w:eastAsia="ar" w:bidi="ar-MA"/>
        </w:rPr>
        <w:t xml:space="preserve"> أولاً.</w:t>
      </w:r>
    </w:p>
    <w:p w14:paraId="636746F6" w14:textId="13575EA9" w:rsidR="003A20D5" w:rsidRPr="00846B5E" w:rsidRDefault="006E3636" w:rsidP="00846B5E">
      <w:pPr>
        <w:pStyle w:val="Heading2"/>
        <w:bidi/>
        <w:spacing w:before="0" w:after="0"/>
        <w:contextualSpacing/>
        <w:jc w:val="both"/>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قياس مستوى المعرفة</w:t>
      </w:r>
    </w:p>
    <w:p w14:paraId="63A95052" w14:textId="5B52699A" w:rsidR="00B4125F" w:rsidRPr="00846B5E" w:rsidRDefault="008F2308" w:rsidP="00846B5E">
      <w:pPr>
        <w:pStyle w:val="ListNumber"/>
        <w:bidi/>
        <w:spacing w:before="0"/>
        <w:ind w:left="360"/>
        <w:contextualSpacing/>
        <w:jc w:val="both"/>
        <w:rPr>
          <w:rFonts w:ascii="Simplified Arabic" w:hAnsi="Simplified Arabic" w:cs="Simplified Arabic"/>
        </w:rPr>
      </w:pPr>
      <w:r w:rsidRPr="00846B5E">
        <w:rPr>
          <w:rFonts w:ascii="Simplified Arabic" w:hAnsi="Simplified Arabic" w:cs="Simplified Arabic"/>
          <w:rtl/>
          <w:lang w:eastAsia="ar" w:bidi="ar-MA"/>
        </w:rPr>
        <w:t>اذكر ثلاثة أسباب لاستخدام الاستبيان.</w:t>
      </w:r>
    </w:p>
    <w:p w14:paraId="717B4250" w14:textId="4AD06483" w:rsidR="00B4125F" w:rsidRPr="00846B5E" w:rsidRDefault="005F722E" w:rsidP="00846B5E">
      <w:pPr>
        <w:pStyle w:val="ListNumber2"/>
        <w:numPr>
          <w:ilvl w:val="0"/>
          <w:numId w:val="0"/>
        </w:numPr>
        <w:bidi/>
        <w:spacing w:before="0" w:after="0"/>
        <w:ind w:left="360"/>
        <w:contextualSpacing/>
        <w:jc w:val="both"/>
        <w:rPr>
          <w:rFonts w:ascii="Simplified Arabic" w:hAnsi="Simplified Arabic" w:cs="Simplified Arabic"/>
        </w:rPr>
      </w:pPr>
      <w:r w:rsidRPr="00846B5E">
        <w:rPr>
          <w:rFonts w:ascii="Simplified Arabic" w:hAnsi="Simplified Arabic" w:cs="Simplified Arabic"/>
          <w:b/>
          <w:bCs/>
          <w:rtl/>
          <w:lang w:eastAsia="ar" w:bidi="ar-MA"/>
        </w:rPr>
        <w:t>الإجابة المحتملة</w:t>
      </w:r>
      <w:r w:rsidRPr="00846B5E">
        <w:rPr>
          <w:rFonts w:ascii="Simplified Arabic" w:hAnsi="Simplified Arabic" w:cs="Simplified Arabic"/>
          <w:rtl/>
          <w:lang w:eastAsia="ar" w:bidi="ar-MA"/>
        </w:rPr>
        <w:t>: استبيان نهاية الدورة التدريبية وتجميع تفضيلات المستخدم ومعلومات العميل</w:t>
      </w:r>
    </w:p>
    <w:p w14:paraId="311D37BA" w14:textId="4BDBC6E5" w:rsidR="008C6719" w:rsidRPr="00846B5E" w:rsidRDefault="000277A0" w:rsidP="00846B5E">
      <w:pPr>
        <w:pStyle w:val="ListNumber"/>
        <w:bidi/>
        <w:spacing w:before="0"/>
        <w:ind w:left="360"/>
        <w:contextualSpacing/>
        <w:jc w:val="both"/>
        <w:rPr>
          <w:rFonts w:ascii="Simplified Arabic" w:hAnsi="Simplified Arabic" w:cs="Simplified Arabic"/>
        </w:rPr>
      </w:pPr>
      <w:r w:rsidRPr="00846B5E">
        <w:rPr>
          <w:rFonts w:ascii="Simplified Arabic" w:hAnsi="Simplified Arabic" w:cs="Simplified Arabic"/>
          <w:rtl/>
          <w:lang w:eastAsia="ar" w:bidi="ar-MA"/>
        </w:rPr>
        <w:t>فكر في الاستبيانات التي أجريت. ما المعلومات التي شاركت</w:t>
      </w:r>
      <w:r w:rsidR="00253604" w:rsidRPr="00846B5E">
        <w:rPr>
          <w:rFonts w:ascii="Simplified Arabic" w:hAnsi="Simplified Arabic" w:cs="Simplified Arabic"/>
          <w:rtl/>
          <w:lang w:eastAsia="ar" w:bidi="ar-MA"/>
        </w:rPr>
        <w:t>ها</w:t>
      </w:r>
      <w:r w:rsidRPr="00846B5E">
        <w:rPr>
          <w:rFonts w:ascii="Simplified Arabic" w:hAnsi="Simplified Arabic" w:cs="Simplified Arabic"/>
          <w:rtl/>
          <w:lang w:eastAsia="ar" w:bidi="ar-MA"/>
        </w:rPr>
        <w:t xml:space="preserve"> بارتياح وما المعلومات التي ترددت في مشاركتها؟</w:t>
      </w:r>
    </w:p>
    <w:p w14:paraId="48EFB8C1" w14:textId="1EA40572" w:rsidR="008C6719" w:rsidRPr="00846B5E" w:rsidRDefault="003D3263" w:rsidP="00846B5E">
      <w:pPr>
        <w:pStyle w:val="ListNumber2"/>
        <w:numPr>
          <w:ilvl w:val="0"/>
          <w:numId w:val="0"/>
        </w:numPr>
        <w:bidi/>
        <w:spacing w:before="0" w:after="0"/>
        <w:ind w:left="360"/>
        <w:contextualSpacing/>
        <w:jc w:val="both"/>
        <w:rPr>
          <w:rFonts w:ascii="Simplified Arabic" w:hAnsi="Simplified Arabic" w:cs="Simplified Arabic"/>
        </w:rPr>
      </w:pPr>
      <w:r w:rsidRPr="00846B5E">
        <w:rPr>
          <w:rFonts w:ascii="Simplified Arabic" w:hAnsi="Simplified Arabic" w:cs="Simplified Arabic"/>
          <w:b/>
          <w:bCs/>
          <w:rtl/>
          <w:lang w:eastAsia="ar" w:bidi="ar-MA"/>
        </w:rPr>
        <w:t>الإجابة المحتملة</w:t>
      </w:r>
      <w:r w:rsidRPr="00846B5E">
        <w:rPr>
          <w:rFonts w:ascii="Simplified Arabic" w:hAnsi="Simplified Arabic" w:cs="Simplified Arabic"/>
          <w:rtl/>
          <w:lang w:eastAsia="ar" w:bidi="ar-MA"/>
        </w:rPr>
        <w:t>: تختلف مستويات الارتياح لدى الأشخاص عند مشاركتهم عناوين البريد الإلكتروني، والاسم الأول واسم العائلة، والمعلومات الشخصية الخاصة، وحسابات وسائل التواصل الاجتماعي.</w:t>
      </w:r>
    </w:p>
    <w:p w14:paraId="6308D424" w14:textId="7FBA7566" w:rsidR="00B277A4" w:rsidRPr="00846B5E" w:rsidRDefault="00B02FC6" w:rsidP="00846B5E">
      <w:pPr>
        <w:pStyle w:val="ListNumber"/>
        <w:bidi/>
        <w:spacing w:before="0"/>
        <w:ind w:left="360"/>
        <w:contextualSpacing/>
        <w:jc w:val="both"/>
        <w:rPr>
          <w:rFonts w:ascii="Simplified Arabic" w:hAnsi="Simplified Arabic" w:cs="Simplified Arabic"/>
        </w:rPr>
      </w:pPr>
      <w:r w:rsidRPr="00846B5E">
        <w:rPr>
          <w:rFonts w:ascii="Simplified Arabic" w:hAnsi="Simplified Arabic" w:cs="Simplified Arabic"/>
          <w:rtl/>
          <w:lang w:eastAsia="ar" w:bidi="ar-MA"/>
        </w:rPr>
        <w:t xml:space="preserve">ثمة طرق متعددة لمشاركة الاستبيانات: عنوان </w:t>
      </w:r>
      <w:r w:rsidRPr="000A2EDF">
        <w:rPr>
          <w:rFonts w:cstheme="minorHAnsi"/>
          <w:lang w:eastAsia="ar" w:bidi="en-US"/>
        </w:rPr>
        <w:t>URL</w:t>
      </w:r>
      <w:r w:rsidRPr="00846B5E">
        <w:rPr>
          <w:rFonts w:ascii="Simplified Arabic" w:hAnsi="Simplified Arabic" w:cs="Simplified Arabic"/>
          <w:rtl/>
          <w:lang w:eastAsia="ar" w:bidi="ar-MA"/>
        </w:rPr>
        <w:t xml:space="preserve">، ورمز استجابة سريعة، وبريد إلكتروني مباشر، وتضمين </w:t>
      </w:r>
      <w:r w:rsidRPr="000A2EDF">
        <w:rPr>
          <w:rFonts w:cstheme="minorHAnsi"/>
          <w:lang w:eastAsia="ar" w:bidi="en-US"/>
        </w:rPr>
        <w:t>HTML</w:t>
      </w:r>
      <w:r w:rsidRPr="00846B5E">
        <w:rPr>
          <w:rFonts w:ascii="Simplified Arabic" w:hAnsi="Simplified Arabic" w:cs="Simplified Arabic"/>
          <w:rtl/>
          <w:lang w:eastAsia="ar" w:bidi="ar-MA"/>
        </w:rPr>
        <w:t>. متى تستخدم كلاً من هذه الطرق؟</w:t>
      </w:r>
    </w:p>
    <w:p w14:paraId="61403953" w14:textId="0C568EDD" w:rsidR="00E26690" w:rsidRPr="00846B5E" w:rsidRDefault="00FE5803" w:rsidP="00846B5E">
      <w:pPr>
        <w:pStyle w:val="ListNumber2"/>
        <w:numPr>
          <w:ilvl w:val="0"/>
          <w:numId w:val="0"/>
        </w:numPr>
        <w:bidi/>
        <w:spacing w:before="0" w:after="0"/>
        <w:ind w:left="360"/>
        <w:contextualSpacing/>
        <w:jc w:val="both"/>
        <w:rPr>
          <w:rFonts w:ascii="Simplified Arabic" w:hAnsi="Simplified Arabic" w:cs="Simplified Arabic"/>
        </w:rPr>
      </w:pPr>
      <w:r w:rsidRPr="00846B5E">
        <w:rPr>
          <w:rFonts w:ascii="Simplified Arabic" w:hAnsi="Simplified Arabic" w:cs="Simplified Arabic"/>
          <w:b/>
          <w:bCs/>
          <w:rtl/>
          <w:lang w:eastAsia="ar" w:bidi="ar-MA"/>
        </w:rPr>
        <w:t>الإجابة المحتملة</w:t>
      </w:r>
      <w:r w:rsidRPr="00846B5E">
        <w:rPr>
          <w:rFonts w:ascii="Simplified Arabic" w:hAnsi="Simplified Arabic" w:cs="Simplified Arabic"/>
          <w:rtl/>
          <w:lang w:eastAsia="ar" w:bidi="ar-MA"/>
        </w:rPr>
        <w:t xml:space="preserve">: عنوان </w:t>
      </w:r>
      <w:r w:rsidRPr="000A2EDF">
        <w:rPr>
          <w:rFonts w:cstheme="minorHAnsi"/>
          <w:lang w:eastAsia="ar" w:bidi="en-US"/>
        </w:rPr>
        <w:t>URL</w:t>
      </w:r>
      <w:r w:rsidRPr="00846B5E">
        <w:rPr>
          <w:rFonts w:ascii="Simplified Arabic" w:hAnsi="Simplified Arabic" w:cs="Simplified Arabic"/>
          <w:rtl/>
          <w:lang w:eastAsia="ar" w:bidi="ar-MA"/>
        </w:rPr>
        <w:t xml:space="preserve"> – المستندات عبر الإنترنت مثل البريد الإلكتروني، موقع الويب، وسائل التواصل الاجتماعي؛ رمز الاستجابة السريعة – المستندات المطبوعة مثل النشرات الإعلانية، المنشورات؛ البريد الإلكتروني المباشر – مشاركة استبيان مع أشخاص معينين أو مجموعة بريد إلكتروني؛ تضمين </w:t>
      </w:r>
      <w:r w:rsidRPr="000A2EDF">
        <w:rPr>
          <w:rFonts w:cstheme="minorHAnsi"/>
          <w:lang w:eastAsia="ar" w:bidi="en-US"/>
        </w:rPr>
        <w:t>HTML</w:t>
      </w:r>
      <w:r w:rsidRPr="00846B5E">
        <w:rPr>
          <w:rFonts w:ascii="Simplified Arabic" w:hAnsi="Simplified Arabic" w:cs="Simplified Arabic"/>
          <w:rtl/>
          <w:lang w:eastAsia="ar" w:bidi="ar-MA"/>
        </w:rPr>
        <w:t xml:space="preserve"> – صفحات الويب</w:t>
      </w:r>
    </w:p>
    <w:p w14:paraId="5CD30BF9" w14:textId="77777777" w:rsidR="00F50F0F" w:rsidRPr="00846B5E" w:rsidRDefault="00F50F0F" w:rsidP="00846B5E">
      <w:pPr>
        <w:pStyle w:val="BodyText"/>
        <w:bidi/>
        <w:spacing w:before="0" w:after="0"/>
        <w:contextualSpacing/>
        <w:rPr>
          <w:rFonts w:ascii="Simplified Arabic" w:hAnsi="Simplified Arabic" w:cs="Simplified Arabic"/>
        </w:rPr>
      </w:pPr>
    </w:p>
    <w:p w14:paraId="384F67C0" w14:textId="279E1917" w:rsidR="008968C0" w:rsidRPr="00846B5E" w:rsidRDefault="00DA1DF0" w:rsidP="00846B5E">
      <w:pPr>
        <w:pStyle w:val="Heading2"/>
        <w:bidi/>
        <w:spacing w:before="0" w:after="0"/>
        <w:contextualSpacing/>
        <w:jc w:val="both"/>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 xml:space="preserve">المعمل </w:t>
      </w:r>
      <w:r w:rsidRPr="000A2EDF">
        <w:rPr>
          <w:rFonts w:cstheme="majorHAnsi"/>
          <w:szCs w:val="28"/>
          <w:rtl/>
          <w:lang w:eastAsia="ar" w:bidi="ar-MA"/>
        </w:rPr>
        <w:t>1</w:t>
      </w:r>
      <w:r w:rsidR="00023D63" w:rsidRPr="000A2EDF">
        <w:rPr>
          <w:rFonts w:cstheme="majorHAnsi"/>
          <w:szCs w:val="28"/>
          <w:rtl/>
          <w:lang w:eastAsia="ar" w:bidi="ar-MA"/>
        </w:rPr>
        <w:t>-</w:t>
      </w:r>
      <w:r w:rsidRPr="000A2EDF">
        <w:rPr>
          <w:rFonts w:cstheme="majorHAnsi"/>
          <w:szCs w:val="28"/>
          <w:rtl/>
          <w:lang w:eastAsia="ar" w:bidi="ar-MA"/>
        </w:rPr>
        <w:t>1</w:t>
      </w:r>
      <w:r w:rsidRPr="00846B5E">
        <w:rPr>
          <w:rFonts w:ascii="Simplified Arabic" w:hAnsi="Simplified Arabic" w:cs="Simplified Arabic"/>
          <w:b/>
          <w:bCs/>
          <w:szCs w:val="28"/>
          <w:rtl/>
          <w:lang w:eastAsia="ar" w:bidi="ar-MA"/>
        </w:rPr>
        <w:t>: إنشاء نموذجك الأول</w:t>
      </w:r>
    </w:p>
    <w:p w14:paraId="1408432C" w14:textId="77777777" w:rsidR="000E1BD9" w:rsidRPr="00846B5E" w:rsidRDefault="000E1BD9"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627938E6" w14:textId="34E72E86" w:rsidR="008968C0" w:rsidRPr="00846B5E" w:rsidRDefault="006A24B9"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5C1C9AA1" w14:textId="5939B8D8" w:rsidR="003440D5" w:rsidRPr="00846B5E" w:rsidRDefault="00667BC9"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إنشاء استبيان من نموذج فارغ</w:t>
      </w:r>
    </w:p>
    <w:p w14:paraId="16751D46" w14:textId="3893B44B" w:rsidR="00D04440" w:rsidRPr="00846B5E" w:rsidRDefault="004177E7"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إضافة أنواع مختلفة من الأسئلة</w:t>
      </w:r>
    </w:p>
    <w:p w14:paraId="6EC659A3" w14:textId="3C712382" w:rsidR="008968C0" w:rsidRPr="00846B5E" w:rsidRDefault="008968C0"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إرشادات</w:t>
      </w:r>
    </w:p>
    <w:p w14:paraId="3D5AA887" w14:textId="3DA028B4" w:rsidR="0018701E" w:rsidRPr="00846B5E" w:rsidRDefault="00DA26D8"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بعد اختبارك لتجارة المخبوزات من خلال بيع العديد من منتجاتك في الأسواق المحلية، ذاع صيت تجارتك. يمكنك إجراء استبيان لتقييم مدى اهتمام عملائك بخدمة التوصيل</w:t>
      </w:r>
    </w:p>
    <w:p w14:paraId="24DB490E" w14:textId="72279D83" w:rsidR="00830E1A" w:rsidRPr="00846B5E" w:rsidRDefault="000A7E8E"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أنشئ استبيانًا لجمع المعلومات التي تحتاج</w:t>
      </w:r>
      <w:r w:rsidR="006E754F" w:rsidRPr="00846B5E">
        <w:rPr>
          <w:rFonts w:ascii="Simplified Arabic" w:hAnsi="Simplified Arabic" w:cs="Simplified Arabic"/>
          <w:rtl/>
          <w:lang w:eastAsia="ar" w:bidi="ar-MA"/>
        </w:rPr>
        <w:t>ها</w:t>
      </w:r>
      <w:r w:rsidRPr="00846B5E">
        <w:rPr>
          <w:rFonts w:ascii="Simplified Arabic" w:hAnsi="Simplified Arabic" w:cs="Simplified Arabic"/>
          <w:rtl/>
          <w:lang w:eastAsia="ar" w:bidi="ar-MA"/>
        </w:rPr>
        <w:t>. على سبيل المثال، معلومات جهة الاتصال، تحديد المنتجات التي تم تجربتها، تصنيف كل منتج، الأسئلة المفتوحة حول المخبوزات الأخرى التي يرغبون أن تعرضها، إلى آخره. وثمة سؤال واحد مطلوب: "هل ترغب في إضافتك إلى قائمة البريد الإلكتروني لدينا؟" ما السؤال الذي يجب أن تسأله في حال رد الشخص بنعم؟</w:t>
      </w:r>
    </w:p>
    <w:p w14:paraId="61215033" w14:textId="570AD216" w:rsidR="000A7E8E" w:rsidRPr="00846B5E" w:rsidRDefault="00830E1A"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47772EDA" w14:textId="5D029AD9" w:rsidR="001E2B53" w:rsidRPr="00846B5E" w:rsidRDefault="001E2B53"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lastRenderedPageBreak/>
        <w:t>مراجعة المعمل</w:t>
      </w:r>
    </w:p>
    <w:p w14:paraId="7E9B73DF" w14:textId="54B2E8FE" w:rsidR="00400C48" w:rsidRPr="00846B5E" w:rsidRDefault="005575D4" w:rsidP="00846B5E">
      <w:pPr>
        <w:pStyle w:val="ListNumber"/>
        <w:numPr>
          <w:ilvl w:val="0"/>
          <w:numId w:val="8"/>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أنت مهتم بتحديد النسبة المئوية للعملاء النباتيين. فما نوع السؤال الذي ستطرحه؟</w:t>
      </w:r>
    </w:p>
    <w:p w14:paraId="4640858C" w14:textId="67CD92A1" w:rsidR="00164F95" w:rsidRPr="00846B5E" w:rsidRDefault="00164F95" w:rsidP="00846B5E">
      <w:pPr>
        <w:pStyle w:val="ListNumber2"/>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اختيار</w:t>
      </w:r>
    </w:p>
    <w:p w14:paraId="3450204E" w14:textId="77777777" w:rsidR="00164F95" w:rsidRPr="00846B5E" w:rsidRDefault="00164F95"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النص</w:t>
      </w:r>
    </w:p>
    <w:p w14:paraId="00F41F04" w14:textId="77777777" w:rsidR="00164F95" w:rsidRPr="00846B5E" w:rsidRDefault="00164F95"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التصنيف</w:t>
      </w:r>
    </w:p>
    <w:p w14:paraId="3056854A" w14:textId="77777777" w:rsidR="00164F95" w:rsidRPr="00846B5E" w:rsidRDefault="00164F95"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التاريخ</w:t>
      </w:r>
    </w:p>
    <w:p w14:paraId="586652B0" w14:textId="6C12025D" w:rsidR="00400C48" w:rsidRPr="00846B5E" w:rsidRDefault="00546F86"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ما معلومات جهة الاتصال التي اخترت أن تسألها؟</w:t>
      </w:r>
    </w:p>
    <w:p w14:paraId="6E4D3D9B" w14:textId="55D8F64B" w:rsidR="00400C48" w:rsidRPr="00846B5E" w:rsidRDefault="00EC7348"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هل تشعر أن الأشخاص على استعداد لمشاركة هذا النوع من المعلومات معك؟</w:t>
      </w:r>
    </w:p>
    <w:p w14:paraId="61AEA8C0" w14:textId="5EE7566D" w:rsidR="001E2B53" w:rsidRPr="00846B5E" w:rsidRDefault="0008226F"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هل فكرت في الوفاء بالاحتياجات الغذائية الخاصة؟ كيف تغير استبيانك لتجميع هذا النوع من المعلومات؟</w:t>
      </w:r>
    </w:p>
    <w:p w14:paraId="34A2BD28" w14:textId="77777777" w:rsidR="00F50F0F" w:rsidRPr="00846B5E" w:rsidRDefault="00F50F0F" w:rsidP="00846B5E">
      <w:pPr>
        <w:pStyle w:val="BodyText"/>
        <w:bidi/>
        <w:spacing w:before="0" w:after="0"/>
        <w:contextualSpacing/>
        <w:rPr>
          <w:rFonts w:ascii="Simplified Arabic" w:hAnsi="Simplified Arabic" w:cs="Simplified Arabic"/>
        </w:rPr>
      </w:pPr>
    </w:p>
    <w:p w14:paraId="04D31DB7" w14:textId="77353E0D" w:rsidR="00741CE0" w:rsidRPr="00846B5E" w:rsidRDefault="00DA1DF0"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 xml:space="preserve">المعمل </w:t>
      </w:r>
      <w:r w:rsidRPr="000A2EDF">
        <w:rPr>
          <w:rFonts w:cstheme="majorHAnsi"/>
          <w:szCs w:val="28"/>
          <w:rtl/>
          <w:lang w:eastAsia="ar" w:bidi="ar-MA"/>
        </w:rPr>
        <w:t>1</w:t>
      </w:r>
      <w:r w:rsidR="00023D63" w:rsidRPr="000A2EDF">
        <w:rPr>
          <w:rFonts w:cstheme="majorHAnsi"/>
          <w:szCs w:val="28"/>
          <w:rtl/>
          <w:lang w:eastAsia="ar" w:bidi="ar-MA"/>
        </w:rPr>
        <w:t>-</w:t>
      </w:r>
      <w:r w:rsidRPr="000A2EDF">
        <w:rPr>
          <w:rFonts w:cstheme="majorHAnsi"/>
          <w:szCs w:val="28"/>
          <w:rtl/>
          <w:lang w:eastAsia="ar" w:bidi="ar-MA"/>
        </w:rPr>
        <w:t>2</w:t>
      </w:r>
      <w:r w:rsidRPr="00846B5E">
        <w:rPr>
          <w:rFonts w:ascii="Simplified Arabic" w:hAnsi="Simplified Arabic" w:cs="Simplified Arabic"/>
          <w:b/>
          <w:bCs/>
          <w:szCs w:val="28"/>
          <w:rtl/>
          <w:lang w:eastAsia="ar" w:bidi="ar-MA"/>
        </w:rPr>
        <w:t>: تخصيص نماذجك</w:t>
      </w:r>
    </w:p>
    <w:p w14:paraId="554876CE" w14:textId="65B75EC9" w:rsidR="00936920" w:rsidRPr="00846B5E" w:rsidRDefault="00AD3AF1" w:rsidP="00846B5E">
      <w:pPr>
        <w:pStyle w:val="Heading3"/>
        <w:bidi/>
        <w:spacing w:before="0" w:after="0"/>
        <w:contextualSpacing/>
        <w:rPr>
          <w:rFonts w:ascii="Simplified Arabic" w:hAnsi="Simplified Arabic" w:cs="Simplified Arabic"/>
          <w:szCs w:val="24"/>
        </w:rPr>
      </w:pPr>
      <w:r w:rsidRPr="00846B5E">
        <w:rPr>
          <w:rFonts w:ascii="Simplified Arabic" w:hAnsi="Simplified Arabic" w:cs="Simplified Arabic"/>
          <w:szCs w:val="24"/>
          <w:rtl/>
          <w:lang w:eastAsia="ar" w:bidi="ar-MA"/>
        </w:rPr>
        <w:t>الغرض</w:t>
      </w:r>
    </w:p>
    <w:p w14:paraId="46BC2766" w14:textId="5331D924" w:rsidR="00284738" w:rsidRPr="00846B5E" w:rsidRDefault="00284738"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21F43C4A" w14:textId="77777777" w:rsidR="00624CA5" w:rsidRPr="00846B5E" w:rsidRDefault="00624CA5"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تعيين الحقول المطلوبة</w:t>
      </w:r>
    </w:p>
    <w:p w14:paraId="31B9AB7D" w14:textId="77777777" w:rsidR="00624CA5" w:rsidRPr="00846B5E" w:rsidRDefault="00624CA5"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إنشاء مقاطع</w:t>
      </w:r>
    </w:p>
    <w:p w14:paraId="26D14533" w14:textId="04B108C3" w:rsidR="00284738" w:rsidRPr="00846B5E" w:rsidRDefault="00624CA5"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إضافة منطق لإنشاء استبيانات ديناميكية</w:t>
      </w:r>
    </w:p>
    <w:p w14:paraId="16A9DC09" w14:textId="15605045" w:rsidR="00E840C6" w:rsidRPr="00846B5E" w:rsidRDefault="00E840C6" w:rsidP="00846B5E">
      <w:pPr>
        <w:pStyle w:val="Heading3"/>
        <w:bidi/>
        <w:spacing w:before="0" w:after="0"/>
        <w:contextualSpacing/>
        <w:rPr>
          <w:rFonts w:ascii="Simplified Arabic" w:hAnsi="Simplified Arabic" w:cs="Simplified Arabic"/>
          <w:szCs w:val="24"/>
          <w:lang w:eastAsia="ar" w:bidi="ar-MA"/>
        </w:rPr>
      </w:pPr>
      <w:r w:rsidRPr="00846B5E">
        <w:rPr>
          <w:rFonts w:ascii="Simplified Arabic" w:hAnsi="Simplified Arabic" w:cs="Simplified Arabic"/>
          <w:szCs w:val="24"/>
          <w:rtl/>
          <w:lang w:eastAsia="ar" w:bidi="ar-MA"/>
        </w:rPr>
        <w:t>الإرشادات</w:t>
      </w:r>
    </w:p>
    <w:p w14:paraId="05E8AA8A" w14:textId="7BA1F652" w:rsidR="009300CD" w:rsidRPr="00846B5E" w:rsidRDefault="009300CD" w:rsidP="00846B5E">
      <w:pPr>
        <w:pStyle w:val="BodyText"/>
        <w:bidi/>
        <w:spacing w:before="0" w:after="0"/>
        <w:contextualSpacing/>
        <w:rPr>
          <w:rFonts w:ascii="Simplified Arabic" w:hAnsi="Simplified Arabic" w:cs="Simplified Arabic"/>
          <w:shd w:val="clear" w:color="auto" w:fill="FFFFFF"/>
        </w:rPr>
      </w:pPr>
      <w:r w:rsidRPr="00846B5E">
        <w:rPr>
          <w:rFonts w:ascii="Simplified Arabic" w:hAnsi="Simplified Arabic" w:cs="Simplified Arabic"/>
          <w:shd w:val="clear" w:color="auto" w:fill="FFFFFF"/>
          <w:rtl/>
          <w:lang w:eastAsia="ar" w:bidi="ar-MA"/>
        </w:rPr>
        <w:t>خصص الاستبيان الذي أنشأت في الدرس السابق لتضمين الحقول والمقاطع المطلوبة وبعضٍ من المنطق لتخطي الأسئلة / المقاطع وفقًا لرد العميل.</w:t>
      </w:r>
    </w:p>
    <w:p w14:paraId="2AF43418" w14:textId="6D42ECF9" w:rsidR="00E840C6" w:rsidRPr="00846B5E" w:rsidRDefault="003E4C66" w:rsidP="00846B5E">
      <w:pPr>
        <w:pStyle w:val="BodyText"/>
        <w:bidi/>
        <w:spacing w:before="0" w:after="0"/>
        <w:contextualSpacing/>
        <w:rPr>
          <w:rFonts w:ascii="Simplified Arabic" w:hAnsi="Simplified Arabic" w:cs="Simplified Arabic"/>
          <w:shd w:val="clear" w:color="auto" w:fill="FFFFFF"/>
        </w:rPr>
      </w:pPr>
      <w:r w:rsidRPr="00846B5E">
        <w:rPr>
          <w:rFonts w:ascii="Simplified Arabic" w:hAnsi="Simplified Arabic" w:cs="Simplified Arabic"/>
          <w:shd w:val="clear" w:color="auto" w:fill="FFFFFF"/>
          <w:rtl/>
          <w:lang w:eastAsia="ar" w:bidi="ar-MA"/>
        </w:rPr>
        <w:t>اطلع على الأسئلة التي أنشأت للاستبيان. جمّع الأسئلة بصورة منطقية، ثم أنشئ مقطعًا لكل مجموعة وأعطه اسمًا مناسبًا. هل توجد أسئلة معتمدة على الإجابات السابقة؟ أضف منطقًا بحيث يتم طرح الأسئلة التابعة فقط في حال تحديد الشخص الإجابة المناسبة.</w:t>
      </w:r>
    </w:p>
    <w:p w14:paraId="58D1A762" w14:textId="3D68ED5C" w:rsidR="00830E1A" w:rsidRPr="00846B5E" w:rsidRDefault="00FB49B5" w:rsidP="00846B5E">
      <w:pPr>
        <w:pStyle w:val="Heading3"/>
        <w:bidi/>
        <w:spacing w:before="0" w:after="0"/>
        <w:contextualSpacing/>
        <w:rPr>
          <w:rFonts w:ascii="Simplified Arabic" w:hAnsi="Simplified Arabic" w:cs="Simplified Arabic"/>
          <w:szCs w:val="24"/>
          <w:lang w:eastAsia="ar" w:bidi="ar-MA"/>
        </w:rPr>
      </w:pPr>
      <w:r w:rsidRPr="00846B5E">
        <w:rPr>
          <w:rFonts w:ascii="Simplified Arabic" w:hAnsi="Simplified Arabic" w:cs="Simplified Arabic"/>
          <w:szCs w:val="24"/>
          <w:rtl/>
          <w:lang w:eastAsia="ar" w:bidi="ar-MA"/>
        </w:rPr>
        <w:t>مراجعة المعمل</w:t>
      </w:r>
    </w:p>
    <w:p w14:paraId="5E87A122" w14:textId="3DC5D5D0" w:rsidR="0099232F" w:rsidRPr="00846B5E" w:rsidRDefault="00660042" w:rsidP="00846B5E">
      <w:pPr>
        <w:pStyle w:val="ListNumber"/>
        <w:numPr>
          <w:ilvl w:val="0"/>
          <w:numId w:val="11"/>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ما أسئلة الاستبيان التي ستكون مناسبة كحقول مطلوبة؟ اختر جميع ما ينطبق.</w:t>
      </w:r>
    </w:p>
    <w:p w14:paraId="7D66C194" w14:textId="3FE1F2CB" w:rsidR="00FB49B5" w:rsidRPr="00846B5E" w:rsidRDefault="00660042" w:rsidP="00846B5E">
      <w:pPr>
        <w:pStyle w:val="ListNumber"/>
        <w:numPr>
          <w:ilvl w:val="0"/>
          <w:numId w:val="0"/>
        </w:numPr>
        <w:bidi/>
        <w:spacing w:before="0"/>
        <w:ind w:firstLine="360"/>
        <w:contextualSpacing/>
        <w:rPr>
          <w:rFonts w:ascii="Simplified Arabic" w:hAnsi="Simplified Arabic" w:cs="Simplified Arabic"/>
        </w:rPr>
      </w:pPr>
      <w:r w:rsidRPr="00846B5E">
        <w:rPr>
          <w:rFonts w:ascii="Simplified Arabic" w:hAnsi="Simplified Arabic" w:cs="Simplified Arabic"/>
          <w:rtl/>
          <w:lang w:eastAsia="ar" w:bidi="ar-MA"/>
        </w:rPr>
        <w:t>ملاحظة: قد تتفاوت إجابتك اعتمادًا على أهداف الاستبيان.</w:t>
      </w:r>
    </w:p>
    <w:p w14:paraId="2C421954" w14:textId="77777777" w:rsidR="00C12261" w:rsidRPr="00846B5E" w:rsidRDefault="00C12261" w:rsidP="00846B5E">
      <w:pPr>
        <w:pStyle w:val="ListNumber2"/>
        <w:numPr>
          <w:ilvl w:val="0"/>
          <w:numId w:val="12"/>
        </w:num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عنوان البريد الإلكتروني</w:t>
      </w:r>
    </w:p>
    <w:p w14:paraId="7ED276D1" w14:textId="77777777" w:rsidR="00C12261" w:rsidRPr="00846B5E" w:rsidRDefault="00C12261"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الاسم الأول</w:t>
      </w:r>
    </w:p>
    <w:p w14:paraId="6B251ED1" w14:textId="77777777" w:rsidR="00C12261" w:rsidRPr="00846B5E" w:rsidRDefault="00C12261"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النوع</w:t>
      </w:r>
    </w:p>
    <w:p w14:paraId="47E4A2D6" w14:textId="2F41A5E3" w:rsidR="00660042" w:rsidRPr="00846B5E" w:rsidRDefault="00C12261"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خالٍ من الجوز</w:t>
      </w:r>
    </w:p>
    <w:p w14:paraId="0485C21F" w14:textId="63F76289" w:rsidR="00C12261" w:rsidRPr="00846B5E" w:rsidRDefault="00511FF3"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إذا كان لديك حقل مطلوب، فما الحقول التي جعلتها مطلوبة ولماذا؟</w:t>
      </w:r>
    </w:p>
    <w:p w14:paraId="4B8FAB43" w14:textId="64E14C29" w:rsidR="00735613" w:rsidRPr="00846B5E" w:rsidRDefault="0044172D"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هل تمكنت من تجميع أسئلتك في مقاطع منطقية؟ كيف قررت بشأن المقطع؟</w:t>
      </w:r>
    </w:p>
    <w:p w14:paraId="3233A872" w14:textId="77777777" w:rsidR="00735613" w:rsidRPr="00846B5E" w:rsidRDefault="00735613" w:rsidP="00846B5E">
      <w:pPr>
        <w:pStyle w:val="BodyText2"/>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6B4048B4" w14:textId="509A697D" w:rsidR="00735613" w:rsidRPr="00846B5E" w:rsidRDefault="00223AC3"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lastRenderedPageBreak/>
        <w:t>المعمل</w:t>
      </w:r>
      <w:r w:rsidRPr="000A2EDF">
        <w:rPr>
          <w:rFonts w:cstheme="majorHAnsi"/>
          <w:szCs w:val="28"/>
          <w:rtl/>
          <w:lang w:eastAsia="ar" w:bidi="ar-MA"/>
        </w:rPr>
        <w:t xml:space="preserve"> 1</w:t>
      </w:r>
      <w:r w:rsidR="00023D63" w:rsidRPr="000A2EDF">
        <w:rPr>
          <w:rFonts w:cstheme="majorHAnsi"/>
          <w:szCs w:val="28"/>
          <w:rtl/>
          <w:lang w:eastAsia="ar" w:bidi="ar-MA"/>
        </w:rPr>
        <w:t>-</w:t>
      </w:r>
      <w:r w:rsidRPr="000A2EDF">
        <w:rPr>
          <w:rFonts w:cstheme="majorHAnsi"/>
          <w:szCs w:val="28"/>
          <w:rtl/>
          <w:lang w:eastAsia="ar" w:bidi="ar-MA"/>
        </w:rPr>
        <w:t>3</w:t>
      </w:r>
      <w:r w:rsidRPr="00846B5E">
        <w:rPr>
          <w:rFonts w:ascii="Simplified Arabic" w:hAnsi="Simplified Arabic" w:cs="Simplified Arabic"/>
          <w:b/>
          <w:bCs/>
          <w:szCs w:val="28"/>
          <w:rtl/>
          <w:lang w:eastAsia="ar" w:bidi="ar-MA"/>
        </w:rPr>
        <w:t>: تجميع بيانات الاستبيان</w:t>
      </w:r>
    </w:p>
    <w:p w14:paraId="723151B5" w14:textId="5FA9C8E7" w:rsidR="00735613" w:rsidRPr="00846B5E" w:rsidRDefault="000D6A9C"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0F8D3CE8" w14:textId="5A08C0E5" w:rsidR="000D6A9C" w:rsidRPr="00846B5E" w:rsidRDefault="004F2789"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12DB429D" w14:textId="3280FD42" w:rsidR="004F2789" w:rsidRPr="00846B5E" w:rsidRDefault="00A83C90"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شاركة الاستبيان لتجميع البيانات</w:t>
      </w:r>
    </w:p>
    <w:p w14:paraId="19808F4A" w14:textId="38293C30" w:rsidR="00A83C90" w:rsidRPr="00846B5E" w:rsidRDefault="007A6E84"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إرشادات</w:t>
      </w:r>
    </w:p>
    <w:p w14:paraId="5083AD9D" w14:textId="6179B7C5" w:rsidR="00D947A1" w:rsidRPr="00846B5E" w:rsidRDefault="00D947A1" w:rsidP="00846B5E">
      <w:pPr>
        <w:pStyle w:val="BodyText"/>
        <w:bidi/>
        <w:spacing w:before="0" w:after="0"/>
        <w:contextualSpacing/>
        <w:jc w:val="both"/>
        <w:rPr>
          <w:rFonts w:ascii="Simplified Arabic" w:hAnsi="Simplified Arabic" w:cs="Simplified Arabic"/>
        </w:rPr>
      </w:pPr>
      <w:r w:rsidRPr="00846B5E">
        <w:rPr>
          <w:rFonts w:ascii="Simplified Arabic" w:hAnsi="Simplified Arabic" w:cs="Simplified Arabic"/>
          <w:rtl/>
          <w:lang w:eastAsia="ar" w:bidi="ar-MA"/>
        </w:rPr>
        <w:t xml:space="preserve">يتعين عليك استخدام آلية لجذب عملائك إلى الاستبيان. للبدء، أنشئ نشرة إعلانية فعلية يمكنك طباعتها ونشرها أينما تبيع مخبوزاتك، على أن تتضمن النشرة عنوان </w:t>
      </w:r>
      <w:r w:rsidRPr="000A2EDF">
        <w:rPr>
          <w:rFonts w:cstheme="minorHAnsi"/>
          <w:lang w:eastAsia="ar" w:bidi="en-US"/>
        </w:rPr>
        <w:t>URL</w:t>
      </w:r>
      <w:r w:rsidRPr="00846B5E">
        <w:rPr>
          <w:rFonts w:ascii="Simplified Arabic" w:hAnsi="Simplified Arabic" w:cs="Simplified Arabic"/>
          <w:rtl/>
          <w:lang w:eastAsia="ar" w:bidi="ar-MA"/>
        </w:rPr>
        <w:t xml:space="preserve"> للاستبيان ورمز استجابة سريعة يمكن للعملاء مسحه ضوئيًا بسرعة. وفي النهاية، يمكنك تجميع عناوين البريد الإلكتروني للعملاء المهتمين من أجل التواصل معهم بشكل مباشر من خلال رسالة إخبارية.</w:t>
      </w:r>
    </w:p>
    <w:p w14:paraId="20F6C3CC" w14:textId="36991C27" w:rsidR="007A6E84" w:rsidRPr="00846B5E" w:rsidRDefault="00D947A1" w:rsidP="00846B5E">
      <w:pPr>
        <w:pStyle w:val="BodyText"/>
        <w:bidi/>
        <w:spacing w:before="0" w:after="0"/>
        <w:contextualSpacing/>
        <w:jc w:val="both"/>
        <w:rPr>
          <w:rFonts w:ascii="Simplified Arabic" w:hAnsi="Simplified Arabic" w:cs="Simplified Arabic"/>
        </w:rPr>
      </w:pPr>
      <w:r w:rsidRPr="00846B5E">
        <w:rPr>
          <w:rFonts w:ascii="Simplified Arabic" w:hAnsi="Simplified Arabic" w:cs="Simplified Arabic"/>
          <w:rtl/>
          <w:lang w:eastAsia="ar" w:bidi="ar-MA"/>
        </w:rPr>
        <w:t xml:space="preserve">أنشئ نشرة إعلانية يمكنك تسليمها للعملاء أو إرسالها إليهم بالبريد الإلكتروني، مع إعلان استبيانك لآرائهم بشأن خدمات التوصيل. ضمّن رمز استجابة سريعة وارتباطًا بحيث يمكن استخدام المستند كنسخة مطبوعة وعبر الإنترنت. أنشئ </w:t>
      </w:r>
      <w:r w:rsidR="00C536E6" w:rsidRPr="00846B5E">
        <w:rPr>
          <w:rFonts w:ascii="Simplified Arabic" w:hAnsi="Simplified Arabic" w:cs="Simplified Arabic"/>
          <w:shd w:val="clear" w:color="auto" w:fill="FFFFFF"/>
          <w:rtl/>
          <w:lang w:eastAsia="ar" w:bidi="ar-MA"/>
        </w:rPr>
        <w:t xml:space="preserve">عنوان </w:t>
      </w:r>
      <w:r w:rsidR="00C536E6" w:rsidRPr="000A2EDF">
        <w:rPr>
          <w:rFonts w:cstheme="minorHAnsi"/>
          <w:shd w:val="clear" w:color="auto" w:fill="FFFFFF"/>
          <w:lang w:eastAsia="ar" w:bidi="en-US"/>
        </w:rPr>
        <w:t>URL</w:t>
      </w:r>
      <w:r w:rsidR="00C536E6" w:rsidRPr="00846B5E">
        <w:rPr>
          <w:rFonts w:ascii="Simplified Arabic" w:hAnsi="Simplified Arabic" w:cs="Simplified Arabic"/>
          <w:shd w:val="clear" w:color="auto" w:fill="FFFFFF"/>
          <w:rtl/>
          <w:lang w:eastAsia="ar" w:bidi="ar-MA"/>
        </w:rPr>
        <w:t xml:space="preserve"> قصيرًا </w:t>
      </w:r>
      <w:r w:rsidRPr="00846B5E">
        <w:rPr>
          <w:rFonts w:ascii="Simplified Arabic" w:hAnsi="Simplified Arabic" w:cs="Simplified Arabic"/>
          <w:rtl/>
          <w:lang w:eastAsia="ar" w:bidi="ar-MA"/>
        </w:rPr>
        <w:t xml:space="preserve">عن طريق النقر فوق المربع "تقصير عنوان </w:t>
      </w:r>
      <w:r w:rsidRPr="000A2EDF">
        <w:rPr>
          <w:rFonts w:cstheme="minorHAnsi"/>
          <w:lang w:eastAsia="ar" w:bidi="en-US"/>
        </w:rPr>
        <w:t>URL</w:t>
      </w:r>
      <w:r w:rsidRPr="00846B5E">
        <w:rPr>
          <w:rFonts w:ascii="Simplified Arabic" w:hAnsi="Simplified Arabic" w:cs="Simplified Arabic"/>
          <w:rtl/>
          <w:lang w:eastAsia="ar" w:bidi="ar-MA"/>
        </w:rPr>
        <w:t>" وشاركه مع شريكك في المعمل.</w:t>
      </w:r>
    </w:p>
    <w:p w14:paraId="12228C5F" w14:textId="53198E5B" w:rsidR="00344B21" w:rsidRPr="00846B5E" w:rsidRDefault="008E4F33"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مراجعة المعمل</w:t>
      </w:r>
    </w:p>
    <w:p w14:paraId="16772BDA" w14:textId="77A23270" w:rsidR="008E4F33" w:rsidRPr="00846B5E" w:rsidRDefault="00D24F4F" w:rsidP="00846B5E">
      <w:pPr>
        <w:pStyle w:val="ListNumber"/>
        <w:numPr>
          <w:ilvl w:val="0"/>
          <w:numId w:val="13"/>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بعد إنشاء نموذجك، أرسل الارتباط إلى أحد الأصدقاء. ولكن، تظهر له رسالة الخطأ "لا تملك الأذون لعرض هذا النموذج أو الرد عليه". فما الإذن المناسب لإصلاح هذا الخطأ؟</w:t>
      </w:r>
    </w:p>
    <w:p w14:paraId="2EB42CEF" w14:textId="77777777" w:rsidR="00784D94" w:rsidRPr="00846B5E" w:rsidRDefault="00784D94" w:rsidP="00846B5E">
      <w:pPr>
        <w:pStyle w:val="ListNumber2"/>
        <w:numPr>
          <w:ilvl w:val="0"/>
          <w:numId w:val="14"/>
        </w:numPr>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يمكن لأي شخص الرد</w:t>
      </w:r>
    </w:p>
    <w:p w14:paraId="512CA444" w14:textId="77777777" w:rsidR="00784D94" w:rsidRPr="00846B5E" w:rsidRDefault="00784D94"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يمكن للأشخاص في مؤسستي فقط الرد</w:t>
      </w:r>
    </w:p>
    <w:p w14:paraId="584F8D94" w14:textId="1D1082CA" w:rsidR="005A02C4" w:rsidRPr="00846B5E" w:rsidRDefault="00784D94"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يمكن لأشخاص محددين في مؤسستي الرد</w:t>
      </w:r>
    </w:p>
    <w:p w14:paraId="607C2052" w14:textId="0F739530" w:rsidR="00B4304B" w:rsidRPr="00846B5E" w:rsidRDefault="00B4304B"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هل أنشأت نشرة إعلانية باستخدام رمز الاستجابة السريعة؟</w:t>
      </w:r>
    </w:p>
    <w:p w14:paraId="14F0C834" w14:textId="602F0D68" w:rsidR="00B4304B" w:rsidRPr="00846B5E" w:rsidRDefault="00B4304B"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هل استخدمت عنوان </w:t>
      </w:r>
      <w:r w:rsidRPr="000A2EDF">
        <w:rPr>
          <w:rFonts w:cstheme="minorHAnsi"/>
          <w:lang w:eastAsia="ar" w:bidi="en-US"/>
        </w:rPr>
        <w:t>URL</w:t>
      </w:r>
      <w:r w:rsidRPr="00846B5E">
        <w:rPr>
          <w:rFonts w:ascii="Simplified Arabic" w:hAnsi="Simplified Arabic" w:cs="Simplified Arabic"/>
          <w:rtl/>
          <w:lang w:eastAsia="ar" w:bidi="ar-MA"/>
        </w:rPr>
        <w:t xml:space="preserve"> القصير للنشرة الإعلانية؟</w:t>
      </w:r>
    </w:p>
    <w:p w14:paraId="1D76376E" w14:textId="4ECDC87C" w:rsidR="00B362E4" w:rsidRPr="00846B5E" w:rsidRDefault="00B4304B"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ما مزايا رمز الاستجابة السريعة مقابل عنوان </w:t>
      </w:r>
      <w:r w:rsidRPr="000A2EDF">
        <w:rPr>
          <w:rFonts w:cstheme="minorHAnsi"/>
          <w:lang w:eastAsia="ar" w:bidi="en-US"/>
        </w:rPr>
        <w:t>URL</w:t>
      </w:r>
      <w:r w:rsidRPr="00846B5E">
        <w:rPr>
          <w:rFonts w:ascii="Simplified Arabic" w:hAnsi="Simplified Arabic" w:cs="Simplified Arabic"/>
          <w:rtl/>
          <w:lang w:eastAsia="ar" w:bidi="ar-MA"/>
        </w:rPr>
        <w:t xml:space="preserve"> قصير؟ </w:t>
      </w:r>
      <w:r w:rsidR="00247F9A" w:rsidRPr="00846B5E">
        <w:rPr>
          <w:rFonts w:ascii="Simplified Arabic" w:hAnsi="Simplified Arabic" w:cs="Simplified Arabic"/>
          <w:rtl/>
          <w:lang w:eastAsia="ar"/>
        </w:rPr>
        <w:t>يُرجى</w:t>
      </w:r>
      <w:r w:rsidR="00247F9A" w:rsidRPr="00846B5E">
        <w:rPr>
          <w:rFonts w:ascii="Simplified Arabic" w:hAnsi="Simplified Arabic" w:cs="Simplified Arabic"/>
          <w:rtl/>
          <w:lang w:eastAsia="ar" w:bidi="ar-MA"/>
        </w:rPr>
        <w:t xml:space="preserve"> </w:t>
      </w:r>
      <w:r w:rsidRPr="00846B5E">
        <w:rPr>
          <w:rFonts w:ascii="Simplified Arabic" w:hAnsi="Simplified Arabic" w:cs="Simplified Arabic"/>
          <w:rtl/>
          <w:lang w:eastAsia="ar" w:bidi="ar-MA"/>
        </w:rPr>
        <w:t>تحديد كل ما ينطبق</w:t>
      </w:r>
    </w:p>
    <w:p w14:paraId="650F6202" w14:textId="77777777" w:rsidR="00ED2D63" w:rsidRPr="00846B5E" w:rsidRDefault="00ED2D63" w:rsidP="00846B5E">
      <w:pPr>
        <w:pStyle w:val="ListNumber2"/>
        <w:numPr>
          <w:ilvl w:val="0"/>
          <w:numId w:val="15"/>
        </w:numPr>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يمكن مسحه ضوئيًا من المستندات الورقية</w:t>
      </w:r>
    </w:p>
    <w:p w14:paraId="1A2FD792" w14:textId="77777777" w:rsidR="00ED2D63" w:rsidRPr="00846B5E" w:rsidRDefault="00ED2D63"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t>يمكن مسحه ضوئيًا من أجهزة العرض</w:t>
      </w:r>
    </w:p>
    <w:p w14:paraId="1B4E97A0" w14:textId="2BEF55AF" w:rsidR="00F50F0F" w:rsidRPr="00846B5E" w:rsidRDefault="00ED2D63"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يمكن مسحه ضوئيًا باستخدام الجهاز المعروض ذاته</w:t>
      </w:r>
    </w:p>
    <w:p w14:paraId="79489C03" w14:textId="3227526F" w:rsidR="00914966" w:rsidRPr="00846B5E" w:rsidRDefault="00914966" w:rsidP="00846B5E">
      <w:p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3B5A7F5B" w14:textId="4791225A" w:rsidR="00ED2D63" w:rsidRPr="00846B5E" w:rsidRDefault="00223AC3"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lastRenderedPageBreak/>
        <w:t xml:space="preserve">المعمل </w:t>
      </w:r>
      <w:r w:rsidRPr="000A2EDF">
        <w:rPr>
          <w:rFonts w:cstheme="majorHAnsi"/>
          <w:szCs w:val="28"/>
          <w:rtl/>
          <w:lang w:eastAsia="ar" w:bidi="ar-MA"/>
        </w:rPr>
        <w:t>1</w:t>
      </w:r>
      <w:r w:rsidR="00023D63" w:rsidRPr="000A2EDF">
        <w:rPr>
          <w:rFonts w:cstheme="majorHAnsi"/>
          <w:szCs w:val="28"/>
          <w:rtl/>
          <w:lang w:eastAsia="ar" w:bidi="ar-MA"/>
        </w:rPr>
        <w:t>-</w:t>
      </w:r>
      <w:r w:rsidRPr="000A2EDF">
        <w:rPr>
          <w:rFonts w:cstheme="majorHAnsi"/>
          <w:szCs w:val="28"/>
          <w:rtl/>
          <w:lang w:eastAsia="ar" w:bidi="ar-MA"/>
        </w:rPr>
        <w:t>4</w:t>
      </w:r>
      <w:r w:rsidRPr="00846B5E">
        <w:rPr>
          <w:rFonts w:ascii="Simplified Arabic" w:hAnsi="Simplified Arabic" w:cs="Simplified Arabic"/>
          <w:b/>
          <w:bCs/>
          <w:szCs w:val="28"/>
          <w:rtl/>
          <w:lang w:eastAsia="ar" w:bidi="ar-MA"/>
        </w:rPr>
        <w:t>: التعاون في العمل باستخدام النماذج</w:t>
      </w:r>
    </w:p>
    <w:p w14:paraId="74F7CA66" w14:textId="4FECF142" w:rsidR="00C40BD9" w:rsidRPr="00846B5E" w:rsidRDefault="000543D3" w:rsidP="00846B5E">
      <w:pPr>
        <w:pStyle w:val="Heading2"/>
        <w:bidi/>
        <w:spacing w:before="0" w:after="0"/>
        <w:contextualSpacing/>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الغرض</w:t>
      </w:r>
    </w:p>
    <w:p w14:paraId="4FF0432C" w14:textId="77A46AEF" w:rsidR="000543D3" w:rsidRPr="00846B5E" w:rsidRDefault="00B05139"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33404A5E" w14:textId="08A1AA19" w:rsidR="00B05139" w:rsidRPr="00846B5E" w:rsidRDefault="00D36EC2"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شاركة النماذج مع المتعاونين في العمل</w:t>
      </w:r>
    </w:p>
    <w:p w14:paraId="3D0742F2" w14:textId="69B4FC8C" w:rsidR="00D36EC2" w:rsidRPr="00846B5E" w:rsidRDefault="00A06163"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إرشادات</w:t>
      </w:r>
    </w:p>
    <w:p w14:paraId="5F498569" w14:textId="6C4168F0" w:rsidR="00A06163" w:rsidRPr="00846B5E" w:rsidRDefault="00F71186"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غالبًا ما يلجأ الأشخاص إلى العمل في فرق لإنتاج المحتوى. من خلال هذا المعمل، ستشترك مع زميل لك في الفصل لمراجعة استبيانك.</w:t>
      </w:r>
    </w:p>
    <w:p w14:paraId="597A36F3" w14:textId="1DD5747E" w:rsidR="00E2675C" w:rsidRPr="00846B5E" w:rsidRDefault="00E2675C"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شارك نموذجك مع شريكك في المعمل للحصول على ملاحظات على النموذج. ولكي يتقبل الأشخاص الملاحظات، صف شيئًا إيجابيًا، ثم انتقد بشكل بنّاء، واختم بشيء إيجابي. انتقد استبيان شريكك بتقديم ملاحظات بناءة له. وتذكر أن تدرج تعليقات إيجابية في الملاحظات</w:t>
      </w:r>
    </w:p>
    <w:p w14:paraId="1CD4DFF1" w14:textId="3C7C7469" w:rsidR="00E2675C" w:rsidRPr="00846B5E" w:rsidRDefault="001D4451"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مراجعة المعمل</w:t>
      </w:r>
    </w:p>
    <w:p w14:paraId="32072753" w14:textId="77777777" w:rsidR="008D3D35" w:rsidRPr="00846B5E" w:rsidRDefault="008D3D35" w:rsidP="00846B5E">
      <w:pPr>
        <w:pStyle w:val="ListNumber"/>
        <w:numPr>
          <w:ilvl w:val="0"/>
          <w:numId w:val="16"/>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إذا أردت استخلاص الأفكار مع زميلك في العمل ولست مستعدًا لمشاركة أفكارك مع أي شخص آخر، فما إعداد "مشاركة للتعاون" الذي ستستخدمه؟</w:t>
      </w:r>
    </w:p>
    <w:p w14:paraId="577C7657" w14:textId="707A0738" w:rsidR="008D3D35" w:rsidRPr="00846B5E" w:rsidRDefault="008D3D35" w:rsidP="00846B5E">
      <w:pPr>
        <w:pStyle w:val="ListNumber2"/>
        <w:numPr>
          <w:ilvl w:val="0"/>
          <w:numId w:val="17"/>
        </w:num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يمكن للمستخدمين الذين لديهم حساب عمل أو مؤسسة تعليمية </w:t>
      </w:r>
      <w:r w:rsidR="0051650F" w:rsidRPr="000A2EDF">
        <w:rPr>
          <w:rFonts w:cstheme="minorHAnsi"/>
          <w:lang w:eastAsia="ar" w:bidi="en-US"/>
        </w:rPr>
        <w:t>Office 365</w:t>
      </w:r>
      <w:r w:rsidRPr="000A2EDF">
        <w:rPr>
          <w:rFonts w:cstheme="minorHAnsi"/>
          <w:rtl/>
          <w:lang w:eastAsia="ar" w:bidi="ar-MA"/>
        </w:rPr>
        <w:t xml:space="preserve"> </w:t>
      </w:r>
      <w:r w:rsidRPr="00846B5E">
        <w:rPr>
          <w:rFonts w:ascii="Simplified Arabic" w:hAnsi="Simplified Arabic" w:cs="Simplified Arabic"/>
          <w:rtl/>
          <w:lang w:eastAsia="ar" w:bidi="ar-MA"/>
        </w:rPr>
        <w:t>العرض والتحرير</w:t>
      </w:r>
    </w:p>
    <w:p w14:paraId="5CD4C39E" w14:textId="77777777" w:rsidR="008D3D35" w:rsidRPr="00846B5E" w:rsidRDefault="008D3D35"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يمكن للأشخاص في مؤسستي العرض والتحرير</w:t>
      </w:r>
    </w:p>
    <w:p w14:paraId="69616055" w14:textId="77777777" w:rsidR="008D3D35" w:rsidRPr="00846B5E" w:rsidRDefault="008D3D35"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t>يمكن لأشخاص محددين في مؤسستي العرض والتحرير</w:t>
      </w:r>
    </w:p>
    <w:p w14:paraId="264746B6" w14:textId="4129BEDD" w:rsidR="00364D5A" w:rsidRPr="00846B5E" w:rsidRDefault="00364D5A"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ما مدى سهولة / صعوبة دمج الملاحظات الإيجابية والبناءة؟ ماذا كان شعورك حين قدم شريكك ملاحظات إيجابية قبل الملاحظات البناءة؟</w:t>
      </w:r>
    </w:p>
    <w:p w14:paraId="0D8ABFE8" w14:textId="3B9F051A" w:rsidR="001D4451" w:rsidRPr="00846B5E" w:rsidRDefault="00364D5A"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هل كان من السهل قبول الملاحظات من شريكك حين قدم ملاحظات إيجابية عن استبيانك فضلاً عن النقد البناء؟</w:t>
      </w:r>
    </w:p>
    <w:p w14:paraId="5E937BE7" w14:textId="77777777" w:rsidR="004C5373" w:rsidRPr="00846B5E" w:rsidRDefault="004C5373" w:rsidP="00846B5E">
      <w:pPr>
        <w:pStyle w:val="BodyText"/>
        <w:bidi/>
        <w:spacing w:before="0" w:after="0"/>
        <w:contextualSpacing/>
        <w:rPr>
          <w:rFonts w:ascii="Simplified Arabic" w:hAnsi="Simplified Arabic" w:cs="Simplified Arabic"/>
        </w:rPr>
      </w:pPr>
    </w:p>
    <w:p w14:paraId="11A731AA" w14:textId="77777777" w:rsidR="00223AC3" w:rsidRPr="00846B5E" w:rsidRDefault="00223AC3"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5646EA28" w14:textId="0615E963" w:rsidR="002D33B5" w:rsidRPr="00575822" w:rsidRDefault="002D33B5" w:rsidP="00846B5E">
      <w:pPr>
        <w:pStyle w:val="Heading1"/>
        <w:bidi/>
        <w:spacing w:before="0" w:after="0"/>
        <w:contextualSpacing/>
        <w:rPr>
          <w:rFonts w:ascii="Simplified Arabic" w:hAnsi="Simplified Arabic" w:cs="Simplified Arabic"/>
          <w:b/>
          <w:bCs/>
          <w:szCs w:val="36"/>
        </w:rPr>
      </w:pPr>
      <w:r w:rsidRPr="00575822">
        <w:rPr>
          <w:rFonts w:ascii="Simplified Arabic" w:hAnsi="Simplified Arabic" w:cs="Simplified Arabic"/>
          <w:b/>
          <w:bCs/>
          <w:szCs w:val="36"/>
          <w:rtl/>
          <w:lang w:eastAsia="ar" w:bidi="ar-MA"/>
        </w:rPr>
        <w:lastRenderedPageBreak/>
        <w:t xml:space="preserve">الفصل الثاني: إنشاء عمليات باستخدام </w:t>
      </w:r>
      <w:r w:rsidRPr="000A2EDF">
        <w:rPr>
          <w:rFonts w:cstheme="majorHAnsi"/>
          <w:szCs w:val="36"/>
          <w:lang w:eastAsia="ar" w:bidi="en-US"/>
        </w:rPr>
        <w:t>Power Automate</w:t>
      </w:r>
    </w:p>
    <w:p w14:paraId="7F2A2A05" w14:textId="6A75581E" w:rsidR="00223AC3" w:rsidRPr="00846B5E" w:rsidRDefault="002D33B5"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المصطلحات الواجب معرفتها:</w:t>
      </w:r>
    </w:p>
    <w:p w14:paraId="4981FABC" w14:textId="27799A88" w:rsidR="002D33B5" w:rsidRPr="00846B5E" w:rsidRDefault="003604C3" w:rsidP="00846B5E">
      <w:pPr>
        <w:pStyle w:val="BodyText"/>
        <w:bidi/>
        <w:spacing w:before="0" w:after="0"/>
        <w:contextualSpacing/>
        <w:rPr>
          <w:rFonts w:ascii="Simplified Arabic" w:hAnsi="Simplified Arabic" w:cs="Simplified Arabic"/>
        </w:rPr>
      </w:pPr>
      <w:r w:rsidRPr="000A2EDF">
        <w:rPr>
          <w:rFonts w:cstheme="minorHAnsi"/>
          <w:lang w:eastAsia="ar" w:bidi="en-US"/>
        </w:rPr>
        <w:t>Power Automate</w:t>
      </w:r>
      <w:r w:rsidRPr="00846B5E">
        <w:rPr>
          <w:rFonts w:ascii="Simplified Arabic" w:hAnsi="Simplified Arabic" w:cs="Simplified Arabic"/>
          <w:rtl/>
          <w:lang w:eastAsia="ar" w:bidi="ar-MA"/>
        </w:rPr>
        <w:t xml:space="preserve">، تدفق، موصل، مشغل، إجراء، الحصول على استجابة، قالب </w:t>
      </w:r>
      <w:r w:rsidRPr="000A2EDF">
        <w:rPr>
          <w:rFonts w:cstheme="minorHAnsi"/>
          <w:lang w:eastAsia="ar" w:bidi="en-US"/>
        </w:rPr>
        <w:t>Power Automate</w:t>
      </w:r>
      <w:r w:rsidRPr="00846B5E">
        <w:rPr>
          <w:rFonts w:ascii="Simplified Arabic" w:hAnsi="Simplified Arabic" w:cs="Simplified Arabic"/>
          <w:rtl/>
          <w:lang w:eastAsia="ar" w:bidi="ar-MA"/>
        </w:rPr>
        <w:t>، مدقق التدفق، اختبار التدفق</w:t>
      </w:r>
    </w:p>
    <w:p w14:paraId="1A7CD73D" w14:textId="42B5D258" w:rsidR="002D33B5" w:rsidRPr="00846B5E" w:rsidRDefault="002D33B5" w:rsidP="00846B5E">
      <w:pPr>
        <w:pStyle w:val="Heading2"/>
        <w:bidi/>
        <w:spacing w:before="0" w:after="0"/>
        <w:contextualSpacing/>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مقاطع الفيديو ذات الصلة:</w:t>
      </w:r>
    </w:p>
    <w:p w14:paraId="133C20AB" w14:textId="7EFFB10B" w:rsidR="002D33B5" w:rsidRPr="00846B5E" w:rsidRDefault="009A598A"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احرص على مشاهدة دروس الفيديو المقابلة لهذه الدورة</w:t>
      </w:r>
      <w:r w:rsidR="004942BC" w:rsidRPr="00846B5E">
        <w:rPr>
          <w:rFonts w:ascii="Simplified Arabic" w:hAnsi="Simplified Arabic" w:cs="Simplified Arabic"/>
          <w:rtl/>
          <w:lang w:eastAsia="ar" w:bidi="ar-MA"/>
        </w:rPr>
        <w:t xml:space="preserve"> من</w:t>
      </w:r>
      <w:r w:rsidRPr="00846B5E">
        <w:rPr>
          <w:rFonts w:ascii="Simplified Arabic" w:hAnsi="Simplified Arabic" w:cs="Simplified Arabic"/>
          <w:rtl/>
          <w:lang w:eastAsia="ar" w:bidi="ar-MA"/>
        </w:rPr>
        <w:t xml:space="preserve"> </w:t>
      </w:r>
      <w:hyperlink r:id="rId18">
        <w:r w:rsidR="007E0116" w:rsidRPr="00846B5E">
          <w:rPr>
            <w:rStyle w:val="Hyperlink"/>
            <w:rFonts w:ascii="Simplified Arabic" w:hAnsi="Simplified Arabic" w:cs="Simplified Arabic"/>
            <w:rtl/>
            <w:lang w:eastAsia="ar" w:bidi="ar-MA"/>
          </w:rPr>
          <w:t>هنا</w:t>
        </w:r>
      </w:hyperlink>
      <w:r w:rsidRPr="00846B5E">
        <w:rPr>
          <w:rFonts w:ascii="Simplified Arabic" w:hAnsi="Simplified Arabic" w:cs="Simplified Arabic"/>
          <w:rtl/>
          <w:lang w:eastAsia="ar" w:bidi="ar-MA"/>
        </w:rPr>
        <w:t xml:space="preserve"> أولاً.</w:t>
      </w:r>
    </w:p>
    <w:p w14:paraId="04BE09DB" w14:textId="77777777" w:rsidR="002D33B5" w:rsidRPr="00846B5E" w:rsidRDefault="002D33B5" w:rsidP="00846B5E">
      <w:pPr>
        <w:pStyle w:val="Heading2"/>
        <w:bidi/>
        <w:spacing w:before="0" w:after="0"/>
        <w:contextualSpacing/>
        <w:rPr>
          <w:rFonts w:ascii="Simplified Arabic" w:hAnsi="Simplified Arabic" w:cs="Simplified Arabic"/>
          <w:b/>
          <w:bCs/>
          <w:szCs w:val="28"/>
          <w:lang w:eastAsia="ar" w:bidi="ar-MA"/>
        </w:rPr>
      </w:pPr>
      <w:r w:rsidRPr="00846B5E">
        <w:rPr>
          <w:rFonts w:ascii="Times New Roman" w:hAnsi="Times New Roman" w:cs="Times New Roman"/>
          <w:b/>
          <w:bCs/>
          <w:szCs w:val="28"/>
          <w:rtl/>
          <w:lang w:eastAsia="ar" w:bidi="ar-MA"/>
        </w:rPr>
        <w:t>قياس</w:t>
      </w:r>
      <w:r w:rsidRPr="00846B5E">
        <w:rPr>
          <w:rFonts w:ascii="Simplified Arabic" w:hAnsi="Simplified Arabic" w:cs="Simplified Arabic"/>
          <w:b/>
          <w:bCs/>
          <w:szCs w:val="28"/>
          <w:rtl/>
          <w:lang w:eastAsia="ar" w:bidi="ar-MA"/>
        </w:rPr>
        <w:t xml:space="preserve"> </w:t>
      </w:r>
      <w:r w:rsidRPr="00846B5E">
        <w:rPr>
          <w:rFonts w:ascii="Times New Roman" w:hAnsi="Times New Roman" w:cs="Times New Roman"/>
          <w:b/>
          <w:bCs/>
          <w:szCs w:val="28"/>
          <w:rtl/>
          <w:lang w:eastAsia="ar" w:bidi="ar-MA"/>
        </w:rPr>
        <w:t>مستوى</w:t>
      </w:r>
      <w:r w:rsidRPr="00846B5E">
        <w:rPr>
          <w:rFonts w:ascii="Simplified Arabic" w:hAnsi="Simplified Arabic" w:cs="Simplified Arabic"/>
          <w:b/>
          <w:bCs/>
          <w:szCs w:val="28"/>
          <w:rtl/>
          <w:lang w:eastAsia="ar" w:bidi="ar-MA"/>
        </w:rPr>
        <w:t xml:space="preserve"> </w:t>
      </w:r>
      <w:r w:rsidRPr="00846B5E">
        <w:rPr>
          <w:rFonts w:ascii="Times New Roman" w:hAnsi="Times New Roman" w:cs="Times New Roman"/>
          <w:b/>
          <w:bCs/>
          <w:szCs w:val="28"/>
          <w:rtl/>
          <w:lang w:eastAsia="ar" w:bidi="ar-MA"/>
        </w:rPr>
        <w:t>المعرفة</w:t>
      </w:r>
    </w:p>
    <w:p w14:paraId="7D15579F" w14:textId="45EE8AA0" w:rsidR="00080893" w:rsidRPr="00846B5E" w:rsidRDefault="00211B43" w:rsidP="00846B5E">
      <w:pPr>
        <w:pStyle w:val="ListNumber"/>
        <w:numPr>
          <w:ilvl w:val="0"/>
          <w:numId w:val="6"/>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بجانب النماذج، ما هي بعض الموصلات الأخرى التي يمكن استخدامها مع </w:t>
      </w:r>
      <w:r w:rsidRPr="000A2EDF">
        <w:rPr>
          <w:rFonts w:cstheme="minorHAnsi"/>
          <w:lang w:eastAsia="ar" w:bidi="en-US"/>
        </w:rPr>
        <w:t>Power Automate</w:t>
      </w:r>
      <w:r w:rsidRPr="00846B5E">
        <w:rPr>
          <w:rFonts w:ascii="Simplified Arabic" w:hAnsi="Simplified Arabic" w:cs="Simplified Arabic"/>
          <w:rtl/>
          <w:lang w:eastAsia="ar" w:bidi="ar-MA"/>
        </w:rPr>
        <w:t>؟</w:t>
      </w:r>
    </w:p>
    <w:p w14:paraId="4DC119D1" w14:textId="57B78EF8" w:rsidR="00080893" w:rsidRPr="00846B5E" w:rsidRDefault="009E271F" w:rsidP="00846B5E">
      <w:pPr>
        <w:pStyle w:val="ListNumber2"/>
        <w:numPr>
          <w:ilvl w:val="0"/>
          <w:numId w:val="0"/>
        </w:numPr>
        <w:bidi/>
        <w:spacing w:before="0" w:after="0"/>
        <w:ind w:left="360"/>
        <w:contextualSpacing/>
        <w:rPr>
          <w:rFonts w:ascii="Simplified Arabic" w:hAnsi="Simplified Arabic" w:cs="Simplified Arabic"/>
        </w:rPr>
      </w:pPr>
      <w:r w:rsidRPr="00846B5E">
        <w:rPr>
          <w:rFonts w:ascii="Simplified Arabic" w:hAnsi="Simplified Arabic" w:cs="Simplified Arabic"/>
          <w:b/>
          <w:bCs/>
          <w:rtl/>
          <w:lang w:eastAsia="ar" w:bidi="ar-MA"/>
        </w:rPr>
        <w:t>الإجابة المحتملة</w:t>
      </w:r>
      <w:r w:rsidRPr="00846B5E">
        <w:rPr>
          <w:rFonts w:ascii="Simplified Arabic" w:hAnsi="Simplified Arabic" w:cs="Simplified Arabic"/>
          <w:rtl/>
          <w:lang w:eastAsia="ar" w:bidi="ar-MA"/>
        </w:rPr>
        <w:t xml:space="preserve">: تتوفر العديد من الموصلات التي يمكن استخدامها مع </w:t>
      </w:r>
      <w:r w:rsidRPr="000A2EDF">
        <w:rPr>
          <w:rFonts w:cstheme="minorHAnsi"/>
          <w:lang w:eastAsia="ar" w:bidi="en-US"/>
        </w:rPr>
        <w:t>Power Automate</w:t>
      </w:r>
      <w:r w:rsidRPr="00846B5E">
        <w:rPr>
          <w:rFonts w:ascii="Simplified Arabic" w:hAnsi="Simplified Arabic" w:cs="Simplified Arabic"/>
          <w:rtl/>
          <w:lang w:eastAsia="ar" w:bidi="ar-MA"/>
        </w:rPr>
        <w:t xml:space="preserve"> مثل تطبيقات </w:t>
      </w:r>
      <w:r w:rsidR="0051650F" w:rsidRPr="000A2EDF">
        <w:rPr>
          <w:rFonts w:cstheme="minorHAnsi"/>
          <w:lang w:eastAsia="ar" w:bidi="en-US"/>
        </w:rPr>
        <w:t>M365</w:t>
      </w:r>
      <w:r w:rsidRPr="00846B5E">
        <w:rPr>
          <w:rFonts w:ascii="Simplified Arabic" w:hAnsi="Simplified Arabic" w:cs="Simplified Arabic"/>
          <w:rtl/>
          <w:lang w:eastAsia="ar" w:bidi="ar-MA"/>
        </w:rPr>
        <w:t xml:space="preserve">، ويتم باستمرار إضافة المزيد منها. انظر قائمة جميع موصلات </w:t>
      </w:r>
      <w:r w:rsidRPr="000A2EDF">
        <w:rPr>
          <w:rFonts w:cstheme="minorHAnsi"/>
          <w:lang w:eastAsia="ar" w:bidi="en-US"/>
        </w:rPr>
        <w:t>Power Automate | Microsoft Docs</w:t>
      </w:r>
      <w:r w:rsidRPr="00846B5E">
        <w:rPr>
          <w:rFonts w:ascii="Simplified Arabic" w:hAnsi="Simplified Arabic" w:cs="Simplified Arabic"/>
          <w:rtl/>
          <w:lang w:eastAsia="ar" w:bidi="ar-MA"/>
        </w:rPr>
        <w:t>.</w:t>
      </w:r>
    </w:p>
    <w:p w14:paraId="4C64336F" w14:textId="34A41F7D" w:rsidR="001231E8" w:rsidRPr="00846B5E" w:rsidRDefault="00622FB2"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ما ضرورة الحصول على "معرف الاستجابة"؟ ما مجالات استخدام البيانات؟</w:t>
      </w:r>
    </w:p>
    <w:p w14:paraId="3B1616CC" w14:textId="20CA802B" w:rsidR="001231E8" w:rsidRPr="00846B5E" w:rsidRDefault="008D184D" w:rsidP="00846B5E">
      <w:pPr>
        <w:pStyle w:val="ListNumber2"/>
        <w:numPr>
          <w:ilvl w:val="0"/>
          <w:numId w:val="0"/>
        </w:numPr>
        <w:bidi/>
        <w:spacing w:before="0" w:after="0"/>
        <w:ind w:left="360"/>
        <w:contextualSpacing/>
        <w:rPr>
          <w:rFonts w:ascii="Simplified Arabic" w:hAnsi="Simplified Arabic" w:cs="Simplified Arabic"/>
        </w:rPr>
      </w:pPr>
      <w:r w:rsidRPr="00846B5E">
        <w:rPr>
          <w:rFonts w:ascii="Simplified Arabic" w:hAnsi="Simplified Arabic" w:cs="Simplified Arabic"/>
          <w:b/>
          <w:bCs/>
          <w:rtl/>
          <w:lang w:eastAsia="ar" w:bidi="ar-MA"/>
        </w:rPr>
        <w:t>الإجابة المحتملة</w:t>
      </w:r>
      <w:r w:rsidRPr="00846B5E">
        <w:rPr>
          <w:rFonts w:ascii="Simplified Arabic" w:hAnsi="Simplified Arabic" w:cs="Simplified Arabic"/>
          <w:rtl/>
          <w:lang w:eastAsia="ar" w:bidi="ar-MA"/>
        </w:rPr>
        <w:t>: يشكل "معرف الاستجابة" وسيلة للوصول إلى تفاصيل الاستجابة من التطبيق الذي شغل التدفق. ويمكن استخدام تفاصيل الاستجابة من أجل تخصيص الإجراء واتخاذ قرارات بشأن الإجراءات التي سيتم تنفيذها.</w:t>
      </w:r>
    </w:p>
    <w:p w14:paraId="45B372F7" w14:textId="37341497" w:rsidR="00C802AB" w:rsidRPr="00846B5E" w:rsidRDefault="00490BAF"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ما مزايا استخدام القوالب بدلاً من البدء من الصفر؟</w:t>
      </w:r>
    </w:p>
    <w:p w14:paraId="09A4D543" w14:textId="447D774A" w:rsidR="003D1C6D" w:rsidRPr="00846B5E" w:rsidRDefault="009927D5" w:rsidP="00846B5E">
      <w:pPr>
        <w:pStyle w:val="ListNumber2"/>
        <w:numPr>
          <w:ilvl w:val="0"/>
          <w:numId w:val="0"/>
        </w:numPr>
        <w:bidi/>
        <w:spacing w:before="0" w:after="0"/>
        <w:ind w:left="360"/>
        <w:contextualSpacing/>
        <w:rPr>
          <w:rFonts w:ascii="Simplified Arabic" w:hAnsi="Simplified Arabic" w:cs="Simplified Arabic"/>
        </w:rPr>
      </w:pPr>
      <w:r w:rsidRPr="00846B5E">
        <w:rPr>
          <w:rFonts w:ascii="Simplified Arabic" w:hAnsi="Simplified Arabic" w:cs="Simplified Arabic"/>
          <w:b/>
          <w:bCs/>
          <w:rtl/>
          <w:lang w:eastAsia="ar" w:bidi="ar-MA"/>
        </w:rPr>
        <w:t>الإجابة المحتملة</w:t>
      </w:r>
      <w:r w:rsidRPr="00846B5E">
        <w:rPr>
          <w:rFonts w:ascii="Simplified Arabic" w:hAnsi="Simplified Arabic" w:cs="Simplified Arabic"/>
          <w:rtl/>
          <w:lang w:eastAsia="ar" w:bidi="ar-MA"/>
        </w:rPr>
        <w:t>: تساعد القوالب على تسريع عملية إنشاء التدفقات، كما تقل الأخطاء باستخدامها عن عملية البدء من الصفر.</w:t>
      </w:r>
    </w:p>
    <w:p w14:paraId="1207B541" w14:textId="7F3AB96B" w:rsidR="003D1C6D" w:rsidRPr="00846B5E" w:rsidRDefault="003D1C6D" w:rsidP="00846B5E">
      <w:pPr>
        <w:pStyle w:val="BodyText2"/>
        <w:bidi/>
        <w:spacing w:before="0" w:after="0"/>
        <w:contextualSpacing/>
        <w:rPr>
          <w:rFonts w:ascii="Simplified Arabic" w:hAnsi="Simplified Arabic" w:cs="Simplified Arabic"/>
        </w:rPr>
      </w:pPr>
    </w:p>
    <w:p w14:paraId="33C70029" w14:textId="25DFA05A" w:rsidR="009927D5" w:rsidRPr="00846B5E" w:rsidRDefault="00223AC3"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 xml:space="preserve">المعمل </w:t>
      </w:r>
      <w:r w:rsidRPr="003A77CB">
        <w:rPr>
          <w:rFonts w:cstheme="majorHAnsi"/>
          <w:szCs w:val="28"/>
          <w:rtl/>
          <w:lang w:eastAsia="ar" w:bidi="ar-MA"/>
        </w:rPr>
        <w:t>2</w:t>
      </w:r>
      <w:r w:rsidR="004942BC" w:rsidRPr="003A77CB">
        <w:rPr>
          <w:rFonts w:cstheme="majorHAnsi"/>
          <w:szCs w:val="28"/>
          <w:rtl/>
          <w:lang w:eastAsia="ar" w:bidi="ar-MA"/>
        </w:rPr>
        <w:t>-</w:t>
      </w:r>
      <w:r w:rsidRPr="003A77CB">
        <w:rPr>
          <w:rFonts w:cstheme="majorHAnsi"/>
          <w:szCs w:val="28"/>
          <w:rtl/>
          <w:lang w:eastAsia="ar" w:bidi="ar-MA"/>
        </w:rPr>
        <w:t>1</w:t>
      </w:r>
      <w:r w:rsidRPr="00846B5E">
        <w:rPr>
          <w:rFonts w:ascii="Simplified Arabic" w:hAnsi="Simplified Arabic" w:cs="Simplified Arabic"/>
          <w:b/>
          <w:bCs/>
          <w:szCs w:val="28"/>
          <w:rtl/>
          <w:lang w:eastAsia="ar" w:bidi="ar-MA"/>
        </w:rPr>
        <w:t xml:space="preserve">: إنشاء أول </w:t>
      </w:r>
      <w:r w:rsidRPr="003A77CB">
        <w:rPr>
          <w:rFonts w:cstheme="majorHAnsi"/>
          <w:szCs w:val="28"/>
          <w:lang w:eastAsia="ar" w:bidi="en-US"/>
        </w:rPr>
        <w:t>Power Automate</w:t>
      </w:r>
      <w:r w:rsidRPr="00846B5E">
        <w:rPr>
          <w:rFonts w:ascii="Simplified Arabic" w:hAnsi="Simplified Arabic" w:cs="Simplified Arabic"/>
          <w:b/>
          <w:bCs/>
          <w:szCs w:val="28"/>
          <w:rtl/>
          <w:lang w:eastAsia="ar" w:bidi="ar-MA"/>
        </w:rPr>
        <w:t xml:space="preserve"> لك</w:t>
      </w:r>
    </w:p>
    <w:p w14:paraId="0917B1E1" w14:textId="412E23C8" w:rsidR="00102BDF" w:rsidRPr="00846B5E" w:rsidRDefault="00603191"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221F8CF2" w14:textId="6F981EE9" w:rsidR="00603191" w:rsidRPr="00846B5E" w:rsidRDefault="00ED1285"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31BE3FD6" w14:textId="0C31A3FD" w:rsidR="00ED1285" w:rsidRPr="00846B5E" w:rsidRDefault="00C13BB1"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إنشاء تدفق </w:t>
      </w:r>
      <w:r w:rsidRPr="00ED3008">
        <w:rPr>
          <w:rFonts w:cstheme="minorHAnsi"/>
          <w:lang w:eastAsia="ar" w:bidi="en-US"/>
        </w:rPr>
        <w:t>Power Automate</w:t>
      </w:r>
      <w:r w:rsidRPr="00846B5E">
        <w:rPr>
          <w:rFonts w:ascii="Simplified Arabic" w:hAnsi="Simplified Arabic" w:cs="Simplified Arabic"/>
          <w:rtl/>
          <w:lang w:eastAsia="ar" w:bidi="ar-MA"/>
        </w:rPr>
        <w:t xml:space="preserve"> من الصفر</w:t>
      </w:r>
    </w:p>
    <w:p w14:paraId="676CCACB" w14:textId="1797CBC2" w:rsidR="00C13BB1" w:rsidRPr="00846B5E" w:rsidRDefault="00E17EA7"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إرشادات</w:t>
      </w:r>
    </w:p>
    <w:p w14:paraId="2F04C9BF" w14:textId="518BF375" w:rsidR="00781E42" w:rsidRPr="00846B5E" w:rsidRDefault="00781E42"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عندما ترسل استبيانًا، قد يتكون لديك سؤال واحد وهو، "هل سيطلع أحد على هذا الاستبيان؟" يتعين تقديم استجابة في الوقت المناسب، بحيث يتيقن عملاؤك المحتملون من اطلاعك على ملاحظاتهم، الأمر الذي يجعلهم يشعرون بأن ما لديهم مسموع. وهنا يأتي دور </w:t>
      </w:r>
      <w:r w:rsidRPr="00ED3008">
        <w:rPr>
          <w:rFonts w:cstheme="minorHAnsi"/>
          <w:lang w:eastAsia="ar" w:bidi="en-US"/>
        </w:rPr>
        <w:t>Power Automate</w:t>
      </w:r>
      <w:r w:rsidRPr="00846B5E">
        <w:rPr>
          <w:rFonts w:ascii="Simplified Arabic" w:hAnsi="Simplified Arabic" w:cs="Simplified Arabic"/>
          <w:rtl/>
          <w:lang w:eastAsia="ar" w:bidi="ar-MA"/>
        </w:rPr>
        <w:t>.</w:t>
      </w:r>
    </w:p>
    <w:p w14:paraId="357092E4" w14:textId="0F9A6054" w:rsidR="00E17EA7" w:rsidRPr="00846B5E" w:rsidRDefault="00781E42"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فيما يتعلق بالنموذج الذي أنشأت في الفصل السابق "</w:t>
      </w:r>
      <w:r w:rsidRPr="00846B5E">
        <w:rPr>
          <w:rFonts w:ascii="Simplified Arabic" w:hAnsi="Simplified Arabic" w:cs="Simplified Arabic"/>
          <w:b/>
          <w:bCs/>
          <w:rtl/>
          <w:lang w:eastAsia="ar" w:bidi="ar-MA"/>
        </w:rPr>
        <w:t xml:space="preserve">بدء العمل باستخدام </w:t>
      </w:r>
      <w:r w:rsidRPr="00ED3008">
        <w:rPr>
          <w:rFonts w:asciiTheme="majorHAnsi" w:hAnsiTheme="majorHAnsi" w:cstheme="majorHAnsi"/>
          <w:lang w:eastAsia="ar" w:bidi="en-US"/>
        </w:rPr>
        <w:t>Forms</w:t>
      </w:r>
      <w:r w:rsidRPr="00846B5E">
        <w:rPr>
          <w:rFonts w:ascii="Simplified Arabic" w:hAnsi="Simplified Arabic" w:cs="Simplified Arabic"/>
          <w:rtl/>
          <w:lang w:eastAsia="ar" w:bidi="ar-MA"/>
        </w:rPr>
        <w:t xml:space="preserve">"، أنشئ تدفق </w:t>
      </w:r>
      <w:r w:rsidRPr="00ED3008">
        <w:rPr>
          <w:rFonts w:cstheme="minorHAnsi"/>
          <w:lang w:eastAsia="ar" w:bidi="en-US"/>
        </w:rPr>
        <w:t>Power Automate</w:t>
      </w:r>
      <w:r w:rsidRPr="00846B5E">
        <w:rPr>
          <w:rFonts w:ascii="Simplified Arabic" w:hAnsi="Simplified Arabic" w:cs="Simplified Arabic"/>
          <w:rtl/>
          <w:lang w:eastAsia="ar" w:bidi="ar-MA"/>
        </w:rPr>
        <w:t xml:space="preserve"> من شأنه الرد تلقائيًا عند إرسال استبيان. ابدأ من الصفر واتبع الخطوات الواردة في مقطع الفيديو للحصول على معرف الاستجابة، ثم عنوان البريد الإلكتروني والاسم، لاستخدام ذلك في إرسال بريد إلكتروني وتخصيص الرسالة باسم الشخص الذي أنشأ الاستبيان. اختبر بعد ذلك تدفقك مع شريكك في المعمل. وفي النهاية، تحصل على استبيانه وتتلقى بريدًا إلكترونيًا تلقائيًا.</w:t>
      </w:r>
    </w:p>
    <w:p w14:paraId="0DA9C2CF" w14:textId="1228863C" w:rsidR="00574E23" w:rsidRPr="00846B5E" w:rsidRDefault="00574E23" w:rsidP="00846B5E">
      <w:p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46AF7197" w14:textId="504FC05D" w:rsidR="00902746" w:rsidRPr="00846B5E" w:rsidRDefault="00FA19AD"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lastRenderedPageBreak/>
        <w:t>مراجعة المعمل</w:t>
      </w:r>
    </w:p>
    <w:p w14:paraId="1E9399A9" w14:textId="729F15F3" w:rsidR="00FA19AD" w:rsidRPr="00846B5E" w:rsidRDefault="005B0390" w:rsidP="00846B5E">
      <w:pPr>
        <w:pStyle w:val="ListNumber"/>
        <w:numPr>
          <w:ilvl w:val="0"/>
          <w:numId w:val="18"/>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في تدفق </w:t>
      </w:r>
      <w:r w:rsidRPr="00ED3008">
        <w:rPr>
          <w:rFonts w:cstheme="minorHAnsi"/>
          <w:lang w:eastAsia="ar" w:bidi="en-US"/>
        </w:rPr>
        <w:t>Power Automate</w:t>
      </w:r>
      <w:r w:rsidRPr="00846B5E">
        <w:rPr>
          <w:rFonts w:ascii="Simplified Arabic" w:hAnsi="Simplified Arabic" w:cs="Simplified Arabic"/>
          <w:rtl/>
          <w:lang w:eastAsia="ar" w:bidi="ar-MA"/>
        </w:rPr>
        <w:t>، تتسبب _____ في تنفيذ _________:</w:t>
      </w:r>
    </w:p>
    <w:p w14:paraId="6AF2C4FD" w14:textId="77777777" w:rsidR="00E8736E" w:rsidRPr="00846B5E" w:rsidRDefault="00E8736E" w:rsidP="00846B5E">
      <w:pPr>
        <w:pStyle w:val="ListNumber2"/>
        <w:numPr>
          <w:ilvl w:val="0"/>
          <w:numId w:val="19"/>
        </w:numPr>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المشغلات، الإجراءات</w:t>
      </w:r>
    </w:p>
    <w:p w14:paraId="7E7C0143" w14:textId="77777777" w:rsidR="00E8736E" w:rsidRPr="00846B5E" w:rsidRDefault="00E8736E"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الإجراءات، المشغلات</w:t>
      </w:r>
    </w:p>
    <w:p w14:paraId="76496225" w14:textId="77777777" w:rsidR="00E8736E" w:rsidRPr="00846B5E" w:rsidRDefault="00E8736E"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المشغلات، التدفقات</w:t>
      </w:r>
    </w:p>
    <w:p w14:paraId="5C19F5AD" w14:textId="5126A77E" w:rsidR="00E8736E" w:rsidRPr="00846B5E" w:rsidRDefault="00E8736E"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التدفقات، المشغلات</w:t>
      </w:r>
    </w:p>
    <w:p w14:paraId="52F470CD" w14:textId="5689496B" w:rsidR="00E8736E" w:rsidRPr="00846B5E" w:rsidRDefault="000F4CB6"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هل اختبرت تدفقك بنجاح؟ هل قرأ شريكك رسالة البريد الإلكتروني التي استلمها على النحو المتوقع؟ قدم ملاحظاتك بشأن الرد التلقائي لشريكك.</w:t>
      </w:r>
    </w:p>
    <w:p w14:paraId="1EF8BB5F" w14:textId="77777777" w:rsidR="00F50F0F" w:rsidRPr="00846B5E" w:rsidRDefault="00F50F0F" w:rsidP="00846B5E">
      <w:pPr>
        <w:pStyle w:val="BodyText"/>
        <w:bidi/>
        <w:spacing w:before="0" w:after="0"/>
        <w:contextualSpacing/>
        <w:rPr>
          <w:rFonts w:ascii="Simplified Arabic" w:hAnsi="Simplified Arabic" w:cs="Simplified Arabic"/>
        </w:rPr>
      </w:pPr>
    </w:p>
    <w:p w14:paraId="4E957579" w14:textId="0F176561" w:rsidR="000F4CB6" w:rsidRPr="00846B5E" w:rsidRDefault="003353F0"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المعمل</w:t>
      </w:r>
      <w:r w:rsidRPr="00ED3008">
        <w:rPr>
          <w:rFonts w:cstheme="majorHAnsi"/>
          <w:szCs w:val="28"/>
          <w:rtl/>
          <w:lang w:eastAsia="ar" w:bidi="ar-MA"/>
        </w:rPr>
        <w:t xml:space="preserve"> 2</w:t>
      </w:r>
      <w:r w:rsidR="00B6728B" w:rsidRPr="00ED3008">
        <w:rPr>
          <w:rFonts w:cstheme="majorHAnsi"/>
          <w:szCs w:val="28"/>
          <w:rtl/>
          <w:lang w:eastAsia="ar" w:bidi="ar-MA"/>
        </w:rPr>
        <w:t>-</w:t>
      </w:r>
      <w:r w:rsidRPr="00ED3008">
        <w:rPr>
          <w:rFonts w:cstheme="majorHAnsi"/>
          <w:szCs w:val="28"/>
          <w:rtl/>
          <w:lang w:eastAsia="ar" w:bidi="ar-MA"/>
        </w:rPr>
        <w:t>2</w:t>
      </w:r>
      <w:r w:rsidRPr="00846B5E">
        <w:rPr>
          <w:rFonts w:ascii="Simplified Arabic" w:hAnsi="Simplified Arabic" w:cs="Simplified Arabic"/>
          <w:b/>
          <w:bCs/>
          <w:szCs w:val="28"/>
          <w:rtl/>
          <w:lang w:eastAsia="ar" w:bidi="ar-MA"/>
        </w:rPr>
        <w:t>: التكامل مع المنتجات الأخرى</w:t>
      </w:r>
    </w:p>
    <w:p w14:paraId="58F64F0D" w14:textId="6AA3CFD1" w:rsidR="00D6728B" w:rsidRPr="00846B5E" w:rsidRDefault="002A0B86"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2C2279F4" w14:textId="56A0F94D" w:rsidR="002D33B5" w:rsidRPr="00846B5E" w:rsidRDefault="002D33B5"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30A280F9" w14:textId="05FAB21B" w:rsidR="002D33B5" w:rsidRPr="00846B5E" w:rsidRDefault="003D05B3"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إنشاء تدفق</w:t>
      </w:r>
      <w:r w:rsidRPr="00ED3008">
        <w:rPr>
          <w:rFonts w:cstheme="minorHAnsi"/>
          <w:rtl/>
          <w:lang w:eastAsia="ar" w:bidi="ar-MA"/>
        </w:rPr>
        <w:t xml:space="preserve"> </w:t>
      </w:r>
      <w:r w:rsidRPr="00ED3008">
        <w:rPr>
          <w:rFonts w:cstheme="minorHAnsi"/>
          <w:lang w:eastAsia="ar" w:bidi="en-US"/>
        </w:rPr>
        <w:t>Power Automate</w:t>
      </w:r>
      <w:r w:rsidRPr="00846B5E">
        <w:rPr>
          <w:rFonts w:ascii="Simplified Arabic" w:hAnsi="Simplified Arabic" w:cs="Simplified Arabic"/>
          <w:rtl/>
          <w:lang w:eastAsia="ar" w:bidi="ar-MA"/>
        </w:rPr>
        <w:t xml:space="preserve"> من قالب</w:t>
      </w:r>
    </w:p>
    <w:p w14:paraId="653A9A7C" w14:textId="77777777" w:rsidR="002D33B5" w:rsidRPr="00846B5E" w:rsidRDefault="002D33B5"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إرشادات</w:t>
      </w:r>
    </w:p>
    <w:p w14:paraId="3915A11E" w14:textId="77777777" w:rsidR="00446915" w:rsidRPr="00846B5E" w:rsidRDefault="00446915" w:rsidP="00846B5E">
      <w:pPr>
        <w:pStyle w:val="ListBullet"/>
        <w:bidi/>
        <w:spacing w:before="0" w:after="0"/>
        <w:contextualSpacing/>
        <w:rPr>
          <w:rStyle w:val="BodyTextChar"/>
          <w:rFonts w:ascii="Simplified Arabic" w:hAnsi="Simplified Arabic" w:cs="Simplified Arabic"/>
        </w:rPr>
      </w:pPr>
      <w:r w:rsidRPr="00846B5E">
        <w:rPr>
          <w:rStyle w:val="BodyTextChar"/>
          <w:rFonts w:ascii="Simplified Arabic" w:hAnsi="Simplified Arabic" w:cs="Simplified Arabic"/>
          <w:rtl/>
          <w:lang w:eastAsia="ar" w:bidi="ar-MA"/>
        </w:rPr>
        <w:t xml:space="preserve">يتكامل </w:t>
      </w:r>
      <w:r w:rsidRPr="00ED3008">
        <w:rPr>
          <w:rStyle w:val="BodyTextChar"/>
          <w:rFonts w:cstheme="minorHAnsi"/>
          <w:lang w:eastAsia="ar" w:bidi="en-US"/>
        </w:rPr>
        <w:t>Power Automate</w:t>
      </w:r>
      <w:r w:rsidRPr="00ED3008">
        <w:rPr>
          <w:rStyle w:val="BodyTextChar"/>
          <w:rFonts w:cstheme="minorHAnsi"/>
          <w:rtl/>
          <w:lang w:eastAsia="ar" w:bidi="ar-MA"/>
        </w:rPr>
        <w:t xml:space="preserve"> </w:t>
      </w:r>
      <w:r w:rsidRPr="00846B5E">
        <w:rPr>
          <w:rStyle w:val="BodyTextChar"/>
          <w:rFonts w:ascii="Simplified Arabic" w:hAnsi="Simplified Arabic" w:cs="Simplified Arabic"/>
          <w:rtl/>
          <w:lang w:eastAsia="ar" w:bidi="ar-MA"/>
        </w:rPr>
        <w:t xml:space="preserve">مع العديد من تطبيقات </w:t>
      </w:r>
      <w:r w:rsidRPr="00ED3008">
        <w:rPr>
          <w:rStyle w:val="BodyTextChar"/>
          <w:rFonts w:cstheme="minorHAnsi"/>
          <w:lang w:eastAsia="ar" w:bidi="en-US"/>
        </w:rPr>
        <w:t>Microsoft</w:t>
      </w:r>
      <w:r w:rsidRPr="00846B5E">
        <w:rPr>
          <w:rStyle w:val="BodyTextChar"/>
          <w:rFonts w:ascii="Simplified Arabic" w:hAnsi="Simplified Arabic" w:cs="Simplified Arabic"/>
          <w:rtl/>
          <w:lang w:eastAsia="ar" w:bidi="ar-MA"/>
        </w:rPr>
        <w:t xml:space="preserve"> والتطبيقات الخارجية. ومن خلال هذا المعمل، يتم تكامل </w:t>
      </w:r>
      <w:r w:rsidRPr="00ED3008">
        <w:rPr>
          <w:rStyle w:val="BodyTextChar"/>
          <w:rFonts w:cstheme="minorHAnsi"/>
          <w:lang w:eastAsia="ar" w:bidi="en-US"/>
        </w:rPr>
        <w:t>Forms</w:t>
      </w:r>
      <w:r w:rsidRPr="00846B5E">
        <w:rPr>
          <w:rStyle w:val="BodyTextChar"/>
          <w:rFonts w:ascii="Simplified Arabic" w:hAnsi="Simplified Arabic" w:cs="Simplified Arabic"/>
          <w:rtl/>
          <w:lang w:eastAsia="ar" w:bidi="ar-MA"/>
        </w:rPr>
        <w:t xml:space="preserve"> مع </w:t>
      </w:r>
      <w:r w:rsidRPr="00ED3008">
        <w:rPr>
          <w:rStyle w:val="BodyTextChar"/>
          <w:rFonts w:cstheme="minorHAnsi"/>
          <w:lang w:eastAsia="ar" w:bidi="en-US"/>
        </w:rPr>
        <w:t>Microsoft Planner</w:t>
      </w:r>
      <w:r w:rsidRPr="00ED3008">
        <w:rPr>
          <w:rStyle w:val="BodyTextChar"/>
          <w:rFonts w:cstheme="minorHAnsi"/>
          <w:rtl/>
          <w:lang w:eastAsia="ar" w:bidi="ar-MA"/>
        </w:rPr>
        <w:t xml:space="preserve"> </w:t>
      </w:r>
      <w:r w:rsidRPr="00846B5E">
        <w:rPr>
          <w:rStyle w:val="BodyTextChar"/>
          <w:rFonts w:ascii="Simplified Arabic" w:hAnsi="Simplified Arabic" w:cs="Simplified Arabic"/>
          <w:rtl/>
          <w:lang w:eastAsia="ar" w:bidi="ar-MA"/>
        </w:rPr>
        <w:t>و</w:t>
      </w:r>
      <w:r w:rsidRPr="00ED3008">
        <w:rPr>
          <w:rStyle w:val="BodyTextChar"/>
          <w:rFonts w:cstheme="minorHAnsi"/>
          <w:lang w:eastAsia="ar" w:bidi="en-US"/>
        </w:rPr>
        <w:t>Teams</w:t>
      </w:r>
      <w:r w:rsidRPr="00846B5E">
        <w:rPr>
          <w:rStyle w:val="BodyTextChar"/>
          <w:rFonts w:ascii="Simplified Arabic" w:hAnsi="Simplified Arabic" w:cs="Simplified Arabic"/>
          <w:rtl/>
          <w:lang w:eastAsia="ar" w:bidi="ar-MA"/>
        </w:rPr>
        <w:t>.</w:t>
      </w:r>
    </w:p>
    <w:p w14:paraId="0DD2D0DF" w14:textId="77777777" w:rsidR="00446915" w:rsidRPr="00846B5E" w:rsidRDefault="00446915" w:rsidP="00846B5E">
      <w:pPr>
        <w:pStyle w:val="ListBullet"/>
        <w:bidi/>
        <w:spacing w:before="0" w:after="0"/>
        <w:contextualSpacing/>
        <w:rPr>
          <w:rStyle w:val="BodyTextChar"/>
          <w:rFonts w:ascii="Simplified Arabic" w:hAnsi="Simplified Arabic" w:cs="Simplified Arabic"/>
        </w:rPr>
      </w:pPr>
      <w:r w:rsidRPr="00846B5E">
        <w:rPr>
          <w:rStyle w:val="BodyTextChar"/>
          <w:rFonts w:ascii="Simplified Arabic" w:hAnsi="Simplified Arabic" w:cs="Simplified Arabic"/>
          <w:rtl/>
          <w:lang w:eastAsia="ar" w:bidi="ar-MA"/>
        </w:rPr>
        <w:t xml:space="preserve">لإكمال هذا المعمل، يتعين عليك إنشاء </w:t>
      </w:r>
      <w:r w:rsidRPr="00ED3008">
        <w:rPr>
          <w:rStyle w:val="BodyTextChar"/>
          <w:rFonts w:cstheme="minorHAnsi"/>
          <w:lang w:eastAsia="ar" w:bidi="en-US"/>
        </w:rPr>
        <w:t>Microsoft Teams Channel</w:t>
      </w:r>
      <w:r w:rsidRPr="00846B5E">
        <w:rPr>
          <w:rStyle w:val="BodyTextChar"/>
          <w:rFonts w:ascii="Simplified Arabic" w:hAnsi="Simplified Arabic" w:cs="Simplified Arabic"/>
          <w:rtl/>
          <w:lang w:eastAsia="ar" w:bidi="ar-MA"/>
        </w:rPr>
        <w:t xml:space="preserve"> و</w:t>
      </w:r>
      <w:r w:rsidRPr="00ED3008">
        <w:rPr>
          <w:rStyle w:val="BodyTextChar"/>
          <w:rFonts w:cstheme="minorHAnsi"/>
          <w:lang w:eastAsia="ar" w:bidi="en-US"/>
        </w:rPr>
        <w:t>Microsoft Plan</w:t>
      </w:r>
      <w:r w:rsidRPr="00846B5E">
        <w:rPr>
          <w:rStyle w:val="BodyTextChar"/>
          <w:rFonts w:ascii="Simplified Arabic" w:hAnsi="Simplified Arabic" w:cs="Simplified Arabic"/>
          <w:rtl/>
          <w:lang w:eastAsia="ar" w:bidi="ar-MA"/>
        </w:rPr>
        <w:t>. سيتم استخدام ذلك كإجراءات هدف.</w:t>
      </w:r>
    </w:p>
    <w:p w14:paraId="6BA3ADBC" w14:textId="67BF148C" w:rsidR="00446915" w:rsidRPr="00846B5E" w:rsidRDefault="00446915" w:rsidP="00846B5E">
      <w:pPr>
        <w:pStyle w:val="ListBullet"/>
        <w:bidi/>
        <w:spacing w:before="0" w:after="0"/>
        <w:contextualSpacing/>
        <w:rPr>
          <w:rStyle w:val="BodyTextChar"/>
          <w:rFonts w:ascii="Simplified Arabic" w:hAnsi="Simplified Arabic" w:cs="Simplified Arabic"/>
        </w:rPr>
      </w:pPr>
      <w:r w:rsidRPr="00846B5E">
        <w:rPr>
          <w:rStyle w:val="BodyTextChar"/>
          <w:rFonts w:ascii="Simplified Arabic" w:hAnsi="Simplified Arabic" w:cs="Simplified Arabic"/>
          <w:rtl/>
          <w:lang w:eastAsia="ar" w:bidi="ar-MA"/>
        </w:rPr>
        <w:t xml:space="preserve">من خلال هذا المعمل، سيتم استخدام قالب "إنشاء مهمة في </w:t>
      </w:r>
      <w:r w:rsidRPr="00ED3008">
        <w:rPr>
          <w:rStyle w:val="BodyTextChar"/>
          <w:rFonts w:cstheme="minorHAnsi"/>
          <w:lang w:eastAsia="ar" w:bidi="en-US"/>
        </w:rPr>
        <w:t>Planner</w:t>
      </w:r>
      <w:r w:rsidRPr="00846B5E">
        <w:rPr>
          <w:rStyle w:val="BodyTextChar"/>
          <w:rFonts w:ascii="Simplified Arabic" w:hAnsi="Simplified Arabic" w:cs="Simplified Arabic"/>
          <w:rtl/>
          <w:lang w:eastAsia="ar" w:bidi="ar-MA"/>
        </w:rPr>
        <w:t xml:space="preserve"> من </w:t>
      </w:r>
      <w:r w:rsidRPr="00ED3008">
        <w:rPr>
          <w:rStyle w:val="BodyTextChar"/>
          <w:rFonts w:cstheme="minorHAnsi"/>
          <w:lang w:eastAsia="ar" w:bidi="en-US"/>
        </w:rPr>
        <w:t>Microsoft Forms</w:t>
      </w:r>
      <w:r w:rsidRPr="00ED3008">
        <w:rPr>
          <w:rStyle w:val="BodyTextChar"/>
          <w:rFonts w:cstheme="minorHAnsi"/>
          <w:rtl/>
          <w:lang w:eastAsia="ar" w:bidi="ar-MA"/>
        </w:rPr>
        <w:t xml:space="preserve"> </w:t>
      </w:r>
      <w:r w:rsidRPr="00846B5E">
        <w:rPr>
          <w:rStyle w:val="BodyTextChar"/>
          <w:rFonts w:ascii="Simplified Arabic" w:hAnsi="Simplified Arabic" w:cs="Simplified Arabic"/>
          <w:rtl/>
          <w:lang w:eastAsia="ar" w:bidi="ar-MA"/>
        </w:rPr>
        <w:t xml:space="preserve">ونشر رسالة في </w:t>
      </w:r>
      <w:r w:rsidRPr="00ED3008">
        <w:rPr>
          <w:rStyle w:val="BodyTextChar"/>
          <w:rFonts w:cstheme="minorHAnsi"/>
          <w:lang w:eastAsia="ar" w:bidi="en-US"/>
        </w:rPr>
        <w:t>Teams</w:t>
      </w:r>
      <w:r w:rsidRPr="00846B5E">
        <w:rPr>
          <w:rStyle w:val="BodyTextChar"/>
          <w:rFonts w:ascii="Simplified Arabic" w:hAnsi="Simplified Arabic" w:cs="Simplified Arabic"/>
          <w:rtl/>
          <w:lang w:eastAsia="ar" w:bidi="ar-MA"/>
        </w:rPr>
        <w:t>" لإكمال هذه المهمة.</w:t>
      </w:r>
    </w:p>
    <w:p w14:paraId="14457292" w14:textId="06AAF566" w:rsidR="00CE30C2" w:rsidRPr="00846B5E" w:rsidRDefault="00446915" w:rsidP="00846B5E">
      <w:pPr>
        <w:pStyle w:val="ListBullet"/>
        <w:bidi/>
        <w:spacing w:before="0" w:after="0"/>
        <w:contextualSpacing/>
        <w:rPr>
          <w:rStyle w:val="BodyTextChar"/>
          <w:rFonts w:ascii="Simplified Arabic" w:hAnsi="Simplified Arabic" w:cs="Simplified Arabic"/>
        </w:rPr>
      </w:pPr>
      <w:r w:rsidRPr="00846B5E">
        <w:rPr>
          <w:rStyle w:val="BodyTextChar"/>
          <w:rFonts w:ascii="Simplified Arabic" w:hAnsi="Simplified Arabic" w:cs="Simplified Arabic"/>
          <w:rtl/>
          <w:lang w:eastAsia="ar" w:bidi="ar-MA"/>
        </w:rPr>
        <w:t xml:space="preserve">ابحث عن </w:t>
      </w:r>
      <w:r w:rsidRPr="00ED3008">
        <w:rPr>
          <w:rStyle w:val="BodyTextChar"/>
          <w:rFonts w:cstheme="minorHAnsi"/>
          <w:lang w:eastAsia="ar" w:bidi="en-US"/>
        </w:rPr>
        <w:t>Forms Planner</w:t>
      </w:r>
      <w:r w:rsidRPr="00ED3008">
        <w:rPr>
          <w:rStyle w:val="BodyTextChar"/>
          <w:rFonts w:cstheme="minorHAnsi"/>
          <w:rtl/>
          <w:lang w:eastAsia="ar" w:bidi="ar-MA"/>
        </w:rPr>
        <w:t xml:space="preserve"> </w:t>
      </w:r>
      <w:r w:rsidRPr="00846B5E">
        <w:rPr>
          <w:rStyle w:val="BodyTextChar"/>
          <w:rFonts w:ascii="Simplified Arabic" w:hAnsi="Simplified Arabic" w:cs="Simplified Arabic"/>
          <w:rtl/>
          <w:lang w:eastAsia="ar" w:bidi="ar-MA"/>
        </w:rPr>
        <w:t xml:space="preserve">وحدد القالب المحدد. اتبع التعليمات الواردة في معالج التدفق لإنشاء مهمة </w:t>
      </w:r>
      <w:r w:rsidRPr="00ED3008">
        <w:rPr>
          <w:rStyle w:val="BodyTextChar"/>
          <w:rFonts w:cstheme="minorHAnsi"/>
          <w:lang w:eastAsia="ar" w:bidi="en-US"/>
        </w:rPr>
        <w:t>Planner</w:t>
      </w:r>
      <w:r w:rsidRPr="00ED3008">
        <w:rPr>
          <w:rStyle w:val="BodyTextChar"/>
          <w:rFonts w:cstheme="minorHAnsi"/>
          <w:rtl/>
          <w:lang w:eastAsia="ar" w:bidi="ar-MA"/>
        </w:rPr>
        <w:t xml:space="preserve"> </w:t>
      </w:r>
      <w:r w:rsidRPr="00846B5E">
        <w:rPr>
          <w:rStyle w:val="BodyTextChar"/>
          <w:rFonts w:ascii="Simplified Arabic" w:hAnsi="Simplified Arabic" w:cs="Simplified Arabic"/>
          <w:rtl/>
          <w:lang w:eastAsia="ar" w:bidi="ar-MA"/>
        </w:rPr>
        <w:t xml:space="preserve">ونشر رسالة في </w:t>
      </w:r>
      <w:r w:rsidRPr="00ED3008">
        <w:rPr>
          <w:rStyle w:val="BodyTextChar"/>
          <w:rFonts w:cstheme="minorHAnsi"/>
          <w:lang w:eastAsia="ar" w:bidi="en-US"/>
        </w:rPr>
        <w:t>Teams</w:t>
      </w:r>
      <w:r w:rsidRPr="00846B5E">
        <w:rPr>
          <w:rStyle w:val="BodyTextChar"/>
          <w:rFonts w:ascii="Simplified Arabic" w:hAnsi="Simplified Arabic" w:cs="Simplified Arabic"/>
          <w:rtl/>
          <w:lang w:eastAsia="ar" w:bidi="ar-MA"/>
        </w:rPr>
        <w:t>.</w:t>
      </w:r>
    </w:p>
    <w:p w14:paraId="4749179E" w14:textId="77777777" w:rsidR="002D33B5" w:rsidRPr="00846B5E" w:rsidRDefault="002D33B5" w:rsidP="00846B5E">
      <w:pPr>
        <w:pStyle w:val="Heading3"/>
        <w:bidi/>
        <w:spacing w:before="0" w:after="0"/>
        <w:contextualSpacing/>
        <w:rPr>
          <w:rFonts w:ascii="Simplified Arabic" w:hAnsi="Simplified Arabic" w:cs="Simplified Arabic"/>
          <w:b/>
          <w:bCs/>
          <w:szCs w:val="24"/>
          <w:lang w:eastAsia="ar" w:bidi="ar-MA"/>
        </w:rPr>
      </w:pPr>
      <w:r w:rsidRPr="00846B5E">
        <w:rPr>
          <w:rFonts w:ascii="Times New Roman" w:hAnsi="Times New Roman"/>
          <w:szCs w:val="24"/>
          <w:rtl/>
        </w:rPr>
        <w:t>مراجعة</w:t>
      </w:r>
      <w:r w:rsidRPr="00846B5E">
        <w:rPr>
          <w:rFonts w:ascii="Simplified Arabic" w:hAnsi="Simplified Arabic" w:cs="Simplified Arabic"/>
          <w:b/>
          <w:bCs/>
          <w:szCs w:val="24"/>
          <w:rtl/>
          <w:lang w:eastAsia="ar" w:bidi="ar-MA"/>
        </w:rPr>
        <w:t xml:space="preserve"> المعمل</w:t>
      </w:r>
    </w:p>
    <w:p w14:paraId="407B1483" w14:textId="38783C08" w:rsidR="00FD35D1" w:rsidRPr="00846B5E" w:rsidRDefault="00CE30C2" w:rsidP="00846B5E">
      <w:pPr>
        <w:pStyle w:val="ListNumber"/>
        <w:numPr>
          <w:ilvl w:val="0"/>
          <w:numId w:val="5"/>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إذا أردت العثور على قالب يرسل إليك إعلامًا عند تلقيك رسالة بريد إلكتروني متوقعة، فما المصطلحات التي ستستخدم عند البحث عن القالب المناسب؟</w:t>
      </w:r>
    </w:p>
    <w:p w14:paraId="09976DBD" w14:textId="77777777" w:rsidR="00611556" w:rsidRPr="00846B5E" w:rsidRDefault="00611556" w:rsidP="00846B5E">
      <w:pPr>
        <w:pStyle w:val="ListNumber2"/>
        <w:numPr>
          <w:ilvl w:val="0"/>
          <w:numId w:val="20"/>
        </w:numPr>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بريد إلكتروني، إعلام</w:t>
      </w:r>
    </w:p>
    <w:p w14:paraId="1159B1B9" w14:textId="77777777" w:rsidR="00611556" w:rsidRPr="00846B5E" w:rsidRDefault="00611556"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 xml:space="preserve">بريد إلكتروني، </w:t>
      </w:r>
      <w:r w:rsidRPr="00ED3008">
        <w:rPr>
          <w:rFonts w:cstheme="minorHAnsi"/>
          <w:lang w:eastAsia="ar" w:bidi="en-US"/>
        </w:rPr>
        <w:t>Excel</w:t>
      </w:r>
    </w:p>
    <w:p w14:paraId="3903B351" w14:textId="77777777" w:rsidR="00611556" w:rsidRPr="00846B5E" w:rsidRDefault="00611556" w:rsidP="00846B5E">
      <w:pPr>
        <w:pStyle w:val="ListNumber2"/>
        <w:bidi/>
        <w:spacing w:before="0" w:after="0"/>
        <w:ind w:left="18" w:firstLine="290"/>
        <w:contextualSpacing/>
        <w:rPr>
          <w:rFonts w:ascii="Simplified Arabic" w:hAnsi="Simplified Arabic" w:cs="Simplified Arabic"/>
        </w:rPr>
      </w:pPr>
      <w:r w:rsidRPr="00ED3008">
        <w:rPr>
          <w:rFonts w:cstheme="minorHAnsi"/>
          <w:lang w:eastAsia="ar" w:bidi="en-US"/>
        </w:rPr>
        <w:t>Forms</w:t>
      </w:r>
      <w:r w:rsidRPr="00846B5E">
        <w:rPr>
          <w:rFonts w:ascii="Simplified Arabic" w:hAnsi="Simplified Arabic" w:cs="Simplified Arabic"/>
          <w:rtl/>
          <w:lang w:eastAsia="ar" w:bidi="ar-MA"/>
        </w:rPr>
        <w:t>، بريد إلكتروني</w:t>
      </w:r>
    </w:p>
    <w:p w14:paraId="2B438217" w14:textId="74C3D239" w:rsidR="00DF5895" w:rsidRPr="00846B5E" w:rsidRDefault="00611556" w:rsidP="00846B5E">
      <w:pPr>
        <w:pStyle w:val="ListNumber2"/>
        <w:bidi/>
        <w:spacing w:before="0" w:after="0"/>
        <w:ind w:left="18" w:firstLine="290"/>
        <w:contextualSpacing/>
        <w:rPr>
          <w:rFonts w:ascii="Simplified Arabic" w:hAnsi="Simplified Arabic" w:cs="Simplified Arabic"/>
        </w:rPr>
      </w:pPr>
      <w:r w:rsidRPr="00ED3008">
        <w:rPr>
          <w:rFonts w:cstheme="minorHAnsi"/>
          <w:lang w:eastAsia="ar" w:bidi="en-US"/>
        </w:rPr>
        <w:t>Planner</w:t>
      </w:r>
      <w:r w:rsidRPr="00846B5E">
        <w:rPr>
          <w:rFonts w:ascii="Simplified Arabic" w:hAnsi="Simplified Arabic" w:cs="Simplified Arabic"/>
          <w:rtl/>
          <w:lang w:eastAsia="ar" w:bidi="ar-MA"/>
        </w:rPr>
        <w:t>، بريد إلكتروني</w:t>
      </w:r>
    </w:p>
    <w:p w14:paraId="736F6635" w14:textId="0843B01E" w:rsidR="00FD3798" w:rsidRPr="00846B5E" w:rsidRDefault="00FD3798" w:rsidP="00846B5E">
      <w:pPr>
        <w:pStyle w:val="ListNumber"/>
        <w:numPr>
          <w:ilvl w:val="0"/>
          <w:numId w:val="5"/>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هل أنشأت مهمة مخطط؟</w:t>
      </w:r>
    </w:p>
    <w:p w14:paraId="13B0E708" w14:textId="02295F8F" w:rsidR="00FD3798" w:rsidRPr="00846B5E" w:rsidRDefault="00FD3798" w:rsidP="00846B5E">
      <w:pPr>
        <w:pStyle w:val="ListNumber"/>
        <w:numPr>
          <w:ilvl w:val="0"/>
          <w:numId w:val="5"/>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هل تم إسناد المهمة إلى الشخص المناسب؟</w:t>
      </w:r>
    </w:p>
    <w:p w14:paraId="049BE76A" w14:textId="6BD26995" w:rsidR="00FD3798" w:rsidRPr="00846B5E" w:rsidRDefault="00FD3798" w:rsidP="00846B5E">
      <w:pPr>
        <w:pStyle w:val="ListNumber"/>
        <w:numPr>
          <w:ilvl w:val="0"/>
          <w:numId w:val="5"/>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هل تم نشر رسالة في </w:t>
      </w:r>
      <w:r w:rsidRPr="00ED3008">
        <w:rPr>
          <w:rFonts w:cstheme="minorHAnsi"/>
          <w:lang w:eastAsia="ar" w:bidi="en-US"/>
        </w:rPr>
        <w:t>Teams</w:t>
      </w:r>
      <w:r w:rsidRPr="00846B5E">
        <w:rPr>
          <w:rFonts w:ascii="Simplified Arabic" w:hAnsi="Simplified Arabic" w:cs="Simplified Arabic"/>
          <w:rtl/>
          <w:lang w:eastAsia="ar" w:bidi="ar-MA"/>
        </w:rPr>
        <w:t>؟ ما المعلومات التي ضمّنتها؟</w:t>
      </w:r>
    </w:p>
    <w:p w14:paraId="610BB001" w14:textId="61D39354" w:rsidR="00FD3798" w:rsidRPr="00846B5E" w:rsidRDefault="00FD3798" w:rsidP="00846B5E">
      <w:pPr>
        <w:pStyle w:val="ListNumber"/>
        <w:numPr>
          <w:ilvl w:val="0"/>
          <w:numId w:val="5"/>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هل كانت هناك معلومات أخرى من الاستبيان يمكن تضمينها في رسالة </w:t>
      </w:r>
      <w:r w:rsidRPr="00ED3008">
        <w:rPr>
          <w:rFonts w:cstheme="minorHAnsi"/>
          <w:lang w:eastAsia="ar" w:bidi="en-US"/>
        </w:rPr>
        <w:t>Teams</w:t>
      </w:r>
      <w:r w:rsidRPr="00846B5E">
        <w:rPr>
          <w:rFonts w:ascii="Simplified Arabic" w:hAnsi="Simplified Arabic" w:cs="Simplified Arabic"/>
          <w:rtl/>
          <w:lang w:eastAsia="ar" w:bidi="ar-MA"/>
        </w:rPr>
        <w:t>؟</w:t>
      </w:r>
    </w:p>
    <w:p w14:paraId="35328780" w14:textId="77777777" w:rsidR="003E4CFA" w:rsidRPr="00846B5E" w:rsidRDefault="003E4CFA" w:rsidP="00846B5E">
      <w:pPr>
        <w:pStyle w:val="BodyText"/>
        <w:bidi/>
        <w:spacing w:before="0" w:after="0"/>
        <w:contextualSpacing/>
        <w:rPr>
          <w:rFonts w:ascii="Simplified Arabic" w:hAnsi="Simplified Arabic" w:cs="Simplified Arabic"/>
        </w:rPr>
      </w:pPr>
    </w:p>
    <w:p w14:paraId="2CBF3965" w14:textId="77777777" w:rsidR="00B23746" w:rsidRPr="00846B5E" w:rsidRDefault="00B23746"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3B55D424" w14:textId="6B5165E7" w:rsidR="00101918" w:rsidRPr="00846B5E" w:rsidRDefault="00101918" w:rsidP="00846B5E">
      <w:pPr>
        <w:pStyle w:val="Heading1"/>
        <w:bidi/>
        <w:spacing w:before="0" w:after="0"/>
        <w:contextualSpacing/>
        <w:rPr>
          <w:rFonts w:ascii="Simplified Arabic" w:hAnsi="Simplified Arabic" w:cs="Simplified Arabic"/>
          <w:b/>
          <w:bCs/>
          <w:szCs w:val="36"/>
        </w:rPr>
      </w:pPr>
      <w:r w:rsidRPr="00846B5E">
        <w:rPr>
          <w:rFonts w:ascii="Simplified Arabic" w:hAnsi="Simplified Arabic" w:cs="Simplified Arabic"/>
          <w:b/>
          <w:bCs/>
          <w:szCs w:val="36"/>
          <w:rtl/>
          <w:lang w:eastAsia="ar" w:bidi="ar-MA"/>
        </w:rPr>
        <w:lastRenderedPageBreak/>
        <w:t xml:space="preserve">الفصل الثالث: تحليل البيانات باستخدام </w:t>
      </w:r>
      <w:r w:rsidRPr="00ED3008">
        <w:rPr>
          <w:rFonts w:cstheme="majorHAnsi"/>
          <w:szCs w:val="36"/>
          <w:lang w:eastAsia="ar" w:bidi="en-US"/>
        </w:rPr>
        <w:t>Excel</w:t>
      </w:r>
    </w:p>
    <w:p w14:paraId="66B82A6A" w14:textId="5C039DE5" w:rsidR="00101918" w:rsidRPr="00846B5E" w:rsidRDefault="00B23746"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موارد إضافية</w:t>
      </w:r>
    </w:p>
    <w:p w14:paraId="2E4C5424" w14:textId="0F5F8379" w:rsidR="00101918" w:rsidRPr="00846B5E" w:rsidRDefault="00101918" w:rsidP="00846B5E">
      <w:pPr>
        <w:pStyle w:val="BodyText"/>
        <w:bidi/>
        <w:spacing w:before="0" w:after="0"/>
        <w:ind w:left="288"/>
        <w:contextualSpacing/>
        <w:rPr>
          <w:rFonts w:ascii="Simplified Arabic" w:hAnsi="Simplified Arabic" w:cs="Simplified Arabic"/>
        </w:rPr>
      </w:pPr>
      <w:r w:rsidRPr="00846B5E">
        <w:rPr>
          <w:rFonts w:ascii="Simplified Arabic" w:hAnsi="Simplified Arabic" w:cs="Simplified Arabic"/>
          <w:b/>
          <w:bCs/>
          <w:rtl/>
          <w:lang w:eastAsia="ar" w:bidi="ar-MA"/>
        </w:rPr>
        <w:t>بالنسبة للمتعلمين</w:t>
      </w:r>
      <w:r w:rsidRPr="00846B5E">
        <w:rPr>
          <w:rFonts w:ascii="Simplified Arabic" w:hAnsi="Simplified Arabic" w:cs="Simplified Arabic"/>
          <w:rtl/>
          <w:lang w:eastAsia="ar" w:bidi="ar-MA"/>
        </w:rPr>
        <w:t xml:space="preserve">: </w:t>
      </w:r>
      <w:r w:rsidR="0051650F" w:rsidRPr="00ED3008">
        <w:rPr>
          <w:rFonts w:cstheme="minorHAnsi"/>
          <w:lang w:eastAsia="ar" w:bidi="en-US"/>
        </w:rPr>
        <w:t xml:space="preserve">Financial sample tables.xlsx </w:t>
      </w:r>
      <w:hyperlink r:id="rId19" w:history="1">
        <w:r w:rsidR="0051650F" w:rsidRPr="00ED3008">
          <w:rPr>
            <w:rStyle w:val="Hyperlink"/>
            <w:rFonts w:cstheme="minorHAnsi"/>
            <w:lang w:eastAsia="ar" w:bidi="en-US"/>
          </w:rPr>
          <w:t>https://microsoft.sharepoint.com/:x:/t/GSIv-next-SFJLWorkspace/EeHGVNLCXFVFkjVn5itVXmkBO2CfxrTFS2cj-N5ZMWl3KQ?e=7AmTnY</w:t>
        </w:r>
      </w:hyperlink>
    </w:p>
    <w:p w14:paraId="39A484B3" w14:textId="4D74F06C" w:rsidR="00B23746" w:rsidRPr="00846B5E" w:rsidRDefault="00101918"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المصطلحات الواجب معرفتها:</w:t>
      </w:r>
    </w:p>
    <w:p w14:paraId="031C63E5" w14:textId="772DF889" w:rsidR="00101918" w:rsidRPr="00846B5E" w:rsidRDefault="00E331ED"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بحث، فرز، تصفية، جدول محوري، مصدر جدول محوري، عوامل تصفية جدول محوري، الدالة </w:t>
      </w:r>
      <w:r w:rsidRPr="00ED3008">
        <w:rPr>
          <w:rFonts w:cstheme="minorHAnsi"/>
          <w:lang w:eastAsia="ar" w:bidi="en-US"/>
        </w:rPr>
        <w:t>XLOOKUP</w:t>
      </w:r>
      <w:r w:rsidRPr="00846B5E">
        <w:rPr>
          <w:rFonts w:ascii="Simplified Arabic" w:hAnsi="Simplified Arabic" w:cs="Simplified Arabic"/>
          <w:rtl/>
          <w:lang w:eastAsia="ar" w:bidi="ar-MA"/>
        </w:rPr>
        <w:t>، قيمة البحث، صفيف البحث، صفيف الإرجاع، ربط الجداول</w:t>
      </w:r>
    </w:p>
    <w:p w14:paraId="73310628" w14:textId="1BCE28A2" w:rsidR="00101918" w:rsidRPr="00846B5E" w:rsidRDefault="00101918" w:rsidP="00846B5E">
      <w:pPr>
        <w:pStyle w:val="Heading2"/>
        <w:bidi/>
        <w:spacing w:before="0" w:after="0"/>
        <w:contextualSpacing/>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مقاطع الفيديو ذات الصلة:</w:t>
      </w:r>
    </w:p>
    <w:p w14:paraId="0B64913E" w14:textId="0F98F50F" w:rsidR="4874CB69" w:rsidRPr="00846B5E" w:rsidRDefault="4874CB69"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احرص على مشاهدة دروس الفيديو المقابلة لهذه الدورة</w:t>
      </w:r>
      <w:r w:rsidR="00585F84" w:rsidRPr="00846B5E">
        <w:rPr>
          <w:rFonts w:ascii="Simplified Arabic" w:hAnsi="Simplified Arabic" w:cs="Simplified Arabic"/>
          <w:rtl/>
          <w:lang w:eastAsia="ar" w:bidi="ar-MA"/>
        </w:rPr>
        <w:t xml:space="preserve"> من</w:t>
      </w:r>
      <w:r w:rsidRPr="00846B5E">
        <w:rPr>
          <w:rFonts w:ascii="Simplified Arabic" w:hAnsi="Simplified Arabic" w:cs="Simplified Arabic"/>
          <w:rtl/>
          <w:lang w:eastAsia="ar" w:bidi="ar-MA"/>
        </w:rPr>
        <w:t xml:space="preserve"> </w:t>
      </w:r>
      <w:hyperlink r:id="rId20">
        <w:r w:rsidR="00062D0E" w:rsidRPr="00846B5E">
          <w:rPr>
            <w:rStyle w:val="Hyperlink"/>
            <w:rFonts w:ascii="Times New Roman" w:hAnsi="Times New Roman" w:cs="Times New Roman"/>
            <w:color w:val="0078D4" w:themeColor="accent1"/>
            <w:rtl/>
            <w:lang w:eastAsia="ar" w:bidi="ar-MA"/>
          </w:rPr>
          <w:t>هنا</w:t>
        </w:r>
      </w:hyperlink>
      <w:r w:rsidRPr="00846B5E">
        <w:rPr>
          <w:rFonts w:ascii="Simplified Arabic" w:hAnsi="Simplified Arabic" w:cs="Simplified Arabic"/>
          <w:rtl/>
          <w:lang w:eastAsia="ar" w:bidi="ar-MA"/>
        </w:rPr>
        <w:t xml:space="preserve"> أولاً.</w:t>
      </w:r>
    </w:p>
    <w:p w14:paraId="1DE1F27F" w14:textId="77777777" w:rsidR="00101918" w:rsidRPr="00846B5E" w:rsidRDefault="00101918" w:rsidP="00846B5E">
      <w:pPr>
        <w:pStyle w:val="Heading2"/>
        <w:bidi/>
        <w:spacing w:before="0" w:after="0"/>
        <w:contextualSpacing/>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قياس مستوى المعرفة</w:t>
      </w:r>
    </w:p>
    <w:p w14:paraId="5CA75160" w14:textId="3ADE0116" w:rsidR="004403F5" w:rsidRPr="00846B5E" w:rsidRDefault="004E1477" w:rsidP="00846B5E">
      <w:pPr>
        <w:pStyle w:val="ListNumber"/>
        <w:numPr>
          <w:ilvl w:val="0"/>
          <w:numId w:val="21"/>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ما وجه الشبه بين مربع الحوار "فرز" وميزة فرز العناوين؟ وما وجه الاختلاف؟</w:t>
      </w:r>
    </w:p>
    <w:p w14:paraId="35937278" w14:textId="742DBC46" w:rsidR="004403F5" w:rsidRPr="00846B5E" w:rsidRDefault="00291148" w:rsidP="00846B5E">
      <w:pPr>
        <w:pStyle w:val="ListNumber2"/>
        <w:numPr>
          <w:ilvl w:val="0"/>
          <w:numId w:val="0"/>
        </w:numPr>
        <w:bidi/>
        <w:spacing w:before="0" w:after="0"/>
        <w:ind w:left="360"/>
        <w:contextualSpacing/>
        <w:rPr>
          <w:rFonts w:ascii="Simplified Arabic" w:hAnsi="Simplified Arabic" w:cs="Simplified Arabic"/>
        </w:rPr>
      </w:pPr>
      <w:r w:rsidRPr="00846B5E">
        <w:rPr>
          <w:rFonts w:ascii="Simplified Arabic" w:hAnsi="Simplified Arabic" w:cs="Simplified Arabic"/>
          <w:b/>
          <w:bCs/>
          <w:rtl/>
          <w:lang w:eastAsia="ar" w:bidi="ar-MA"/>
        </w:rPr>
        <w:t>الإجابة</w:t>
      </w:r>
      <w:r w:rsidRPr="00846B5E">
        <w:rPr>
          <w:rFonts w:ascii="Simplified Arabic" w:hAnsi="Simplified Arabic" w:cs="Simplified Arabic"/>
          <w:rtl/>
          <w:lang w:eastAsia="ar" w:bidi="ar-MA"/>
        </w:rPr>
        <w:t>: يتم استخدام مربع الحوار "فرز" في فرز العمود بترتيب تصاعدي أو تنازلي، كما يمكنه فرز أكثر من عمود واحد. أما ميزة فرز العناوين، فهي تعمل على تصفية عمود واحد فقط.</w:t>
      </w:r>
    </w:p>
    <w:p w14:paraId="749B4473" w14:textId="3F366D32" w:rsidR="004403F5" w:rsidRPr="00846B5E" w:rsidRDefault="00CB2182"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إذا كان لديك ورقتا عمل مرتبطتان ولكن عناوين الأعمدة ليست بالاسم ذاته، فهل لا يزال بإمكانك استخدام دالة </w:t>
      </w:r>
      <w:r w:rsidRPr="00ED3008">
        <w:rPr>
          <w:rFonts w:cstheme="minorHAnsi"/>
          <w:lang w:eastAsia="ar" w:bidi="en-US"/>
        </w:rPr>
        <w:t>XLOOKUP</w:t>
      </w:r>
      <w:r w:rsidRPr="00846B5E">
        <w:rPr>
          <w:rFonts w:ascii="Simplified Arabic" w:hAnsi="Simplified Arabic" w:cs="Simplified Arabic"/>
          <w:rtl/>
          <w:lang w:eastAsia="ar" w:bidi="ar-MA"/>
        </w:rPr>
        <w:t xml:space="preserve"> لعرض البيانات ذات الصلة؟ لماذا؟</w:t>
      </w:r>
    </w:p>
    <w:p w14:paraId="039DEE56" w14:textId="6CFBFD23" w:rsidR="004403F5" w:rsidRPr="00846B5E" w:rsidRDefault="00AD5CF5" w:rsidP="00846B5E">
      <w:pPr>
        <w:pStyle w:val="ListNumber2"/>
        <w:numPr>
          <w:ilvl w:val="0"/>
          <w:numId w:val="0"/>
        </w:numPr>
        <w:bidi/>
        <w:spacing w:before="0" w:after="0"/>
        <w:ind w:left="360"/>
        <w:contextualSpacing/>
        <w:rPr>
          <w:rFonts w:ascii="Simplified Arabic" w:hAnsi="Simplified Arabic" w:cs="Simplified Arabic"/>
        </w:rPr>
      </w:pPr>
      <w:r w:rsidRPr="00846B5E">
        <w:rPr>
          <w:rFonts w:ascii="Simplified Arabic" w:hAnsi="Simplified Arabic" w:cs="Simplified Arabic"/>
          <w:b/>
          <w:bCs/>
          <w:rtl/>
          <w:lang w:eastAsia="ar" w:bidi="ar-MA"/>
        </w:rPr>
        <w:t>الإجابة</w:t>
      </w:r>
      <w:r w:rsidRPr="00846B5E">
        <w:rPr>
          <w:rFonts w:ascii="Simplified Arabic" w:hAnsi="Simplified Arabic" w:cs="Simplified Arabic"/>
          <w:rtl/>
          <w:lang w:eastAsia="ar" w:bidi="ar-MA"/>
        </w:rPr>
        <w:t xml:space="preserve">: نعم، يمكن استخدام دالة </w:t>
      </w:r>
      <w:r w:rsidRPr="00ED3008">
        <w:rPr>
          <w:rFonts w:cstheme="minorHAnsi"/>
          <w:lang w:eastAsia="ar" w:bidi="en-US"/>
        </w:rPr>
        <w:t>XLOOKUP</w:t>
      </w:r>
      <w:r w:rsidRPr="00846B5E">
        <w:rPr>
          <w:rFonts w:ascii="Simplified Arabic" w:hAnsi="Simplified Arabic" w:cs="Simplified Arabic"/>
          <w:rtl/>
          <w:lang w:eastAsia="ar" w:bidi="ar-MA"/>
        </w:rPr>
        <w:t xml:space="preserve"> نظرًا لاستناد قيمة دالة </w:t>
      </w:r>
      <w:r w:rsidRPr="00ED3008">
        <w:rPr>
          <w:rFonts w:cstheme="minorHAnsi"/>
          <w:lang w:eastAsia="ar" w:bidi="en-US"/>
        </w:rPr>
        <w:t>LOOKUP</w:t>
      </w:r>
      <w:r w:rsidRPr="00846B5E">
        <w:rPr>
          <w:rFonts w:ascii="Simplified Arabic" w:hAnsi="Simplified Arabic" w:cs="Simplified Arabic"/>
          <w:rtl/>
          <w:lang w:eastAsia="ar" w:bidi="ar-MA"/>
        </w:rPr>
        <w:t xml:space="preserve"> إلى العمود المحدد، بصرف النظر عن عنوان العمود.</w:t>
      </w:r>
    </w:p>
    <w:p w14:paraId="1A2B1291" w14:textId="331BD63C" w:rsidR="00AD5CF5" w:rsidRPr="00846B5E" w:rsidRDefault="00F63B9C" w:rsidP="00846B5E">
      <w:pPr>
        <w:pStyle w:val="ListNumber"/>
        <w:bidi/>
        <w:spacing w:before="0"/>
        <w:ind w:left="360"/>
        <w:contextualSpacing/>
        <w:rPr>
          <w:rFonts w:ascii="Simplified Arabic" w:hAnsi="Simplified Arabic" w:cs="Simplified Arabic"/>
          <w:lang w:eastAsia="en-US"/>
        </w:rPr>
      </w:pPr>
      <w:r w:rsidRPr="00846B5E">
        <w:rPr>
          <w:rFonts w:ascii="Simplified Arabic" w:hAnsi="Simplified Arabic" w:cs="Simplified Arabic"/>
          <w:rtl/>
          <w:lang w:eastAsia="ar" w:bidi="ar-MA"/>
        </w:rPr>
        <w:t xml:space="preserve">كعكة الفراولة صنف جديد مثير، وترغب في إضافته إلى الأصناف التي تعرض، فما الإدخال الذي ستضيف إلى ورقة عمل "الفئة" بحيث تعثر دالة </w:t>
      </w:r>
      <w:r w:rsidRPr="00ED3008">
        <w:rPr>
          <w:rFonts w:cstheme="minorHAnsi"/>
          <w:lang w:eastAsia="ar" w:bidi="en-US"/>
        </w:rPr>
        <w:t>XLOOKUP</w:t>
      </w:r>
      <w:r w:rsidRPr="00846B5E">
        <w:rPr>
          <w:rFonts w:ascii="Simplified Arabic" w:hAnsi="Simplified Arabic" w:cs="Simplified Arabic"/>
          <w:rtl/>
          <w:lang w:eastAsia="ar" w:bidi="ar-MA"/>
        </w:rPr>
        <w:t xml:space="preserve"> على فئة الفراولة؟</w:t>
      </w:r>
    </w:p>
    <w:p w14:paraId="580D4943" w14:textId="46611D54" w:rsidR="003E4CFA" w:rsidRPr="00846B5E" w:rsidRDefault="0002063F" w:rsidP="00846B5E">
      <w:pPr>
        <w:pStyle w:val="ListNumber2"/>
        <w:numPr>
          <w:ilvl w:val="0"/>
          <w:numId w:val="0"/>
        </w:numPr>
        <w:bidi/>
        <w:spacing w:before="0" w:after="0"/>
        <w:ind w:left="360"/>
        <w:contextualSpacing/>
        <w:rPr>
          <w:rFonts w:ascii="Simplified Arabic" w:hAnsi="Simplified Arabic" w:cs="Simplified Arabic"/>
        </w:rPr>
      </w:pPr>
      <w:r w:rsidRPr="00846B5E">
        <w:rPr>
          <w:rFonts w:ascii="Simplified Arabic" w:hAnsi="Simplified Arabic" w:cs="Simplified Arabic"/>
          <w:b/>
          <w:bCs/>
          <w:rtl/>
          <w:lang w:eastAsia="ar" w:bidi="ar-MA"/>
        </w:rPr>
        <w:t>الإجابة:</w:t>
      </w:r>
      <w:r w:rsidRPr="00846B5E">
        <w:rPr>
          <w:rFonts w:ascii="Simplified Arabic" w:hAnsi="Simplified Arabic" w:cs="Simplified Arabic"/>
          <w:rtl/>
          <w:lang w:eastAsia="ar" w:bidi="ar-MA"/>
        </w:rPr>
        <w:t xml:space="preserve"> الفئة: كعكة، الصنف: كعكة الفراولة</w:t>
      </w:r>
    </w:p>
    <w:p w14:paraId="16AF07D2" w14:textId="4D19BC47" w:rsidR="003E4CFA" w:rsidRPr="00846B5E" w:rsidRDefault="003E4CFA" w:rsidP="00846B5E">
      <w:pPr>
        <w:pStyle w:val="BodyText2"/>
        <w:bidi/>
        <w:spacing w:before="0" w:after="0"/>
        <w:contextualSpacing/>
        <w:rPr>
          <w:rFonts w:ascii="Simplified Arabic" w:hAnsi="Simplified Arabic" w:cs="Simplified Arabic"/>
        </w:rPr>
      </w:pPr>
    </w:p>
    <w:p w14:paraId="51908B6E" w14:textId="79FE0A7A" w:rsidR="00101918" w:rsidRPr="00846B5E" w:rsidRDefault="00B23746" w:rsidP="00846B5E">
      <w:pPr>
        <w:pStyle w:val="Heading2"/>
        <w:bidi/>
        <w:spacing w:before="0" w:after="0"/>
        <w:contextualSpacing/>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 xml:space="preserve">المعمل </w:t>
      </w:r>
      <w:r w:rsidRPr="00ED3008">
        <w:rPr>
          <w:rFonts w:cstheme="majorHAnsi"/>
          <w:szCs w:val="28"/>
          <w:rtl/>
          <w:lang w:eastAsia="ar" w:bidi="ar-MA"/>
        </w:rPr>
        <w:t>3</w:t>
      </w:r>
      <w:r w:rsidR="008268C8" w:rsidRPr="00ED3008">
        <w:rPr>
          <w:rFonts w:cstheme="majorHAnsi"/>
          <w:szCs w:val="28"/>
          <w:lang w:eastAsia="ar" w:bidi="ar-MA"/>
        </w:rPr>
        <w:t>-</w:t>
      </w:r>
      <w:r w:rsidRPr="00ED3008">
        <w:rPr>
          <w:rFonts w:cstheme="majorHAnsi"/>
          <w:szCs w:val="28"/>
          <w:rtl/>
          <w:lang w:eastAsia="ar" w:bidi="ar-MA"/>
        </w:rPr>
        <w:t>1</w:t>
      </w:r>
      <w:r w:rsidRPr="00846B5E">
        <w:rPr>
          <w:rFonts w:ascii="Simplified Arabic" w:hAnsi="Simplified Arabic" w:cs="Simplified Arabic"/>
          <w:b/>
          <w:bCs/>
          <w:szCs w:val="28"/>
          <w:rtl/>
          <w:lang w:eastAsia="ar" w:bidi="ar-MA"/>
        </w:rPr>
        <w:t xml:space="preserve">: إدارة البيانات باستخدام </w:t>
      </w:r>
      <w:r w:rsidRPr="00ED3008">
        <w:rPr>
          <w:rFonts w:cstheme="majorHAnsi"/>
          <w:szCs w:val="28"/>
          <w:lang w:eastAsia="ar" w:bidi="ar-MA"/>
        </w:rPr>
        <w:t>Excel</w:t>
      </w:r>
    </w:p>
    <w:p w14:paraId="3141D52D" w14:textId="77777777" w:rsidR="00101918" w:rsidRPr="00846B5E" w:rsidRDefault="00101918"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459BED7F" w14:textId="702FC7EF" w:rsidR="00101918" w:rsidRPr="00846B5E" w:rsidRDefault="00101918"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4C2B1C9E" w14:textId="17A922AC" w:rsidR="00101918" w:rsidRPr="00846B5E" w:rsidRDefault="00F83177"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البحث عن جداول بيانات </w:t>
      </w:r>
      <w:r w:rsidRPr="00ED3008">
        <w:rPr>
          <w:rFonts w:cstheme="minorHAnsi"/>
          <w:lang w:eastAsia="ar" w:bidi="en-US"/>
        </w:rPr>
        <w:t>Excel</w:t>
      </w:r>
      <w:r w:rsidRPr="00846B5E">
        <w:rPr>
          <w:rFonts w:ascii="Simplified Arabic" w:hAnsi="Simplified Arabic" w:cs="Simplified Arabic"/>
          <w:rtl/>
          <w:lang w:eastAsia="ar" w:bidi="ar-MA"/>
        </w:rPr>
        <w:t xml:space="preserve"> وتصفيتها وفرزها</w:t>
      </w:r>
    </w:p>
    <w:p w14:paraId="2CF5B9E8" w14:textId="77777777" w:rsidR="00101918" w:rsidRPr="00846B5E" w:rsidRDefault="00101918"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إرشادات</w:t>
      </w:r>
    </w:p>
    <w:p w14:paraId="0E7BBA65" w14:textId="77777777" w:rsidR="005749EE" w:rsidRPr="00846B5E" w:rsidRDefault="005749EE" w:rsidP="00846B5E">
      <w:pPr>
        <w:pStyle w:val="ListBullet"/>
        <w:bidi/>
        <w:spacing w:before="0" w:after="0"/>
        <w:contextualSpacing/>
        <w:rPr>
          <w:rStyle w:val="BodyTextChar"/>
          <w:rFonts w:ascii="Simplified Arabic" w:hAnsi="Simplified Arabic" w:cs="Simplified Arabic"/>
        </w:rPr>
      </w:pPr>
      <w:r w:rsidRPr="00846B5E">
        <w:rPr>
          <w:rStyle w:val="BodyTextChar"/>
          <w:rFonts w:ascii="Simplified Arabic" w:hAnsi="Simplified Arabic" w:cs="Simplified Arabic"/>
          <w:rtl/>
          <w:lang w:eastAsia="ar" w:bidi="ar-MA"/>
        </w:rPr>
        <w:t>بعد إدارتك لتجارة المخبوزات لمدة عام ونصف، وتجميع البيانات من الأسواق المختلفة التي حضرت، يمكنك البحث عن منتجات معينة وفرزها حسب الأسواق و/أو المنتجات. استخدم ميزتي البحث والفرز لتنفيذ ذلك.</w:t>
      </w:r>
    </w:p>
    <w:p w14:paraId="3BAA6552" w14:textId="3B460751" w:rsidR="005749EE" w:rsidRPr="00846B5E" w:rsidRDefault="005749EE" w:rsidP="00846B5E">
      <w:pPr>
        <w:pStyle w:val="ListBullet"/>
        <w:bidi/>
        <w:spacing w:before="0" w:after="0"/>
        <w:contextualSpacing/>
        <w:rPr>
          <w:rStyle w:val="BodyTextChar"/>
          <w:rFonts w:ascii="Simplified Arabic" w:hAnsi="Simplified Arabic" w:cs="Simplified Arabic"/>
        </w:rPr>
      </w:pPr>
      <w:r w:rsidRPr="00846B5E">
        <w:rPr>
          <w:rStyle w:val="BodyTextChar"/>
          <w:rFonts w:ascii="Simplified Arabic" w:hAnsi="Simplified Arabic" w:cs="Simplified Arabic"/>
          <w:rtl/>
          <w:lang w:eastAsia="ar" w:bidi="ar-MA"/>
        </w:rPr>
        <w:t>يتضمن المصنف</w:t>
      </w:r>
      <w:r w:rsidRPr="00ED3008">
        <w:rPr>
          <w:rStyle w:val="BodyTextChar"/>
          <w:rFonts w:cstheme="minorHAnsi"/>
          <w:rtl/>
          <w:lang w:eastAsia="ar" w:bidi="ar-MA"/>
        </w:rPr>
        <w:t xml:space="preserve"> </w:t>
      </w:r>
      <w:r w:rsidRPr="00ED3008">
        <w:rPr>
          <w:rStyle w:val="BodyTextChar"/>
          <w:rFonts w:cstheme="minorHAnsi"/>
          <w:lang w:eastAsia="ar" w:bidi="en-US"/>
        </w:rPr>
        <w:t>Financial sample tables.xlsx</w:t>
      </w:r>
      <w:r w:rsidRPr="00846B5E">
        <w:rPr>
          <w:rStyle w:val="BodyTextChar"/>
          <w:rFonts w:ascii="Simplified Arabic" w:hAnsi="Simplified Arabic" w:cs="Simplified Arabic"/>
          <w:rtl/>
          <w:lang w:eastAsia="ar" w:bidi="ar-MA"/>
        </w:rPr>
        <w:t xml:space="preserve"> المبيعات وفقًا للبيانات فيما يخص الأسواق المختلفة. ابحث عن سوق </w:t>
      </w:r>
      <w:r w:rsidRPr="00ED3008">
        <w:rPr>
          <w:rStyle w:val="BodyTextChar"/>
          <w:rFonts w:cstheme="minorHAnsi"/>
          <w:lang w:eastAsia="ar" w:bidi="en-US"/>
        </w:rPr>
        <w:t>Queen Anne Farmers Market</w:t>
      </w:r>
      <w:r w:rsidRPr="00ED3008">
        <w:rPr>
          <w:rStyle w:val="BodyTextChar"/>
          <w:rFonts w:cstheme="minorHAnsi"/>
          <w:rtl/>
          <w:lang w:eastAsia="ar" w:bidi="ar-MA"/>
        </w:rPr>
        <w:t xml:space="preserve"> </w:t>
      </w:r>
      <w:r w:rsidRPr="00846B5E">
        <w:rPr>
          <w:rStyle w:val="BodyTextChar"/>
          <w:rFonts w:ascii="Simplified Arabic" w:hAnsi="Simplified Arabic" w:cs="Simplified Arabic"/>
          <w:rtl/>
          <w:lang w:eastAsia="ar" w:bidi="ar-MA"/>
        </w:rPr>
        <w:t xml:space="preserve">باستخدام مربع الحوار "بحث واستبدال" باستخدام </w:t>
      </w:r>
      <w:r w:rsidRPr="0079581A">
        <w:rPr>
          <w:rStyle w:val="BodyTextChar"/>
          <w:rFonts w:cstheme="minorHAnsi"/>
          <w:lang w:eastAsia="ar" w:bidi="en-US"/>
        </w:rPr>
        <w:t>CTRL-F</w:t>
      </w:r>
      <w:r w:rsidRPr="00846B5E">
        <w:rPr>
          <w:rStyle w:val="BodyTextChar"/>
          <w:rFonts w:ascii="Simplified Arabic" w:hAnsi="Simplified Arabic" w:cs="Simplified Arabic"/>
          <w:rtl/>
          <w:lang w:eastAsia="ar" w:bidi="ar-MA"/>
        </w:rPr>
        <w:t xml:space="preserve">. جرّب بعد ذلك "البحث عن الكل". ماذا يحدث عند النقر فوق نتائج "البحث عن الكل" فيما يخص </w:t>
      </w:r>
      <w:r w:rsidRPr="0079581A">
        <w:rPr>
          <w:rStyle w:val="BodyTextChar"/>
          <w:rFonts w:cstheme="minorHAnsi"/>
          <w:lang w:eastAsia="ar" w:bidi="en-US"/>
        </w:rPr>
        <w:t>Queen Anne</w:t>
      </w:r>
      <w:r w:rsidRPr="00846B5E">
        <w:rPr>
          <w:rStyle w:val="BodyTextChar"/>
          <w:rFonts w:ascii="Simplified Arabic" w:hAnsi="Simplified Arabic" w:cs="Simplified Arabic"/>
          <w:rtl/>
          <w:lang w:eastAsia="ar" w:bidi="ar-MA"/>
        </w:rPr>
        <w:t xml:space="preserve">؟ كيف تعرض سوق </w:t>
      </w:r>
      <w:r w:rsidRPr="0079581A">
        <w:rPr>
          <w:rStyle w:val="BodyTextChar"/>
          <w:rFonts w:cstheme="minorHAnsi"/>
          <w:lang w:eastAsia="ar" w:bidi="en-US"/>
        </w:rPr>
        <w:t>Queen Anne Farmers Market</w:t>
      </w:r>
      <w:r w:rsidRPr="0079581A">
        <w:rPr>
          <w:rStyle w:val="BodyTextChar"/>
          <w:rFonts w:cstheme="minorHAnsi"/>
          <w:rtl/>
          <w:lang w:eastAsia="ar" w:bidi="ar-MA"/>
        </w:rPr>
        <w:t xml:space="preserve"> </w:t>
      </w:r>
      <w:r w:rsidRPr="00846B5E">
        <w:rPr>
          <w:rStyle w:val="BodyTextChar"/>
          <w:rFonts w:ascii="Simplified Arabic" w:hAnsi="Simplified Arabic" w:cs="Simplified Arabic"/>
          <w:rtl/>
          <w:lang w:eastAsia="ar" w:bidi="ar-MA"/>
        </w:rPr>
        <w:t>فقط باستخدام وظيفة "التصفية" ضمن مجموعة "فرز وتصفية"؟</w:t>
      </w:r>
    </w:p>
    <w:p w14:paraId="69E9D152" w14:textId="69865F38" w:rsidR="00101918" w:rsidRPr="00846B5E" w:rsidRDefault="005749EE" w:rsidP="00846B5E">
      <w:pPr>
        <w:pStyle w:val="ListBullet"/>
        <w:bidi/>
        <w:spacing w:before="0" w:after="0"/>
        <w:contextualSpacing/>
        <w:rPr>
          <w:rFonts w:ascii="Simplified Arabic" w:hAnsi="Simplified Arabic" w:cs="Simplified Arabic"/>
        </w:rPr>
      </w:pPr>
      <w:r w:rsidRPr="00846B5E">
        <w:rPr>
          <w:rStyle w:val="BodyTextChar"/>
          <w:rFonts w:ascii="Simplified Arabic" w:hAnsi="Simplified Arabic" w:cs="Simplified Arabic"/>
          <w:rtl/>
          <w:lang w:eastAsia="ar" w:bidi="ar-MA"/>
        </w:rPr>
        <w:t xml:space="preserve">افرز جدول "المبيعات" حسب سوق </w:t>
      </w:r>
      <w:r w:rsidRPr="0079581A">
        <w:rPr>
          <w:rStyle w:val="BodyTextChar"/>
          <w:rFonts w:cstheme="minorHAnsi"/>
          <w:lang w:eastAsia="ar" w:bidi="en-US"/>
        </w:rPr>
        <w:t>Farmers Market</w:t>
      </w:r>
      <w:r w:rsidRPr="00846B5E">
        <w:rPr>
          <w:rStyle w:val="BodyTextChar"/>
          <w:rFonts w:ascii="Simplified Arabic" w:hAnsi="Simplified Arabic" w:cs="Simplified Arabic"/>
          <w:rtl/>
          <w:lang w:eastAsia="ar" w:bidi="ar-MA"/>
        </w:rPr>
        <w:t xml:space="preserve"> باستخدام تصفية العنوان. جرّب الآن التصفية حسب الصنف. وفي النهاية، حدد "فرز" من القائمة "البيانات" في الجزء "فرز وتصفية". افرز أولاً حسب سوق </w:t>
      </w:r>
      <w:r w:rsidRPr="0079581A">
        <w:rPr>
          <w:rStyle w:val="BodyTextChar"/>
          <w:rFonts w:cstheme="minorHAnsi"/>
          <w:lang w:eastAsia="ar" w:bidi="en-US"/>
        </w:rPr>
        <w:t>Farmers Market</w:t>
      </w:r>
      <w:r w:rsidRPr="00846B5E">
        <w:rPr>
          <w:rStyle w:val="BodyTextChar"/>
          <w:rFonts w:ascii="Simplified Arabic" w:hAnsi="Simplified Arabic" w:cs="Simplified Arabic"/>
          <w:rtl/>
          <w:lang w:eastAsia="ar" w:bidi="ar-MA"/>
        </w:rPr>
        <w:t xml:space="preserve"> ثم حسب الصنف</w:t>
      </w:r>
      <w:r w:rsidR="00F5196B" w:rsidRPr="00846B5E">
        <w:rPr>
          <w:rFonts w:ascii="Simplified Arabic" w:hAnsi="Simplified Arabic" w:cs="Simplified Arabic"/>
          <w:rtl/>
          <w:lang w:eastAsia="ar" w:bidi="ar-MA"/>
        </w:rPr>
        <w:t>.</w:t>
      </w:r>
    </w:p>
    <w:p w14:paraId="4A102109" w14:textId="77777777" w:rsidR="00101918" w:rsidRPr="00846B5E" w:rsidRDefault="00101918"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مراجعة المعمل</w:t>
      </w:r>
    </w:p>
    <w:p w14:paraId="7D388711" w14:textId="51FF1945" w:rsidR="007D6DA2" w:rsidRPr="00846B5E" w:rsidRDefault="006A23A6" w:rsidP="00846B5E">
      <w:pPr>
        <w:pStyle w:val="ListNumber"/>
        <w:numPr>
          <w:ilvl w:val="0"/>
          <w:numId w:val="9"/>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lastRenderedPageBreak/>
        <w:t xml:space="preserve">عند استخدام "التصفية"، ما عامل التصفية الذي ستختار لعرض سوقي </w:t>
      </w:r>
      <w:r w:rsidRPr="0079581A">
        <w:rPr>
          <w:rFonts w:cstheme="minorHAnsi"/>
          <w:lang w:eastAsia="ar" w:bidi="en-US"/>
        </w:rPr>
        <w:t>Queen Anne Farmers Market</w:t>
      </w:r>
      <w:r w:rsidRPr="00846B5E">
        <w:rPr>
          <w:rFonts w:ascii="Simplified Arabic" w:hAnsi="Simplified Arabic" w:cs="Simplified Arabic"/>
          <w:rtl/>
          <w:lang w:eastAsia="ar" w:bidi="ar-MA"/>
        </w:rPr>
        <w:t xml:space="preserve"> و</w:t>
      </w:r>
      <w:r w:rsidRPr="0079581A">
        <w:rPr>
          <w:rFonts w:cstheme="minorHAnsi"/>
          <w:lang w:eastAsia="ar" w:bidi="en-US"/>
        </w:rPr>
        <w:t>Capitol Hill Farmers</w:t>
      </w:r>
      <w:r w:rsidRPr="00846B5E">
        <w:rPr>
          <w:rFonts w:ascii="Simplified Arabic" w:hAnsi="Simplified Arabic" w:cs="Simplified Arabic"/>
          <w:lang w:eastAsia="ar" w:bidi="en-US"/>
        </w:rPr>
        <w:t xml:space="preserve"> </w:t>
      </w:r>
      <w:r w:rsidRPr="0079581A">
        <w:rPr>
          <w:rFonts w:cstheme="minorHAnsi"/>
          <w:lang w:eastAsia="ar" w:bidi="en-US"/>
        </w:rPr>
        <w:t>Market</w:t>
      </w:r>
      <w:r w:rsidRPr="00846B5E">
        <w:rPr>
          <w:rFonts w:ascii="Simplified Arabic" w:hAnsi="Simplified Arabic" w:cs="Simplified Arabic"/>
          <w:rtl/>
          <w:lang w:eastAsia="ar" w:bidi="ar-MA"/>
        </w:rPr>
        <w:t>؟</w:t>
      </w:r>
    </w:p>
    <w:p w14:paraId="4358D17C" w14:textId="77777777" w:rsidR="00A27DAA" w:rsidRPr="00846B5E" w:rsidRDefault="00A27DAA" w:rsidP="00846B5E">
      <w:pPr>
        <w:pStyle w:val="ListNumber2"/>
        <w:numPr>
          <w:ilvl w:val="0"/>
          <w:numId w:val="22"/>
        </w:num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فرز من أ إلى ي</w:t>
      </w:r>
    </w:p>
    <w:p w14:paraId="416961E1" w14:textId="77777777" w:rsidR="00A27DAA" w:rsidRPr="00846B5E" w:rsidRDefault="00A27DAA" w:rsidP="00846B5E">
      <w:pPr>
        <w:pStyle w:val="ListNumber2"/>
        <w:bidi/>
        <w:spacing w:before="0" w:after="0"/>
        <w:ind w:left="18" w:firstLine="290"/>
        <w:contextualSpacing/>
        <w:rPr>
          <w:rFonts w:ascii="Simplified Arabic" w:hAnsi="Simplified Arabic" w:cs="Simplified Arabic"/>
          <w:b/>
          <w:bCs/>
        </w:rPr>
      </w:pPr>
      <w:r w:rsidRPr="0079581A">
        <w:rPr>
          <w:rFonts w:asciiTheme="majorHAnsi" w:hAnsiTheme="majorHAnsi" w:cstheme="majorHAnsi"/>
          <w:lang w:eastAsia="ar" w:bidi="en-US"/>
        </w:rPr>
        <w:t>Queen Anne</w:t>
      </w:r>
      <w:r w:rsidRPr="00846B5E">
        <w:rPr>
          <w:rFonts w:ascii="Simplified Arabic" w:hAnsi="Simplified Arabic" w:cs="Simplified Arabic"/>
          <w:b/>
          <w:bCs/>
          <w:rtl/>
          <w:lang w:eastAsia="ar" w:bidi="ar-MA"/>
        </w:rPr>
        <w:t xml:space="preserve">، </w:t>
      </w:r>
      <w:r w:rsidRPr="0079581A">
        <w:rPr>
          <w:rFonts w:asciiTheme="majorHAnsi" w:hAnsiTheme="majorHAnsi" w:cstheme="majorHAnsi"/>
          <w:lang w:eastAsia="ar" w:bidi="en-US"/>
        </w:rPr>
        <w:t>Capitol Hill</w:t>
      </w:r>
    </w:p>
    <w:p w14:paraId="02DCDACB" w14:textId="77777777" w:rsidR="00A27DAA" w:rsidRPr="00846B5E" w:rsidRDefault="00A27DAA" w:rsidP="00846B5E">
      <w:pPr>
        <w:pStyle w:val="ListNumber2"/>
        <w:bidi/>
        <w:spacing w:before="0" w:after="0"/>
        <w:ind w:left="18" w:firstLine="290"/>
        <w:contextualSpacing/>
        <w:rPr>
          <w:rFonts w:ascii="Simplified Arabic" w:hAnsi="Simplified Arabic" w:cs="Simplified Arabic"/>
        </w:rPr>
      </w:pPr>
      <w:r w:rsidRPr="0079581A">
        <w:rPr>
          <w:rFonts w:cstheme="minorHAnsi"/>
          <w:lang w:eastAsia="ar" w:bidi="en-US"/>
        </w:rPr>
        <w:t>Queen Anne</w:t>
      </w:r>
      <w:r w:rsidRPr="00846B5E">
        <w:rPr>
          <w:rFonts w:ascii="Simplified Arabic" w:hAnsi="Simplified Arabic" w:cs="Simplified Arabic"/>
          <w:rtl/>
          <w:lang w:eastAsia="ar" w:bidi="ar-MA"/>
        </w:rPr>
        <w:t xml:space="preserve">، </w:t>
      </w:r>
      <w:r w:rsidRPr="0079581A">
        <w:rPr>
          <w:rFonts w:cstheme="minorHAnsi"/>
          <w:lang w:eastAsia="ar" w:bidi="en-US"/>
        </w:rPr>
        <w:t>Capitol Hill</w:t>
      </w:r>
      <w:r w:rsidRPr="00846B5E">
        <w:rPr>
          <w:rFonts w:ascii="Simplified Arabic" w:hAnsi="Simplified Arabic" w:cs="Simplified Arabic"/>
          <w:rtl/>
          <w:lang w:eastAsia="ar" w:bidi="ar-MA"/>
        </w:rPr>
        <w:t xml:space="preserve">، </w:t>
      </w:r>
      <w:r w:rsidRPr="0079581A">
        <w:rPr>
          <w:rFonts w:cstheme="minorHAnsi"/>
          <w:lang w:eastAsia="ar" w:bidi="en-US"/>
        </w:rPr>
        <w:t>U District</w:t>
      </w:r>
    </w:p>
    <w:p w14:paraId="42795258" w14:textId="6DC2605B" w:rsidR="00A27DAA" w:rsidRPr="00846B5E" w:rsidRDefault="00A27DAA"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 xml:space="preserve">فرز من أ إلى ي، </w:t>
      </w:r>
      <w:r w:rsidRPr="0079581A">
        <w:rPr>
          <w:rFonts w:cstheme="minorHAnsi"/>
          <w:lang w:eastAsia="ar" w:bidi="en-US"/>
        </w:rPr>
        <w:t>Queen Anne</w:t>
      </w:r>
      <w:r w:rsidRPr="00846B5E">
        <w:rPr>
          <w:rFonts w:ascii="Simplified Arabic" w:hAnsi="Simplified Arabic" w:cs="Simplified Arabic"/>
          <w:rtl/>
          <w:lang w:eastAsia="ar" w:bidi="ar-MA"/>
        </w:rPr>
        <w:t xml:space="preserve">، </w:t>
      </w:r>
      <w:r w:rsidRPr="0079581A">
        <w:rPr>
          <w:rFonts w:cstheme="minorHAnsi"/>
          <w:lang w:eastAsia="ar" w:bidi="en-US"/>
        </w:rPr>
        <w:t>Capitol Hill</w:t>
      </w:r>
      <w:r w:rsidRPr="00846B5E">
        <w:rPr>
          <w:rFonts w:ascii="Simplified Arabic" w:hAnsi="Simplified Arabic" w:cs="Simplified Arabic"/>
          <w:rtl/>
          <w:lang w:eastAsia="ar" w:bidi="ar-MA"/>
        </w:rPr>
        <w:t xml:space="preserve">، </w:t>
      </w:r>
      <w:r w:rsidRPr="0079581A">
        <w:rPr>
          <w:rFonts w:cstheme="minorHAnsi"/>
          <w:lang w:eastAsia="ar" w:bidi="en-US"/>
        </w:rPr>
        <w:t>U District</w:t>
      </w:r>
    </w:p>
    <w:p w14:paraId="5ED74CD7" w14:textId="627A1F8F" w:rsidR="000D13C0" w:rsidRPr="00846B5E" w:rsidRDefault="000D13C0"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كيف يمكنك تغيير الفرز، بحيث يتم فرز الصنف أولاً ثم الفرز حسب سوق </w:t>
      </w:r>
      <w:r w:rsidRPr="0079581A">
        <w:rPr>
          <w:rFonts w:cstheme="minorHAnsi"/>
          <w:lang w:eastAsia="ar" w:bidi="en-US"/>
        </w:rPr>
        <w:t>Farmers Market</w:t>
      </w:r>
      <w:r w:rsidRPr="00846B5E">
        <w:rPr>
          <w:rFonts w:ascii="Simplified Arabic" w:hAnsi="Simplified Arabic" w:cs="Simplified Arabic"/>
          <w:rtl/>
          <w:lang w:eastAsia="ar" w:bidi="ar-MA"/>
        </w:rPr>
        <w:t>؟</w:t>
      </w:r>
    </w:p>
    <w:p w14:paraId="21E2ED9D" w14:textId="77777777" w:rsidR="00F50F0F" w:rsidRPr="00846B5E" w:rsidRDefault="00F50F0F" w:rsidP="00846B5E">
      <w:pPr>
        <w:pStyle w:val="BodyText"/>
        <w:bidi/>
        <w:spacing w:before="0" w:after="0"/>
        <w:contextualSpacing/>
        <w:rPr>
          <w:rFonts w:ascii="Simplified Arabic" w:hAnsi="Simplified Arabic" w:cs="Simplified Arabic"/>
        </w:rPr>
      </w:pPr>
    </w:p>
    <w:p w14:paraId="7213E15C" w14:textId="62EC8C1E" w:rsidR="00F45364" w:rsidRPr="00846B5E" w:rsidRDefault="00B23746"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 xml:space="preserve">المعمل </w:t>
      </w:r>
      <w:r w:rsidRPr="0079581A">
        <w:rPr>
          <w:rFonts w:cstheme="majorHAnsi"/>
          <w:szCs w:val="28"/>
          <w:rtl/>
          <w:lang w:eastAsia="ar" w:bidi="ar-MA"/>
        </w:rPr>
        <w:t>3</w:t>
      </w:r>
      <w:r w:rsidR="002C474F" w:rsidRPr="0079581A">
        <w:rPr>
          <w:rFonts w:cstheme="majorHAnsi"/>
          <w:szCs w:val="28"/>
          <w:lang w:eastAsia="ar" w:bidi="ar-MA"/>
        </w:rPr>
        <w:t>-</w:t>
      </w:r>
      <w:r w:rsidRPr="0079581A">
        <w:rPr>
          <w:rFonts w:cstheme="majorHAnsi"/>
          <w:szCs w:val="28"/>
          <w:rtl/>
          <w:lang w:eastAsia="ar" w:bidi="ar-MA"/>
        </w:rPr>
        <w:t>2:</w:t>
      </w:r>
      <w:r w:rsidRPr="00846B5E">
        <w:rPr>
          <w:rFonts w:ascii="Simplified Arabic" w:hAnsi="Simplified Arabic" w:cs="Simplified Arabic"/>
          <w:b/>
          <w:bCs/>
          <w:szCs w:val="28"/>
          <w:rtl/>
          <w:lang w:eastAsia="ar" w:bidi="ar-MA"/>
        </w:rPr>
        <w:t xml:space="preserve"> استخدام الجداول المحورية و</w:t>
      </w:r>
      <w:r w:rsidRPr="0079581A">
        <w:rPr>
          <w:rFonts w:cstheme="majorHAnsi"/>
          <w:szCs w:val="28"/>
          <w:rtl/>
          <w:lang w:eastAsia="ar" w:bidi="ar-MA"/>
        </w:rPr>
        <w:t>3</w:t>
      </w:r>
      <w:r w:rsidR="00CD0C7D" w:rsidRPr="0079581A">
        <w:rPr>
          <w:rFonts w:cstheme="majorHAnsi"/>
          <w:szCs w:val="28"/>
          <w:lang w:eastAsia="ar" w:bidi="ar-MA"/>
        </w:rPr>
        <w:t>-</w:t>
      </w:r>
      <w:r w:rsidRPr="0079581A">
        <w:rPr>
          <w:rFonts w:cstheme="majorHAnsi"/>
          <w:szCs w:val="28"/>
          <w:rtl/>
          <w:lang w:eastAsia="ar" w:bidi="ar-MA"/>
        </w:rPr>
        <w:t xml:space="preserve">3 </w:t>
      </w:r>
      <w:r w:rsidRPr="00846B5E">
        <w:rPr>
          <w:rFonts w:ascii="Simplified Arabic" w:hAnsi="Simplified Arabic" w:cs="Simplified Arabic"/>
          <w:b/>
          <w:bCs/>
          <w:szCs w:val="28"/>
          <w:rtl/>
          <w:lang w:eastAsia="ar" w:bidi="ar-MA"/>
        </w:rPr>
        <w:t>إنشاء أول جدول محوري</w:t>
      </w:r>
    </w:p>
    <w:p w14:paraId="7FB9857F" w14:textId="3327C16C" w:rsidR="00F45364" w:rsidRPr="00846B5E" w:rsidRDefault="007E4C5D"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17341046" w14:textId="1C2F168F" w:rsidR="008811AA" w:rsidRPr="00846B5E" w:rsidRDefault="008811AA"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77A7E1CC" w14:textId="29435831" w:rsidR="008811AA" w:rsidRPr="00846B5E" w:rsidRDefault="003C55A9"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إنشاء الجداول المحورية</w:t>
      </w:r>
    </w:p>
    <w:p w14:paraId="179B1C01" w14:textId="1BB163C7" w:rsidR="003C55A9" w:rsidRPr="00846B5E" w:rsidRDefault="00C40F8A"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إرشادات</w:t>
      </w:r>
    </w:p>
    <w:p w14:paraId="6180B75E" w14:textId="77777777" w:rsidR="00BD27F8" w:rsidRPr="00846B5E" w:rsidRDefault="00BD27F8"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بعد إدارتك لتجارة المخبوزات لمدة عام ونصف، وتجميع البيانات من الأسواق المختلفة التي حضرت، تريد التعرف على مدى تحقيق كل سوق والأصناف المباعة لنتائج طيبة بالنسبة إلى بعضها البعض. وتأمل أيضًا في تحديد أفضل الأسواق التي ستستمر في حضورها، وإزالة الأصناف التي لم تلق رواجًا.</w:t>
      </w:r>
    </w:p>
    <w:p w14:paraId="7F4D8D66" w14:textId="71749D03" w:rsidR="00C40F8A" w:rsidRPr="00846B5E" w:rsidRDefault="00BD27F8"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يتضمن المصنف </w:t>
      </w:r>
      <w:r w:rsidRPr="0079581A">
        <w:rPr>
          <w:rFonts w:cstheme="minorHAnsi"/>
          <w:lang w:eastAsia="ar" w:bidi="en-US"/>
        </w:rPr>
        <w:t>Financial sample tables.xlsx</w:t>
      </w:r>
      <w:r w:rsidRPr="00846B5E">
        <w:rPr>
          <w:rFonts w:ascii="Simplified Arabic" w:hAnsi="Simplified Arabic" w:cs="Simplified Arabic"/>
          <w:rtl/>
          <w:lang w:eastAsia="ar" w:bidi="ar-MA"/>
        </w:rPr>
        <w:t xml:space="preserve"> المبيعات وفقًا للبيانات فيما يخص الأسواق المختلفة. وترغب في مقارنة المبيعات التي حققتها الأصناف. أنشئ أحد الجداول المحورية لفرز الأصناف في عمود وإجمالي المبيعات في العمود الثاني، ثم ضمّن العدد الإجمالي للأصناف المباعة في عمود ثالث. أنشئ جدولاً محوريًا آخر لفرز السوق في عمود وإجمالي المبيعات في العمود الثاني. بفضل الجدولين المحوريين هذين، ستتعرف على نتائج مبيعات الأصناف والأسواق.</w:t>
      </w:r>
    </w:p>
    <w:p w14:paraId="23C70B6C" w14:textId="3735B992" w:rsidR="00BD27F8" w:rsidRPr="00846B5E" w:rsidRDefault="00FD0949"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مراجعة المعمل</w:t>
      </w:r>
    </w:p>
    <w:p w14:paraId="231CE8B0" w14:textId="7AE2097F" w:rsidR="00FD0949" w:rsidRPr="00846B5E" w:rsidRDefault="00A37F44" w:rsidP="00846B5E">
      <w:pPr>
        <w:pStyle w:val="ListNumber"/>
        <w:numPr>
          <w:ilvl w:val="0"/>
          <w:numId w:val="23"/>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إذا أردت عرض المبيعات مقسمة حسب سوق </w:t>
      </w:r>
      <w:r w:rsidRPr="0079581A">
        <w:rPr>
          <w:rFonts w:cstheme="minorHAnsi"/>
          <w:lang w:eastAsia="ar" w:bidi="en-US"/>
        </w:rPr>
        <w:t>Farmers Market</w:t>
      </w:r>
      <w:r w:rsidRPr="00846B5E">
        <w:rPr>
          <w:rFonts w:ascii="Simplified Arabic" w:hAnsi="Simplified Arabic" w:cs="Simplified Arabic"/>
          <w:rtl/>
          <w:lang w:eastAsia="ar" w:bidi="ar-MA"/>
        </w:rPr>
        <w:t xml:space="preserve"> ثم حسب الصنف، فما الأعمدة التي ستحدد:</w:t>
      </w:r>
    </w:p>
    <w:p w14:paraId="4AC2CC13" w14:textId="2CBBEE15" w:rsidR="009F79C9" w:rsidRPr="00846B5E" w:rsidRDefault="009F79C9" w:rsidP="00846B5E">
      <w:pPr>
        <w:pStyle w:val="ListNumber2"/>
        <w:numPr>
          <w:ilvl w:val="0"/>
          <w:numId w:val="24"/>
        </w:numPr>
        <w:bidi/>
        <w:spacing w:before="0" w:after="0"/>
        <w:contextualSpacing/>
        <w:rPr>
          <w:rFonts w:ascii="Simplified Arabic" w:hAnsi="Simplified Arabic" w:cs="Simplified Arabic"/>
        </w:rPr>
      </w:pPr>
      <w:r w:rsidRPr="0079581A">
        <w:rPr>
          <w:rFonts w:cstheme="minorHAnsi"/>
          <w:lang w:eastAsia="ar" w:bidi="en-US"/>
        </w:rPr>
        <w:t>Farmers Market</w:t>
      </w:r>
      <w:r w:rsidRPr="00846B5E">
        <w:rPr>
          <w:rFonts w:ascii="Simplified Arabic" w:hAnsi="Simplified Arabic" w:cs="Simplified Arabic"/>
          <w:rtl/>
          <w:lang w:eastAsia="ar" w:bidi="ar-MA"/>
        </w:rPr>
        <w:t>، الصنف</w:t>
      </w:r>
    </w:p>
    <w:p w14:paraId="2E1BDA0F" w14:textId="77777777" w:rsidR="009F79C9" w:rsidRPr="00846B5E" w:rsidRDefault="009F79C9" w:rsidP="00846B5E">
      <w:pPr>
        <w:pStyle w:val="ListNumber2"/>
        <w:numPr>
          <w:ilvl w:val="0"/>
          <w:numId w:val="24"/>
        </w:numPr>
        <w:bidi/>
        <w:spacing w:before="0" w:after="0"/>
        <w:contextualSpacing/>
        <w:rPr>
          <w:rFonts w:ascii="Simplified Arabic" w:hAnsi="Simplified Arabic" w:cs="Simplified Arabic"/>
          <w:b/>
          <w:bCs/>
        </w:rPr>
      </w:pPr>
      <w:r w:rsidRPr="0079581A">
        <w:rPr>
          <w:rFonts w:asciiTheme="majorHAnsi" w:hAnsiTheme="majorHAnsi" w:cstheme="majorHAnsi"/>
          <w:lang w:eastAsia="ar" w:bidi="en-US"/>
        </w:rPr>
        <w:t>Farmers Market</w:t>
      </w:r>
      <w:r w:rsidRPr="00846B5E">
        <w:rPr>
          <w:rFonts w:ascii="Simplified Arabic" w:hAnsi="Simplified Arabic" w:cs="Simplified Arabic"/>
          <w:b/>
          <w:bCs/>
          <w:rtl/>
          <w:lang w:eastAsia="ar" w:bidi="ar-MA"/>
        </w:rPr>
        <w:t>، الصنف، المبيعات</w:t>
      </w:r>
    </w:p>
    <w:p w14:paraId="7D892D2A" w14:textId="40A9643C" w:rsidR="009F79C9" w:rsidRPr="00846B5E" w:rsidRDefault="009F79C9" w:rsidP="00846B5E">
      <w:pPr>
        <w:pStyle w:val="ListNumber2"/>
        <w:numPr>
          <w:ilvl w:val="0"/>
          <w:numId w:val="24"/>
        </w:num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الصنف، </w:t>
      </w:r>
      <w:r w:rsidRPr="0079581A">
        <w:rPr>
          <w:rFonts w:cstheme="minorHAnsi"/>
          <w:lang w:eastAsia="ar" w:bidi="en-US"/>
        </w:rPr>
        <w:t>Farmers Market</w:t>
      </w:r>
      <w:r w:rsidRPr="00846B5E">
        <w:rPr>
          <w:rFonts w:ascii="Simplified Arabic" w:hAnsi="Simplified Arabic" w:cs="Simplified Arabic"/>
          <w:rtl/>
          <w:lang w:eastAsia="ar" w:bidi="ar-MA"/>
        </w:rPr>
        <w:t>، المبيعات</w:t>
      </w:r>
    </w:p>
    <w:p w14:paraId="4C935222" w14:textId="7EA75C27" w:rsidR="009F79C9" w:rsidRPr="00846B5E" w:rsidRDefault="009F79C9" w:rsidP="00846B5E">
      <w:pPr>
        <w:pStyle w:val="ListNumber2"/>
        <w:numPr>
          <w:ilvl w:val="0"/>
          <w:numId w:val="24"/>
        </w:numPr>
        <w:bidi/>
        <w:spacing w:before="0" w:after="0"/>
        <w:contextualSpacing/>
        <w:rPr>
          <w:rFonts w:ascii="Simplified Arabic" w:hAnsi="Simplified Arabic" w:cs="Simplified Arabic"/>
        </w:rPr>
      </w:pPr>
      <w:r w:rsidRPr="0079581A">
        <w:rPr>
          <w:rFonts w:cstheme="minorHAnsi"/>
          <w:lang w:eastAsia="ar" w:bidi="en-US"/>
        </w:rPr>
        <w:t>Farmers Market</w:t>
      </w:r>
      <w:r w:rsidRPr="00846B5E">
        <w:rPr>
          <w:rFonts w:ascii="Simplified Arabic" w:hAnsi="Simplified Arabic" w:cs="Simplified Arabic"/>
          <w:rtl/>
          <w:lang w:eastAsia="ar" w:bidi="ar-MA"/>
        </w:rPr>
        <w:t>، المبيعات، الصنف</w:t>
      </w:r>
    </w:p>
    <w:p w14:paraId="5CBE10DF" w14:textId="3D80C655" w:rsidR="00F50F0F" w:rsidRPr="00846B5E" w:rsidRDefault="006833AF"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ما الأصناف التي حققت رواجًا؟ هل ثمة صنف تفكر في إزالته؟ ما مدى تحقيق الأسواق التي كنت تحضرها لنتائج طيبة؟ هل ثمة سوق تفكر في تركه؟</w:t>
      </w:r>
    </w:p>
    <w:p w14:paraId="10456EEB" w14:textId="509E2B57" w:rsidR="00334106" w:rsidRPr="00846B5E" w:rsidRDefault="00334106" w:rsidP="00846B5E">
      <w:p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41097BBC" w14:textId="27C85422" w:rsidR="00F45364" w:rsidRPr="00846B5E" w:rsidRDefault="00B23746"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lastRenderedPageBreak/>
        <w:t xml:space="preserve">المعمل </w:t>
      </w:r>
      <w:r w:rsidRPr="00904CF6">
        <w:rPr>
          <w:rFonts w:cstheme="majorHAnsi"/>
          <w:szCs w:val="28"/>
          <w:rtl/>
          <w:lang w:eastAsia="ar" w:bidi="ar-MA"/>
        </w:rPr>
        <w:t>3</w:t>
      </w:r>
      <w:r w:rsidR="00732544" w:rsidRPr="00904CF6">
        <w:rPr>
          <w:rFonts w:cstheme="majorHAnsi"/>
          <w:szCs w:val="28"/>
          <w:rtl/>
          <w:lang w:eastAsia="ar" w:bidi="ar-MA"/>
        </w:rPr>
        <w:t>-</w:t>
      </w:r>
      <w:r w:rsidRPr="00904CF6">
        <w:rPr>
          <w:rFonts w:cstheme="majorHAnsi"/>
          <w:szCs w:val="28"/>
          <w:rtl/>
          <w:lang w:eastAsia="ar" w:bidi="ar-MA"/>
        </w:rPr>
        <w:t>4</w:t>
      </w:r>
      <w:r w:rsidRPr="00846B5E">
        <w:rPr>
          <w:rFonts w:ascii="Simplified Arabic" w:hAnsi="Simplified Arabic" w:cs="Simplified Arabic"/>
          <w:b/>
          <w:bCs/>
          <w:szCs w:val="28"/>
          <w:rtl/>
          <w:lang w:eastAsia="ar" w:bidi="ar-MA"/>
        </w:rPr>
        <w:t xml:space="preserve">: استخدام دالة </w:t>
      </w:r>
      <w:r w:rsidRPr="00904CF6">
        <w:rPr>
          <w:rFonts w:cstheme="majorHAnsi"/>
          <w:szCs w:val="28"/>
          <w:lang w:eastAsia="ar" w:bidi="en-US"/>
        </w:rPr>
        <w:t>XLOOKUP</w:t>
      </w:r>
    </w:p>
    <w:p w14:paraId="3210CC6C" w14:textId="10309002" w:rsidR="00EE4EA0" w:rsidRPr="00846B5E" w:rsidRDefault="001A6198"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غرض</w:t>
      </w:r>
    </w:p>
    <w:p w14:paraId="32115380" w14:textId="43FE5DCB" w:rsidR="001A6198" w:rsidRPr="00846B5E" w:rsidRDefault="00F90485"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53EE0181" w14:textId="1BB0797F" w:rsidR="00F90485" w:rsidRPr="00846B5E" w:rsidRDefault="00DA2187"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ربط الجداول باستخدام دالة </w:t>
      </w:r>
      <w:r w:rsidRPr="00904CF6">
        <w:rPr>
          <w:rFonts w:cstheme="minorHAnsi"/>
          <w:lang w:eastAsia="ar" w:bidi="en-US"/>
        </w:rPr>
        <w:t>XLOOKUP</w:t>
      </w:r>
    </w:p>
    <w:p w14:paraId="5C31B3C2" w14:textId="71FB772B" w:rsidR="00CF070A" w:rsidRPr="00846B5E" w:rsidRDefault="00CF070A"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إرشادات</w:t>
      </w:r>
    </w:p>
    <w:p w14:paraId="28FD7DB3" w14:textId="7031B8B0" w:rsidR="000D0781" w:rsidRPr="00846B5E" w:rsidRDefault="00F61307"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shd w:val="clear" w:color="auto" w:fill="FFFFFF"/>
          <w:rtl/>
          <w:lang w:eastAsia="ar" w:bidi="ar-MA"/>
        </w:rPr>
        <w:t xml:space="preserve">في المعمل السابق، أنشأت فئات </w:t>
      </w:r>
      <w:r w:rsidR="000D0781" w:rsidRPr="00846B5E">
        <w:rPr>
          <w:rFonts w:ascii="Simplified Arabic" w:hAnsi="Simplified Arabic" w:cs="Simplified Arabic"/>
          <w:rtl/>
          <w:lang w:eastAsia="ar" w:bidi="ar-MA"/>
        </w:rPr>
        <w:t>لمخبوزاتك. وترغب في معرفة إذا ما كانت هناك فئات معينة تحقق رواجًا أكثر من غيرها أم لا. بفضل هذه البيانات، يمكنك تحديد إذا ما كان من المناسب إيقاف فئات معينة وتركيز نشاطك التجاري على فئات قليلة محددة.</w:t>
      </w:r>
    </w:p>
    <w:p w14:paraId="5717A3FB" w14:textId="1CD63A4D" w:rsidR="00CF070A" w:rsidRPr="00846B5E" w:rsidRDefault="000D0781"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يتضمن المصنف </w:t>
      </w:r>
      <w:r w:rsidRPr="00904CF6">
        <w:rPr>
          <w:rFonts w:cstheme="minorHAnsi"/>
          <w:lang w:eastAsia="ar" w:bidi="en-US"/>
        </w:rPr>
        <w:t>Financial sample tables.xlsx</w:t>
      </w:r>
      <w:r w:rsidRPr="00846B5E">
        <w:rPr>
          <w:rFonts w:ascii="Simplified Arabic" w:hAnsi="Simplified Arabic" w:cs="Simplified Arabic"/>
          <w:rtl/>
          <w:lang w:eastAsia="ar" w:bidi="ar-MA"/>
        </w:rPr>
        <w:t xml:space="preserve"> المبيعات وفقًا للبيانات فيما يخص الأسواق المختلفة، فضلاً عن ورقة عمل متضمنة الفئات. افتح الملف </w:t>
      </w:r>
      <w:r w:rsidRPr="00904CF6">
        <w:rPr>
          <w:rFonts w:cstheme="minorHAnsi"/>
          <w:lang w:eastAsia="ar" w:bidi="en-US"/>
        </w:rPr>
        <w:t>Financial sample table.xlsx</w:t>
      </w:r>
      <w:r w:rsidRPr="00846B5E">
        <w:rPr>
          <w:rFonts w:ascii="Simplified Arabic" w:hAnsi="Simplified Arabic" w:cs="Simplified Arabic"/>
          <w:rtl/>
          <w:lang w:eastAsia="ar" w:bidi="ar-MA"/>
        </w:rPr>
        <w:t xml:space="preserve">. أضف "الفئة" من ورقة العمل "الفئة" باستخدام دالة </w:t>
      </w:r>
      <w:r w:rsidRPr="00904CF6">
        <w:rPr>
          <w:rFonts w:cstheme="minorHAnsi"/>
          <w:lang w:eastAsia="ar" w:bidi="en-US"/>
        </w:rPr>
        <w:t>XLOOKUP</w:t>
      </w:r>
      <w:r w:rsidRPr="00846B5E">
        <w:rPr>
          <w:rFonts w:ascii="Simplified Arabic" w:hAnsi="Simplified Arabic" w:cs="Simplified Arabic"/>
          <w:rtl/>
          <w:lang w:eastAsia="ar" w:bidi="ar-MA"/>
        </w:rPr>
        <w:t>.</w:t>
      </w:r>
    </w:p>
    <w:p w14:paraId="618764BA" w14:textId="180DAE1A" w:rsidR="00B45D70" w:rsidRPr="00846B5E" w:rsidRDefault="00B45D70"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مراجعة المعمل</w:t>
      </w:r>
    </w:p>
    <w:p w14:paraId="5FDCCC86" w14:textId="0456F04A" w:rsidR="00B45D70" w:rsidRPr="00846B5E" w:rsidRDefault="3FFD0F83" w:rsidP="00846B5E">
      <w:pPr>
        <w:pStyle w:val="ListNumber"/>
        <w:numPr>
          <w:ilvl w:val="0"/>
          <w:numId w:val="25"/>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ترغب في إضافة صنف جديد: فطيرة الفراولة بجبن الماعز لإكمال فطيرة الفاكهة. ما الذي ستضيف إلى ورقة عمل "الفئة" للاستمرار مع دالة </w:t>
      </w:r>
      <w:r w:rsidRPr="00904CF6">
        <w:rPr>
          <w:rFonts w:cstheme="minorHAnsi"/>
          <w:lang w:eastAsia="ar" w:bidi="en-US"/>
        </w:rPr>
        <w:t>XLOOKUP</w:t>
      </w:r>
      <w:r w:rsidRPr="00846B5E">
        <w:rPr>
          <w:rFonts w:ascii="Simplified Arabic" w:hAnsi="Simplified Arabic" w:cs="Simplified Arabic"/>
          <w:rtl/>
          <w:lang w:eastAsia="ar" w:bidi="ar-MA"/>
        </w:rPr>
        <w:t>؟</w:t>
      </w:r>
    </w:p>
    <w:p w14:paraId="2A545F67" w14:textId="78EEE5D7" w:rsidR="00850706" w:rsidRPr="00846B5E" w:rsidRDefault="00B80380" w:rsidP="00846B5E">
      <w:pPr>
        <w:pStyle w:val="ListNumber2"/>
        <w:numPr>
          <w:ilvl w:val="0"/>
          <w:numId w:val="26"/>
        </w:num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لا يتعين تغيير أي شيء</w:t>
      </w:r>
    </w:p>
    <w:p w14:paraId="01DCB9FB" w14:textId="77777777" w:rsidR="00850706" w:rsidRPr="00846B5E" w:rsidRDefault="00850706"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t>الفئة: الفطائر، الصنف: فطيرة فراولة بجبن الماعز</w:t>
      </w:r>
    </w:p>
    <w:p w14:paraId="0BD77135" w14:textId="77777777" w:rsidR="00850706" w:rsidRPr="00846B5E" w:rsidRDefault="00850706"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 xml:space="preserve">الفئة: فطيرة فراولة بجبن الماعز، الصنف: الفطائر </w:t>
      </w:r>
    </w:p>
    <w:p w14:paraId="663214C9" w14:textId="199D16CD" w:rsidR="00850706" w:rsidRPr="00846B5E" w:rsidRDefault="00850706"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الفئة: الفطائر، الصنف: جبن الماعز، الصنف: فطيرة فراولة</w:t>
      </w:r>
    </w:p>
    <w:p w14:paraId="528B608C" w14:textId="77777777" w:rsidR="00BA1CEA" w:rsidRPr="00846B5E" w:rsidRDefault="00BA1CEA"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والآن، ومع توافر الفئة، كيف يمكنك استخدام هذا العمود في جدول محوري؟</w:t>
      </w:r>
    </w:p>
    <w:p w14:paraId="783E4599" w14:textId="0A62C847" w:rsidR="005F241D" w:rsidRPr="00846B5E" w:rsidRDefault="00BA1CEA" w:rsidP="00846B5E">
      <w:pPr>
        <w:pStyle w:val="ListNumber2"/>
        <w:numPr>
          <w:ilvl w:val="0"/>
          <w:numId w:val="0"/>
        </w:numPr>
        <w:bidi/>
        <w:spacing w:before="0" w:after="0"/>
        <w:ind w:left="360"/>
        <w:contextualSpacing/>
        <w:rPr>
          <w:rFonts w:ascii="Simplified Arabic" w:hAnsi="Simplified Arabic" w:cs="Simplified Arabic"/>
        </w:rPr>
      </w:pPr>
      <w:r w:rsidRPr="00846B5E">
        <w:rPr>
          <w:rFonts w:ascii="Simplified Arabic" w:hAnsi="Simplified Arabic" w:cs="Simplified Arabic"/>
          <w:b/>
          <w:bCs/>
          <w:rtl/>
          <w:lang w:eastAsia="ar" w:bidi="ar-MA"/>
        </w:rPr>
        <w:t>الإجابة المحتملة:</w:t>
      </w:r>
      <w:r w:rsidRPr="00846B5E">
        <w:rPr>
          <w:rFonts w:ascii="Simplified Arabic" w:hAnsi="Simplified Arabic" w:cs="Simplified Arabic"/>
          <w:rtl/>
          <w:lang w:eastAsia="ar" w:bidi="ar-MA"/>
        </w:rPr>
        <w:t xml:space="preserve"> يمكن الآن استخدام الفئة كأحد أعمدة عوامل التصفية في جدول محوري.</w:t>
      </w:r>
    </w:p>
    <w:p w14:paraId="0AA9F3E2" w14:textId="77777777" w:rsidR="005F241D" w:rsidRPr="00846B5E" w:rsidRDefault="005F241D" w:rsidP="00846B5E">
      <w:pPr>
        <w:pStyle w:val="BodyText2"/>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0742B2C9" w14:textId="3A250620" w:rsidR="00F45364" w:rsidRPr="00846B5E" w:rsidRDefault="00F45364" w:rsidP="00846B5E">
      <w:pPr>
        <w:pStyle w:val="Heading1"/>
        <w:bidi/>
        <w:spacing w:before="0" w:after="0"/>
        <w:contextualSpacing/>
        <w:rPr>
          <w:rFonts w:ascii="Simplified Arabic" w:hAnsi="Simplified Arabic" w:cs="Simplified Arabic"/>
          <w:b/>
          <w:bCs/>
          <w:szCs w:val="36"/>
        </w:rPr>
      </w:pPr>
      <w:r w:rsidRPr="00846B5E">
        <w:rPr>
          <w:rFonts w:ascii="Simplified Arabic" w:hAnsi="Simplified Arabic" w:cs="Simplified Arabic"/>
          <w:b/>
          <w:bCs/>
          <w:szCs w:val="36"/>
          <w:rtl/>
          <w:lang w:eastAsia="ar" w:bidi="ar-MA"/>
        </w:rPr>
        <w:lastRenderedPageBreak/>
        <w:t xml:space="preserve">الفصل الرابع: استخدام </w:t>
      </w:r>
      <w:r w:rsidRPr="00904CF6">
        <w:rPr>
          <w:rFonts w:cstheme="majorHAnsi"/>
          <w:szCs w:val="36"/>
          <w:lang w:eastAsia="ar" w:bidi="en-US"/>
        </w:rPr>
        <w:t>Power BI Desktop</w:t>
      </w:r>
    </w:p>
    <w:p w14:paraId="24D179E0" w14:textId="542958E2" w:rsidR="00F45364" w:rsidRPr="00846B5E" w:rsidRDefault="00B23746"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الموارد الإضافية المطلوبة</w:t>
      </w:r>
    </w:p>
    <w:p w14:paraId="133D4A57" w14:textId="7EA3C008" w:rsidR="00F45364" w:rsidRPr="00846B5E" w:rsidRDefault="00F45364" w:rsidP="00846B5E">
      <w:pPr>
        <w:pStyle w:val="BodyText"/>
        <w:bidi/>
        <w:spacing w:before="0" w:after="0"/>
        <w:ind w:left="432"/>
        <w:contextualSpacing/>
        <w:rPr>
          <w:rFonts w:ascii="Simplified Arabic" w:hAnsi="Simplified Arabic" w:cs="Simplified Arabic"/>
        </w:rPr>
      </w:pPr>
      <w:r w:rsidRPr="00846B5E">
        <w:rPr>
          <w:rFonts w:ascii="Simplified Arabic" w:hAnsi="Simplified Arabic" w:cs="Simplified Arabic"/>
          <w:b/>
          <w:bCs/>
          <w:rtl/>
          <w:lang w:eastAsia="ar" w:bidi="ar-MA"/>
        </w:rPr>
        <w:t>بالنسبة لمسير الجلسة</w:t>
      </w:r>
      <w:r w:rsidRPr="00846B5E">
        <w:rPr>
          <w:rFonts w:ascii="Simplified Arabic" w:hAnsi="Simplified Arabic" w:cs="Simplified Arabic"/>
          <w:rtl/>
          <w:lang w:eastAsia="ar" w:bidi="ar-MA"/>
        </w:rPr>
        <w:t xml:space="preserve">: اشتراك في </w:t>
      </w:r>
      <w:r w:rsidRPr="00904CF6">
        <w:rPr>
          <w:rFonts w:cstheme="minorHAnsi"/>
          <w:lang w:eastAsia="ar" w:bidi="en-US"/>
        </w:rPr>
        <w:t>Power BI</w:t>
      </w:r>
      <w:r w:rsidRPr="00846B5E">
        <w:rPr>
          <w:rFonts w:ascii="Simplified Arabic" w:hAnsi="Simplified Arabic" w:cs="Simplified Arabic"/>
          <w:rtl/>
          <w:lang w:eastAsia="ar" w:bidi="ar-MA"/>
        </w:rPr>
        <w:t xml:space="preserve"> (اختياري)</w:t>
      </w:r>
    </w:p>
    <w:p w14:paraId="3159956B" w14:textId="3411A688" w:rsidR="00F45364" w:rsidRPr="00846B5E" w:rsidRDefault="00F45364" w:rsidP="00846B5E">
      <w:pPr>
        <w:pStyle w:val="BodyText"/>
        <w:bidi/>
        <w:spacing w:before="0" w:after="0"/>
        <w:ind w:left="432"/>
        <w:contextualSpacing/>
        <w:rPr>
          <w:rFonts w:ascii="Simplified Arabic" w:hAnsi="Simplified Arabic" w:cs="Simplified Arabic"/>
        </w:rPr>
      </w:pPr>
      <w:r w:rsidRPr="00846B5E">
        <w:rPr>
          <w:rFonts w:ascii="Simplified Arabic" w:hAnsi="Simplified Arabic" w:cs="Simplified Arabic"/>
          <w:b/>
          <w:bCs/>
          <w:rtl/>
          <w:lang w:eastAsia="ar" w:bidi="ar-MA"/>
        </w:rPr>
        <w:t>بالنسبة للمتعلمين</w:t>
      </w:r>
      <w:r w:rsidRPr="00846B5E">
        <w:rPr>
          <w:rFonts w:ascii="Simplified Arabic" w:hAnsi="Simplified Arabic" w:cs="Simplified Arabic"/>
          <w:rtl/>
          <w:lang w:eastAsia="ar" w:bidi="ar-MA"/>
        </w:rPr>
        <w:t xml:space="preserve">: اشتراك في </w:t>
      </w:r>
      <w:r w:rsidRPr="00904CF6">
        <w:rPr>
          <w:rFonts w:cstheme="minorHAnsi"/>
          <w:lang w:eastAsia="ar" w:bidi="en-US"/>
        </w:rPr>
        <w:t>Power BI</w:t>
      </w:r>
      <w:r w:rsidRPr="00846B5E">
        <w:rPr>
          <w:rFonts w:ascii="Simplified Arabic" w:hAnsi="Simplified Arabic" w:cs="Simplified Arabic"/>
          <w:rtl/>
          <w:lang w:eastAsia="ar" w:bidi="ar-MA"/>
        </w:rPr>
        <w:t xml:space="preserve"> (اختياري)</w:t>
      </w:r>
    </w:p>
    <w:p w14:paraId="49D5AF28" w14:textId="77777777" w:rsidR="00E970BB" w:rsidRPr="00846B5E" w:rsidRDefault="00F45364"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 xml:space="preserve">المصطلحات الواجب معرفتها: </w:t>
      </w:r>
    </w:p>
    <w:p w14:paraId="54C5EAFC" w14:textId="34194E18" w:rsidR="00F45364" w:rsidRPr="00846B5E" w:rsidRDefault="00395BE4" w:rsidP="00846B5E">
      <w:pPr>
        <w:pStyle w:val="BodyText"/>
        <w:bidi/>
        <w:spacing w:before="0" w:after="0"/>
        <w:contextualSpacing/>
        <w:rPr>
          <w:rFonts w:ascii="Simplified Arabic" w:hAnsi="Simplified Arabic" w:cs="Simplified Arabic"/>
        </w:rPr>
      </w:pPr>
      <w:r w:rsidRPr="00904CF6">
        <w:rPr>
          <w:rFonts w:cstheme="minorHAnsi"/>
          <w:lang w:eastAsia="ar" w:bidi="en-US"/>
        </w:rPr>
        <w:t>Power BI</w:t>
      </w:r>
      <w:r w:rsidRPr="00846B5E">
        <w:rPr>
          <w:rFonts w:ascii="Simplified Arabic" w:hAnsi="Simplified Arabic" w:cs="Simplified Arabic"/>
          <w:rtl/>
          <w:lang w:eastAsia="ar" w:bidi="ar-MA"/>
        </w:rPr>
        <w:t xml:space="preserve">، تقرير، مصدر بيانات، نموذج، جدول، حقول، استيراد </w:t>
      </w:r>
      <w:r w:rsidRPr="00846B5E">
        <w:rPr>
          <w:rFonts w:ascii="Simplified Arabic" w:hAnsi="Simplified Arabic" w:cs="Simplified Arabic"/>
          <w:lang w:eastAsia="ar" w:bidi="en-US"/>
        </w:rPr>
        <w:t>Excel</w:t>
      </w:r>
      <w:r w:rsidRPr="00846B5E">
        <w:rPr>
          <w:rFonts w:ascii="Simplified Arabic" w:hAnsi="Simplified Arabic" w:cs="Simplified Arabic"/>
          <w:rtl/>
          <w:lang w:eastAsia="ar" w:bidi="ar-MA"/>
        </w:rPr>
        <w:t xml:space="preserve">، استيراد ويب، رسوم مرئية، تصفية، نشر ملفات </w:t>
      </w:r>
      <w:r w:rsidRPr="00904CF6">
        <w:rPr>
          <w:rFonts w:cstheme="minorHAnsi"/>
          <w:lang w:eastAsia="ar" w:bidi="en-US"/>
        </w:rPr>
        <w:t>PDF</w:t>
      </w:r>
      <w:r w:rsidRPr="00846B5E">
        <w:rPr>
          <w:rFonts w:ascii="Simplified Arabic" w:hAnsi="Simplified Arabic" w:cs="Simplified Arabic"/>
          <w:rtl/>
          <w:lang w:eastAsia="ar" w:bidi="ar-MA"/>
        </w:rPr>
        <w:t xml:space="preserve">، نشر إلى </w:t>
      </w:r>
      <w:r w:rsidRPr="00904CF6">
        <w:rPr>
          <w:rFonts w:cstheme="minorHAnsi"/>
          <w:lang w:eastAsia="ar" w:bidi="en-US"/>
        </w:rPr>
        <w:t>Power BI</w:t>
      </w:r>
      <w:r w:rsidRPr="00846B5E">
        <w:rPr>
          <w:rFonts w:ascii="Simplified Arabic" w:hAnsi="Simplified Arabic" w:cs="Simplified Arabic"/>
          <w:rtl/>
          <w:lang w:eastAsia="ar" w:bidi="ar-MA"/>
        </w:rPr>
        <w:t>، لوحة معلومات</w:t>
      </w:r>
    </w:p>
    <w:p w14:paraId="07941B3F" w14:textId="410FF410" w:rsidR="00F45364" w:rsidRPr="00846B5E" w:rsidRDefault="00F45364" w:rsidP="00846B5E">
      <w:pPr>
        <w:pStyle w:val="Heading2"/>
        <w:bidi/>
        <w:spacing w:before="0" w:after="0"/>
        <w:contextualSpacing/>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مقاطع الفيديو ذات الصلة:</w:t>
      </w:r>
    </w:p>
    <w:p w14:paraId="15F46648" w14:textId="07E659E5" w:rsidR="4874CB69" w:rsidRPr="00846B5E" w:rsidRDefault="4874CB69"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احرص على مشاهدة دروس الفيديو المقابلة لهذه الدورة</w:t>
      </w:r>
      <w:r w:rsidR="00B140F2" w:rsidRPr="00846B5E">
        <w:rPr>
          <w:rFonts w:ascii="Simplified Arabic" w:hAnsi="Simplified Arabic" w:cs="Simplified Arabic"/>
          <w:rtl/>
          <w:lang w:eastAsia="ar" w:bidi="ar-MA"/>
        </w:rPr>
        <w:t xml:space="preserve"> من</w:t>
      </w:r>
      <w:r w:rsidRPr="00846B5E">
        <w:rPr>
          <w:rFonts w:ascii="Simplified Arabic" w:hAnsi="Simplified Arabic" w:cs="Simplified Arabic"/>
          <w:rtl/>
          <w:lang w:eastAsia="ar" w:bidi="ar-MA"/>
        </w:rPr>
        <w:t xml:space="preserve"> </w:t>
      </w:r>
      <w:hyperlink r:id="rId21">
        <w:r w:rsidR="00CD5574" w:rsidRPr="00846B5E">
          <w:rPr>
            <w:rStyle w:val="Hyperlink"/>
            <w:rFonts w:ascii="Simplified Arabic" w:hAnsi="Simplified Arabic" w:cs="Simplified Arabic"/>
            <w:color w:val="0078D4" w:themeColor="accent1"/>
            <w:rtl/>
            <w:lang w:eastAsia="ar" w:bidi="ar-MA"/>
          </w:rPr>
          <w:t>هنا</w:t>
        </w:r>
      </w:hyperlink>
      <w:r w:rsidRPr="00846B5E">
        <w:rPr>
          <w:rFonts w:ascii="Simplified Arabic" w:hAnsi="Simplified Arabic" w:cs="Simplified Arabic"/>
          <w:rtl/>
          <w:lang w:eastAsia="ar" w:bidi="ar-MA"/>
        </w:rPr>
        <w:t xml:space="preserve"> أولاً</w:t>
      </w:r>
      <w:r w:rsidRPr="00846B5E">
        <w:rPr>
          <w:rFonts w:ascii="Simplified Arabic" w:hAnsi="Simplified Arabic" w:cs="Simplified Arabic"/>
          <w:color w:val="0078D4" w:themeColor="accent1"/>
          <w:rtl/>
          <w:lang w:eastAsia="ar" w:bidi="ar-MA"/>
        </w:rPr>
        <w:t>.</w:t>
      </w:r>
    </w:p>
    <w:p w14:paraId="2B48CD5F" w14:textId="77777777" w:rsidR="00F45364" w:rsidRPr="00846B5E" w:rsidRDefault="00F45364" w:rsidP="00846B5E">
      <w:pPr>
        <w:pStyle w:val="Heading2"/>
        <w:bidi/>
        <w:spacing w:before="0" w:after="0"/>
        <w:contextualSpacing/>
        <w:rPr>
          <w:rFonts w:ascii="Simplified Arabic" w:hAnsi="Simplified Arabic" w:cs="Simplified Arabic"/>
          <w:b/>
          <w:bCs/>
          <w:szCs w:val="28"/>
          <w:lang w:eastAsia="ar" w:bidi="ar-MA"/>
        </w:rPr>
      </w:pPr>
      <w:r w:rsidRPr="00846B5E">
        <w:rPr>
          <w:rFonts w:ascii="Simplified Arabic" w:hAnsi="Simplified Arabic" w:cs="Simplified Arabic"/>
          <w:b/>
          <w:bCs/>
          <w:szCs w:val="28"/>
          <w:rtl/>
          <w:lang w:eastAsia="ar" w:bidi="ar-MA"/>
        </w:rPr>
        <w:t>قياس مستوى المعرفة</w:t>
      </w:r>
    </w:p>
    <w:p w14:paraId="1403E632" w14:textId="4B507225" w:rsidR="00B92CCB" w:rsidRPr="00846B5E" w:rsidRDefault="0504E112" w:rsidP="00846B5E">
      <w:pPr>
        <w:pStyle w:val="ListNumber"/>
        <w:numPr>
          <w:ilvl w:val="0"/>
          <w:numId w:val="10"/>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من مزايا استخدام </w:t>
      </w:r>
      <w:r w:rsidRPr="00904CF6">
        <w:rPr>
          <w:rFonts w:cstheme="minorHAnsi"/>
          <w:lang w:eastAsia="ar" w:bidi="en-US"/>
        </w:rPr>
        <w:t>Power BI</w:t>
      </w:r>
      <w:r w:rsidRPr="00846B5E">
        <w:rPr>
          <w:rFonts w:ascii="Simplified Arabic" w:hAnsi="Simplified Arabic" w:cs="Simplified Arabic"/>
          <w:rtl/>
          <w:lang w:eastAsia="ar" w:bidi="ar-MA"/>
        </w:rPr>
        <w:t xml:space="preserve"> </w:t>
      </w:r>
      <w:r w:rsidR="00D62AB5" w:rsidRPr="00846B5E">
        <w:rPr>
          <w:rFonts w:ascii="Simplified Arabic" w:hAnsi="Simplified Arabic" w:cs="Simplified Arabic"/>
          <w:rtl/>
          <w:lang w:eastAsia="ar"/>
        </w:rPr>
        <w:t>يُرجى</w:t>
      </w:r>
      <w:r w:rsidR="00D62AB5" w:rsidRPr="00846B5E">
        <w:rPr>
          <w:rFonts w:ascii="Simplified Arabic" w:hAnsi="Simplified Arabic" w:cs="Simplified Arabic"/>
          <w:rtl/>
          <w:lang w:eastAsia="ar" w:bidi="ar-MA"/>
        </w:rPr>
        <w:t xml:space="preserve"> </w:t>
      </w:r>
      <w:r w:rsidRPr="00846B5E">
        <w:rPr>
          <w:rFonts w:ascii="Simplified Arabic" w:hAnsi="Simplified Arabic" w:cs="Simplified Arabic"/>
          <w:rtl/>
          <w:lang w:eastAsia="ar" w:bidi="ar-MA"/>
        </w:rPr>
        <w:t>تحديد كل ما ينطبق:</w:t>
      </w:r>
    </w:p>
    <w:p w14:paraId="6D187EA5" w14:textId="77777777" w:rsidR="00B000DF" w:rsidRPr="00846B5E" w:rsidRDefault="00B000DF" w:rsidP="00846B5E">
      <w:pPr>
        <w:pStyle w:val="ListNumber2"/>
        <w:numPr>
          <w:ilvl w:val="0"/>
          <w:numId w:val="27"/>
        </w:numPr>
        <w:bidi/>
        <w:spacing w:before="0" w:after="0"/>
        <w:contextualSpacing/>
        <w:rPr>
          <w:rStyle w:val="BodyTextChar"/>
          <w:rFonts w:ascii="Simplified Arabic" w:hAnsi="Simplified Arabic" w:cs="Simplified Arabic"/>
          <w:b/>
          <w:bCs/>
        </w:rPr>
      </w:pPr>
      <w:r w:rsidRPr="00846B5E">
        <w:rPr>
          <w:rStyle w:val="BodyTextChar"/>
          <w:rFonts w:ascii="Simplified Arabic" w:hAnsi="Simplified Arabic" w:cs="Simplified Arabic"/>
          <w:b/>
          <w:bCs/>
          <w:rtl/>
          <w:lang w:eastAsia="ar" w:bidi="ar-MA"/>
        </w:rPr>
        <w:t xml:space="preserve">الاستيراد من عدة مصادر بيانات مثل </w:t>
      </w:r>
      <w:r w:rsidRPr="00904CF6">
        <w:rPr>
          <w:rStyle w:val="BodyTextChar"/>
          <w:rFonts w:asciiTheme="majorHAnsi" w:hAnsiTheme="majorHAnsi" w:cstheme="majorHAnsi"/>
          <w:lang w:eastAsia="ar" w:bidi="en-US"/>
        </w:rPr>
        <w:t>Excel</w:t>
      </w:r>
      <w:r w:rsidRPr="00904CF6">
        <w:rPr>
          <w:rStyle w:val="BodyTextChar"/>
          <w:rFonts w:asciiTheme="majorHAnsi" w:hAnsiTheme="majorHAnsi" w:cstheme="majorHAnsi"/>
          <w:rtl/>
          <w:lang w:eastAsia="ar" w:bidi="ar-MA"/>
        </w:rPr>
        <w:t xml:space="preserve"> </w:t>
      </w:r>
      <w:r w:rsidRPr="00846B5E">
        <w:rPr>
          <w:rStyle w:val="BodyTextChar"/>
          <w:rFonts w:ascii="Simplified Arabic" w:hAnsi="Simplified Arabic" w:cs="Simplified Arabic"/>
          <w:b/>
          <w:bCs/>
          <w:rtl/>
          <w:lang w:eastAsia="ar" w:bidi="ar-MA"/>
        </w:rPr>
        <w:t>والويب</w:t>
      </w:r>
    </w:p>
    <w:p w14:paraId="5FBF83D0" w14:textId="77777777" w:rsidR="00B000DF" w:rsidRPr="00846B5E" w:rsidRDefault="00B000DF" w:rsidP="00846B5E">
      <w:pPr>
        <w:pStyle w:val="ListNumber2"/>
        <w:bidi/>
        <w:spacing w:before="0" w:after="0"/>
        <w:ind w:left="18" w:firstLine="290"/>
        <w:contextualSpacing/>
        <w:rPr>
          <w:rStyle w:val="BodyTextChar"/>
          <w:rFonts w:ascii="Simplified Arabic" w:hAnsi="Simplified Arabic" w:cs="Simplified Arabic"/>
          <w:b/>
          <w:bCs/>
        </w:rPr>
      </w:pPr>
      <w:r w:rsidRPr="00846B5E">
        <w:rPr>
          <w:rStyle w:val="BodyTextChar"/>
          <w:rFonts w:ascii="Simplified Arabic" w:hAnsi="Simplified Arabic" w:cs="Simplified Arabic"/>
          <w:b/>
          <w:bCs/>
          <w:rtl/>
          <w:lang w:eastAsia="ar" w:bidi="ar-MA"/>
        </w:rPr>
        <w:t>إمكانية العثور على علاقات بين مجموعات البيانات</w:t>
      </w:r>
    </w:p>
    <w:p w14:paraId="5130B6C7" w14:textId="77777777" w:rsidR="00B000DF" w:rsidRPr="00846B5E" w:rsidRDefault="00B000DF" w:rsidP="00846B5E">
      <w:pPr>
        <w:pStyle w:val="ListNumber2"/>
        <w:bidi/>
        <w:spacing w:before="0" w:after="0"/>
        <w:ind w:left="18" w:firstLine="290"/>
        <w:contextualSpacing/>
        <w:rPr>
          <w:rStyle w:val="BodyTextChar"/>
          <w:rFonts w:ascii="Simplified Arabic" w:hAnsi="Simplified Arabic" w:cs="Simplified Arabic"/>
          <w:b/>
          <w:bCs/>
        </w:rPr>
      </w:pPr>
      <w:r w:rsidRPr="00846B5E">
        <w:rPr>
          <w:rStyle w:val="BodyTextChar"/>
          <w:rFonts w:ascii="Simplified Arabic" w:hAnsi="Simplified Arabic" w:cs="Simplified Arabic"/>
          <w:b/>
          <w:bCs/>
          <w:rtl/>
          <w:lang w:eastAsia="ar" w:bidi="ar-MA"/>
        </w:rPr>
        <w:t>مجموعة غنية من الرسوم المرئية</w:t>
      </w:r>
    </w:p>
    <w:p w14:paraId="22FB920D" w14:textId="54E0BF91" w:rsidR="00F45364" w:rsidRPr="00846B5E" w:rsidRDefault="00B000DF" w:rsidP="00846B5E">
      <w:pPr>
        <w:pStyle w:val="ListNumber2"/>
        <w:bidi/>
        <w:spacing w:before="0" w:after="0"/>
        <w:ind w:left="18" w:firstLine="290"/>
        <w:contextualSpacing/>
        <w:rPr>
          <w:rFonts w:ascii="Simplified Arabic" w:hAnsi="Simplified Arabic" w:cs="Simplified Arabic"/>
          <w:b/>
          <w:bCs/>
        </w:rPr>
      </w:pPr>
      <w:r w:rsidRPr="00846B5E">
        <w:rPr>
          <w:rStyle w:val="BodyTextChar"/>
          <w:rFonts w:ascii="Simplified Arabic" w:hAnsi="Simplified Arabic" w:cs="Simplified Arabic"/>
          <w:b/>
          <w:bCs/>
          <w:rtl/>
          <w:lang w:eastAsia="ar" w:bidi="ar-MA"/>
        </w:rPr>
        <w:t>سهولة تصفية البيانات</w:t>
      </w:r>
    </w:p>
    <w:p w14:paraId="08847AAC" w14:textId="245ED880" w:rsidR="008E07E6" w:rsidRPr="00846B5E" w:rsidRDefault="001D6E94"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إذا أردت التأكد من استيراد بياناتك بشكل صحيح، فما طريقة العرض التي ستستخدم؟ الرجاء تحديد كل ما ينطبق:</w:t>
      </w:r>
    </w:p>
    <w:p w14:paraId="6D395C32" w14:textId="77777777" w:rsidR="00C91B47" w:rsidRPr="00846B5E" w:rsidRDefault="00C91B47" w:rsidP="00846B5E">
      <w:pPr>
        <w:pStyle w:val="ListNumber2"/>
        <w:numPr>
          <w:ilvl w:val="0"/>
          <w:numId w:val="28"/>
        </w:num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التقرير</w:t>
      </w:r>
    </w:p>
    <w:p w14:paraId="4C92E712" w14:textId="2020279A" w:rsidR="00C91B47" w:rsidRPr="00846B5E" w:rsidRDefault="00C91B47"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t>البيانات</w:t>
      </w:r>
    </w:p>
    <w:p w14:paraId="65A45AB9" w14:textId="422FB207" w:rsidR="00C91B47" w:rsidRPr="00846B5E" w:rsidRDefault="00C91B47"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t>النموذج</w:t>
      </w:r>
    </w:p>
    <w:p w14:paraId="281EBCB7" w14:textId="4F34F9AE" w:rsidR="00F45364" w:rsidRPr="00846B5E" w:rsidRDefault="00AE5939"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b/>
          <w:bCs/>
          <w:rtl/>
          <w:lang w:eastAsia="ar" w:bidi="ar-MA"/>
        </w:rPr>
        <w:t>صواب</w:t>
      </w:r>
      <w:r w:rsidRPr="00846B5E">
        <w:rPr>
          <w:rFonts w:ascii="Simplified Arabic" w:hAnsi="Simplified Arabic" w:cs="Simplified Arabic"/>
          <w:rtl/>
          <w:lang w:eastAsia="ar" w:bidi="ar-MA"/>
        </w:rPr>
        <w:t xml:space="preserve"> أم خطأ. يمكن تغيير الرسوم المرئية من خلال النقر فوق رسم مرئي في مساحة عمل التقرير ثم تحديد رسم مرئي آخر من الجزء "الرسوم المرئية".</w:t>
      </w:r>
    </w:p>
    <w:p w14:paraId="2CE77A77" w14:textId="77777777" w:rsidR="00F50F0F" w:rsidRPr="00846B5E" w:rsidRDefault="00F50F0F" w:rsidP="00846B5E">
      <w:pPr>
        <w:pStyle w:val="BodyText"/>
        <w:bidi/>
        <w:spacing w:before="0" w:after="0"/>
        <w:contextualSpacing/>
        <w:rPr>
          <w:rFonts w:ascii="Simplified Arabic" w:hAnsi="Simplified Arabic" w:cs="Simplified Arabic"/>
        </w:rPr>
      </w:pPr>
    </w:p>
    <w:p w14:paraId="3E5B590F" w14:textId="6837CE74" w:rsidR="00AE5939" w:rsidRPr="00846B5E" w:rsidRDefault="00E970BB"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 xml:space="preserve">المعمل </w:t>
      </w:r>
      <w:r w:rsidRPr="00FD037A">
        <w:rPr>
          <w:rFonts w:cstheme="majorHAnsi"/>
          <w:szCs w:val="28"/>
          <w:rtl/>
          <w:lang w:eastAsia="ar" w:bidi="ar-MA"/>
        </w:rPr>
        <w:t>4</w:t>
      </w:r>
      <w:r w:rsidR="00180878" w:rsidRPr="00FD037A">
        <w:rPr>
          <w:rFonts w:cstheme="majorHAnsi"/>
          <w:szCs w:val="28"/>
          <w:rtl/>
          <w:lang w:eastAsia="ar" w:bidi="ar-MA"/>
        </w:rPr>
        <w:t>-</w:t>
      </w:r>
      <w:r w:rsidRPr="00FD037A">
        <w:rPr>
          <w:rFonts w:cstheme="majorHAnsi"/>
          <w:szCs w:val="28"/>
          <w:rtl/>
          <w:lang w:eastAsia="ar" w:bidi="ar-MA"/>
        </w:rPr>
        <w:t>1</w:t>
      </w:r>
      <w:r w:rsidRPr="00846B5E">
        <w:rPr>
          <w:rFonts w:ascii="Simplified Arabic" w:hAnsi="Simplified Arabic" w:cs="Simplified Arabic"/>
          <w:b/>
          <w:bCs/>
          <w:szCs w:val="28"/>
          <w:rtl/>
          <w:lang w:eastAsia="ar" w:bidi="ar-MA"/>
        </w:rPr>
        <w:t xml:space="preserve">: استيراد البيانات في </w:t>
      </w:r>
      <w:r w:rsidRPr="00FD037A">
        <w:rPr>
          <w:rFonts w:cstheme="majorHAnsi"/>
          <w:szCs w:val="28"/>
          <w:lang w:eastAsia="ar" w:bidi="en-US"/>
        </w:rPr>
        <w:t>Power BI</w:t>
      </w:r>
    </w:p>
    <w:p w14:paraId="1991FF9A" w14:textId="3B6DC989" w:rsidR="00C84199" w:rsidRPr="00846B5E" w:rsidRDefault="00DA5ED6"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7DD97331" w14:textId="10D69B93" w:rsidR="00DA5ED6" w:rsidRPr="00846B5E" w:rsidRDefault="00C21230"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41BBDFC8" w14:textId="777646E3" w:rsidR="00C21230" w:rsidRPr="00846B5E" w:rsidRDefault="00A76CF7"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استيراد البيانات في </w:t>
      </w:r>
      <w:r w:rsidRPr="00FD037A">
        <w:rPr>
          <w:rFonts w:cstheme="minorHAnsi"/>
          <w:lang w:eastAsia="ar" w:bidi="en-US"/>
        </w:rPr>
        <w:t>Power BI</w:t>
      </w:r>
      <w:r w:rsidRPr="00846B5E">
        <w:rPr>
          <w:rFonts w:ascii="Simplified Arabic" w:hAnsi="Simplified Arabic" w:cs="Simplified Arabic"/>
          <w:rtl/>
          <w:lang w:eastAsia="ar" w:bidi="ar-MA"/>
        </w:rPr>
        <w:t xml:space="preserve"> من موقع ويب</w:t>
      </w:r>
    </w:p>
    <w:p w14:paraId="0F8A62A3" w14:textId="2FD832FD" w:rsidR="00A76CF7" w:rsidRPr="00846B5E" w:rsidRDefault="008A6B7B"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إرشادات</w:t>
      </w:r>
    </w:p>
    <w:p w14:paraId="1A7C33B2" w14:textId="2041E587" w:rsidR="007F414A" w:rsidRPr="00846B5E" w:rsidRDefault="007F414A"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بعد إدارتك لتجارة المخبوزات، واطلاعك على مسببات الحساسية من مختلف الدول، وجدت في بحثك </w:t>
      </w:r>
      <w:hyperlink r:id="rId22" w:history="1">
        <w:r w:rsidR="00574E23" w:rsidRPr="00FD037A">
          <w:rPr>
            <w:rStyle w:val="Hyperlink"/>
            <w:rFonts w:cstheme="minorHAnsi"/>
            <w:lang w:eastAsia="ar" w:bidi="en-US"/>
          </w:rPr>
          <w:t>https://farrp.unl.edu/IRChart</w:t>
        </w:r>
      </w:hyperlink>
      <w:r w:rsidRPr="00FD037A">
        <w:rPr>
          <w:rFonts w:cstheme="minorHAnsi"/>
          <w:rtl/>
          <w:lang w:eastAsia="ar" w:bidi="ar-MA"/>
        </w:rPr>
        <w:t>.</w:t>
      </w:r>
    </w:p>
    <w:p w14:paraId="1428D720" w14:textId="6B4A505D" w:rsidR="007F414A" w:rsidRPr="00846B5E" w:rsidRDefault="007F414A"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تريد استيراد البيانات إلى </w:t>
      </w:r>
      <w:r w:rsidRPr="00FD037A">
        <w:rPr>
          <w:rFonts w:cstheme="minorHAnsi"/>
          <w:lang w:eastAsia="ar" w:bidi="en-US"/>
        </w:rPr>
        <w:t>Power BI</w:t>
      </w:r>
      <w:r w:rsidRPr="00846B5E">
        <w:rPr>
          <w:rFonts w:ascii="Simplified Arabic" w:hAnsi="Simplified Arabic" w:cs="Simplified Arabic"/>
          <w:rtl/>
          <w:lang w:eastAsia="ar" w:bidi="ar-MA"/>
        </w:rPr>
        <w:t xml:space="preserve">. استخدم "إحضار بيانات من الويب" في </w:t>
      </w:r>
      <w:r w:rsidRPr="00FD037A">
        <w:rPr>
          <w:rFonts w:cstheme="minorHAnsi"/>
          <w:lang w:eastAsia="ar" w:bidi="en-US"/>
        </w:rPr>
        <w:t>Power BI</w:t>
      </w:r>
      <w:r w:rsidRPr="00846B5E">
        <w:rPr>
          <w:rFonts w:ascii="Simplified Arabic" w:hAnsi="Simplified Arabic" w:cs="Simplified Arabic"/>
          <w:rtl/>
          <w:lang w:eastAsia="ar" w:bidi="ar-MA"/>
        </w:rPr>
        <w:t xml:space="preserve"> لاستيراد البيانات إلى </w:t>
      </w:r>
      <w:r w:rsidRPr="00FD037A">
        <w:rPr>
          <w:rFonts w:cstheme="minorHAnsi"/>
          <w:lang w:eastAsia="ar" w:bidi="en-US"/>
        </w:rPr>
        <w:t>Power BI</w:t>
      </w:r>
      <w:r w:rsidRPr="00846B5E">
        <w:rPr>
          <w:rFonts w:ascii="Simplified Arabic" w:hAnsi="Simplified Arabic" w:cs="Simplified Arabic"/>
          <w:rtl/>
          <w:lang w:eastAsia="ar" w:bidi="ar-MA"/>
        </w:rPr>
        <w:t>. يتعين عليك تحويل البيانات للإشارة إلى احتواء الجدول على رؤوس. يمكنك أيضًا حذف أعمدة للمكونات غير المرتبطة بالمخبوزات من خلال النقر بزر الماوس الأيمن فوق عنوان العمود وتحديد "إزالة". يتم تسجيل كل تحويل في النافذة "الخطوات المطبقة" في الزاوية اليمنى السفلى.</w:t>
      </w:r>
    </w:p>
    <w:p w14:paraId="192BBCA7" w14:textId="33428639" w:rsidR="007F414A" w:rsidRPr="00846B5E" w:rsidRDefault="00E3611D"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مراجعة المعمل</w:t>
      </w:r>
    </w:p>
    <w:p w14:paraId="50CD9B14" w14:textId="77777777" w:rsidR="009B7C58" w:rsidRPr="00846B5E" w:rsidRDefault="009B7C58" w:rsidP="00846B5E">
      <w:pPr>
        <w:pStyle w:val="ListNumber"/>
        <w:numPr>
          <w:ilvl w:val="0"/>
          <w:numId w:val="29"/>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حدد أسباب الحاجة إلى تحويل البيانات المستوردة، الرجاء تحديد كل ما ينطبق:</w:t>
      </w:r>
    </w:p>
    <w:p w14:paraId="7AC32E52" w14:textId="77777777" w:rsidR="009B7C58" w:rsidRPr="00846B5E" w:rsidRDefault="009B7C58" w:rsidP="00846B5E">
      <w:pPr>
        <w:pStyle w:val="ListNumber2"/>
        <w:numPr>
          <w:ilvl w:val="0"/>
          <w:numId w:val="30"/>
        </w:numPr>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ترقية الرؤوس</w:t>
      </w:r>
    </w:p>
    <w:p w14:paraId="2CD4FABF" w14:textId="77777777" w:rsidR="009B7C58" w:rsidRPr="00846B5E" w:rsidRDefault="009B7C58"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lastRenderedPageBreak/>
        <w:t>إزالة أعمدة البيانات غير الضرورية</w:t>
      </w:r>
    </w:p>
    <w:p w14:paraId="01A44E14" w14:textId="77777777" w:rsidR="009B7C58" w:rsidRPr="00846B5E" w:rsidRDefault="009B7C58"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t>إزالة صفوف البيانات غير الضرورية</w:t>
      </w:r>
    </w:p>
    <w:p w14:paraId="274CD4A8" w14:textId="1753FCD5" w:rsidR="00187935" w:rsidRPr="00846B5E" w:rsidRDefault="009B7C58"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t>تغيير نوع العمود</w:t>
      </w:r>
    </w:p>
    <w:p w14:paraId="347F19A7" w14:textId="4C3349B0" w:rsidR="00404464" w:rsidRPr="00846B5E" w:rsidRDefault="00BC7887"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بعد الاطلاع على قائمة مسببات الحساسية، أي منها موجود في المخبوزات؟</w:t>
      </w:r>
    </w:p>
    <w:p w14:paraId="7FF54D74" w14:textId="77777777" w:rsidR="00F50F0F" w:rsidRPr="00846B5E" w:rsidRDefault="00F50F0F" w:rsidP="00846B5E">
      <w:pPr>
        <w:pStyle w:val="BodyText"/>
        <w:bidi/>
        <w:spacing w:before="0" w:after="0"/>
        <w:contextualSpacing/>
        <w:rPr>
          <w:rFonts w:ascii="Simplified Arabic" w:hAnsi="Simplified Arabic" w:cs="Simplified Arabic"/>
        </w:rPr>
      </w:pPr>
    </w:p>
    <w:p w14:paraId="5D3FD675" w14:textId="3FF83040" w:rsidR="00F45364" w:rsidRPr="00846B5E" w:rsidRDefault="00E970BB"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 xml:space="preserve">المعمل </w:t>
      </w:r>
      <w:r w:rsidRPr="00FD037A">
        <w:rPr>
          <w:rFonts w:cstheme="majorHAnsi"/>
          <w:szCs w:val="28"/>
          <w:rtl/>
          <w:lang w:eastAsia="ar" w:bidi="ar-MA"/>
        </w:rPr>
        <w:t>4</w:t>
      </w:r>
      <w:r w:rsidR="009D5B7C" w:rsidRPr="00FD037A">
        <w:rPr>
          <w:rFonts w:cstheme="majorHAnsi"/>
          <w:szCs w:val="28"/>
          <w:rtl/>
          <w:lang w:eastAsia="ar" w:bidi="ar-MA"/>
        </w:rPr>
        <w:t>-</w:t>
      </w:r>
      <w:r w:rsidRPr="00FD037A">
        <w:rPr>
          <w:rFonts w:cstheme="majorHAnsi"/>
          <w:szCs w:val="28"/>
          <w:rtl/>
          <w:lang w:eastAsia="ar" w:bidi="ar-MA"/>
        </w:rPr>
        <w:t>2</w:t>
      </w:r>
      <w:r w:rsidRPr="00846B5E">
        <w:rPr>
          <w:rFonts w:ascii="Simplified Arabic" w:hAnsi="Simplified Arabic" w:cs="Simplified Arabic"/>
          <w:b/>
          <w:bCs/>
          <w:szCs w:val="28"/>
          <w:rtl/>
          <w:lang w:eastAsia="ar" w:bidi="ar-MA"/>
        </w:rPr>
        <w:t xml:space="preserve">: إدارة بيانات </w:t>
      </w:r>
      <w:r w:rsidRPr="00FD037A">
        <w:rPr>
          <w:rFonts w:cstheme="majorHAnsi"/>
          <w:szCs w:val="28"/>
          <w:lang w:eastAsia="ar" w:bidi="en-US"/>
        </w:rPr>
        <w:t>Power BI</w:t>
      </w:r>
    </w:p>
    <w:p w14:paraId="75132BF4" w14:textId="77777777" w:rsidR="00F45364" w:rsidRPr="00846B5E" w:rsidRDefault="00F45364"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7B8A2D97" w14:textId="7215FAA6" w:rsidR="00F45364" w:rsidRPr="00846B5E" w:rsidRDefault="00F45364"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58910CB1" w14:textId="157F8D0A" w:rsidR="00F45364" w:rsidRPr="00846B5E" w:rsidRDefault="005D17CB"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استيراد البيانات إلى </w:t>
      </w:r>
      <w:r w:rsidRPr="00FD037A">
        <w:rPr>
          <w:rFonts w:cstheme="minorHAnsi"/>
          <w:lang w:eastAsia="ar" w:bidi="en-US"/>
        </w:rPr>
        <w:t>Power BI</w:t>
      </w:r>
      <w:r w:rsidRPr="00846B5E">
        <w:rPr>
          <w:rFonts w:ascii="Simplified Arabic" w:hAnsi="Simplified Arabic" w:cs="Simplified Arabic"/>
          <w:rtl/>
          <w:lang w:eastAsia="ar" w:bidi="ar-MA"/>
        </w:rPr>
        <w:t xml:space="preserve"> من </w:t>
      </w:r>
      <w:r w:rsidRPr="00FD037A">
        <w:rPr>
          <w:rFonts w:cstheme="minorHAnsi"/>
          <w:lang w:eastAsia="ar" w:bidi="en-US"/>
        </w:rPr>
        <w:t>Excel</w:t>
      </w:r>
    </w:p>
    <w:p w14:paraId="4FA0CE92" w14:textId="77777777" w:rsidR="00F45364" w:rsidRPr="00846B5E" w:rsidRDefault="00F45364"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إرشادات</w:t>
      </w:r>
    </w:p>
    <w:p w14:paraId="471F161C" w14:textId="61DF50DB" w:rsidR="001A7BC1" w:rsidRPr="00846B5E" w:rsidRDefault="001A7BC1"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بعد إدارتك لتجارة المخبوزات لمدة عام ونصف، وتجميع البيانات من مختلف أسواق المزارعين التي حضرت، تريد استيراد البيانات إلى </w:t>
      </w:r>
      <w:r w:rsidRPr="00FD037A">
        <w:rPr>
          <w:rFonts w:cstheme="minorHAnsi"/>
          <w:lang w:eastAsia="ar" w:bidi="en-US"/>
        </w:rPr>
        <w:t>Power BI</w:t>
      </w:r>
      <w:r w:rsidRPr="00846B5E">
        <w:rPr>
          <w:rFonts w:ascii="Simplified Arabic" w:hAnsi="Simplified Arabic" w:cs="Simplified Arabic"/>
          <w:rtl/>
          <w:lang w:eastAsia="ar" w:bidi="ar-MA"/>
        </w:rPr>
        <w:t>.</w:t>
      </w:r>
    </w:p>
    <w:p w14:paraId="6721A2EF" w14:textId="2CA16748" w:rsidR="00F45364" w:rsidRPr="00846B5E" w:rsidRDefault="001A7BC1"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يتضمن المصنف </w:t>
      </w:r>
      <w:r w:rsidRPr="00FD037A">
        <w:rPr>
          <w:rFonts w:cstheme="minorHAnsi"/>
          <w:lang w:eastAsia="ar" w:bidi="en-US"/>
        </w:rPr>
        <w:t>Financial sample tables.xlsx</w:t>
      </w:r>
      <w:r w:rsidRPr="00846B5E">
        <w:rPr>
          <w:rFonts w:ascii="Simplified Arabic" w:hAnsi="Simplified Arabic" w:cs="Simplified Arabic"/>
          <w:rtl/>
          <w:lang w:eastAsia="ar" w:bidi="ar-MA"/>
        </w:rPr>
        <w:t xml:space="preserve"> المبيعات وفقًا للبيانات وبيانات الفئات فيما يخص مختلف أسواق المزارعين.</w:t>
      </w:r>
    </w:p>
    <w:p w14:paraId="75B8ADC9" w14:textId="4DEA241B" w:rsidR="005B135C" w:rsidRPr="00846B5E" w:rsidRDefault="005B135C"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استورد جدولي البيانات إلى </w:t>
      </w:r>
      <w:r w:rsidRPr="00FD037A">
        <w:rPr>
          <w:rFonts w:cstheme="minorHAnsi"/>
          <w:lang w:eastAsia="ar" w:bidi="en-US"/>
        </w:rPr>
        <w:t>Power BI</w:t>
      </w:r>
      <w:r w:rsidRPr="00846B5E">
        <w:rPr>
          <w:rFonts w:ascii="Simplified Arabic" w:hAnsi="Simplified Arabic" w:cs="Simplified Arabic"/>
          <w:rtl/>
          <w:lang w:eastAsia="ar" w:bidi="ar-MA"/>
        </w:rPr>
        <w:t xml:space="preserve"> ودع ميزة الاستيراد الذكي في </w:t>
      </w:r>
      <w:r w:rsidRPr="00FD037A">
        <w:rPr>
          <w:rFonts w:cstheme="minorHAnsi"/>
          <w:lang w:eastAsia="ar" w:bidi="en-US"/>
        </w:rPr>
        <w:t>Power BI</w:t>
      </w:r>
      <w:r w:rsidRPr="00846B5E">
        <w:rPr>
          <w:rFonts w:ascii="Simplified Arabic" w:hAnsi="Simplified Arabic" w:cs="Simplified Arabic"/>
          <w:rtl/>
          <w:lang w:eastAsia="ar" w:bidi="ar-MA"/>
        </w:rPr>
        <w:t xml:space="preserve"> تنشئ العلاقات بين هذين الجدولين.</w:t>
      </w:r>
    </w:p>
    <w:p w14:paraId="48EFF094" w14:textId="582FA149" w:rsidR="005B135C" w:rsidRPr="00846B5E" w:rsidRDefault="005B135C"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اعرض البيانات باستخدام طريقة عرض البيانات في </w:t>
      </w:r>
      <w:r w:rsidRPr="00FD037A">
        <w:rPr>
          <w:rFonts w:cstheme="minorHAnsi"/>
          <w:lang w:eastAsia="ar" w:bidi="en-US"/>
        </w:rPr>
        <w:t>Power BI</w:t>
      </w:r>
      <w:r w:rsidRPr="00846B5E">
        <w:rPr>
          <w:rFonts w:ascii="Simplified Arabic" w:hAnsi="Simplified Arabic" w:cs="Simplified Arabic"/>
          <w:rtl/>
          <w:lang w:eastAsia="ar" w:bidi="ar-MA"/>
        </w:rPr>
        <w:t xml:space="preserve">. هل تبدو البيانات صحيحة بالمقارنة مع مصنف </w:t>
      </w:r>
      <w:r w:rsidRPr="00FD037A">
        <w:rPr>
          <w:rFonts w:cstheme="minorHAnsi"/>
          <w:lang w:eastAsia="ar" w:bidi="en-US"/>
        </w:rPr>
        <w:t>Excel</w:t>
      </w:r>
      <w:r w:rsidRPr="00846B5E">
        <w:rPr>
          <w:rFonts w:ascii="Simplified Arabic" w:hAnsi="Simplified Arabic" w:cs="Simplified Arabic"/>
          <w:rtl/>
          <w:lang w:eastAsia="ar" w:bidi="ar-MA"/>
        </w:rPr>
        <w:t>؟</w:t>
      </w:r>
    </w:p>
    <w:p w14:paraId="4703F8AB" w14:textId="0456F04A" w:rsidR="001A7BC1" w:rsidRPr="00846B5E" w:rsidRDefault="6F0DBB0E"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اعرض طريقة عرض النموذج في </w:t>
      </w:r>
      <w:r w:rsidRPr="00FD037A">
        <w:rPr>
          <w:rFonts w:cstheme="minorHAnsi"/>
          <w:lang w:eastAsia="ar" w:bidi="en-US"/>
        </w:rPr>
        <w:t>Power BI</w:t>
      </w:r>
      <w:r w:rsidRPr="00846B5E">
        <w:rPr>
          <w:rFonts w:ascii="Simplified Arabic" w:hAnsi="Simplified Arabic" w:cs="Simplified Arabic"/>
          <w:rtl/>
          <w:lang w:eastAsia="ar" w:bidi="ar-MA"/>
        </w:rPr>
        <w:t>. ما العلاقة بين الجدولين "الفئة" و"المبيعات"؟</w:t>
      </w:r>
    </w:p>
    <w:p w14:paraId="10749A3F" w14:textId="77777777" w:rsidR="00F45364" w:rsidRPr="00846B5E" w:rsidRDefault="00F45364"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مراجعة المعمل</w:t>
      </w:r>
    </w:p>
    <w:p w14:paraId="054BEB9F" w14:textId="0456F04A" w:rsidR="003B3781" w:rsidRPr="00846B5E" w:rsidRDefault="595EBCD4" w:rsidP="00846B5E">
      <w:pPr>
        <w:pStyle w:val="ListNumber"/>
        <w:numPr>
          <w:ilvl w:val="0"/>
          <w:numId w:val="31"/>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ما الذي تعنيه العلاقة 1..* بين الجدولين "الفئة" و"المبيعات"؟</w:t>
      </w:r>
    </w:p>
    <w:p w14:paraId="4C9AF61F" w14:textId="77777777" w:rsidR="003B3781" w:rsidRPr="00846B5E" w:rsidRDefault="003B3781" w:rsidP="00846B5E">
      <w:pPr>
        <w:pStyle w:val="ListNumber2"/>
        <w:numPr>
          <w:ilvl w:val="0"/>
          <w:numId w:val="32"/>
        </w:numPr>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واحد إلى متعدد</w:t>
      </w:r>
    </w:p>
    <w:p w14:paraId="6FE0E86A" w14:textId="77777777" w:rsidR="003B3781" w:rsidRPr="00846B5E" w:rsidRDefault="003B3781"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متعدد إلى واحد</w:t>
      </w:r>
    </w:p>
    <w:p w14:paraId="22410C97" w14:textId="77777777" w:rsidR="003B3781" w:rsidRPr="00846B5E" w:rsidRDefault="003B3781"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واحد إلى واحد</w:t>
      </w:r>
    </w:p>
    <w:p w14:paraId="0CBC70A2" w14:textId="77777777" w:rsidR="003B3781" w:rsidRPr="00846B5E" w:rsidRDefault="003B3781"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متعدد إلى متعدد</w:t>
      </w:r>
    </w:p>
    <w:p w14:paraId="1ECFA08B" w14:textId="7A604D6E" w:rsidR="002873A7" w:rsidRPr="00846B5E" w:rsidRDefault="00C04AE5"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بعد عرض البيانات، هل تبدو العلاقة التي عثرت عليها ميزة الاستيراد الذكي في </w:t>
      </w:r>
      <w:r w:rsidRPr="00FD037A">
        <w:rPr>
          <w:rFonts w:cstheme="minorHAnsi"/>
          <w:lang w:eastAsia="ar" w:bidi="en-US"/>
        </w:rPr>
        <w:t>Power BI</w:t>
      </w:r>
      <w:r w:rsidRPr="00846B5E">
        <w:rPr>
          <w:rFonts w:ascii="Simplified Arabic" w:hAnsi="Simplified Arabic" w:cs="Simplified Arabic"/>
          <w:rtl/>
          <w:lang w:eastAsia="ar" w:bidi="ar-MA"/>
        </w:rPr>
        <w:t xml:space="preserve"> صحيحة؟</w:t>
      </w:r>
    </w:p>
    <w:p w14:paraId="5B877A2F" w14:textId="77777777" w:rsidR="002873A7" w:rsidRPr="00846B5E" w:rsidRDefault="002873A7" w:rsidP="00846B5E">
      <w:pPr>
        <w:pStyle w:val="BodyText2"/>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41D6BCE5" w14:textId="2F5FE79C" w:rsidR="00D76A2C" w:rsidRPr="00846B5E" w:rsidRDefault="00E970BB"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lastRenderedPageBreak/>
        <w:t xml:space="preserve">المعمل </w:t>
      </w:r>
      <w:r w:rsidRPr="00FD037A">
        <w:rPr>
          <w:rFonts w:cstheme="majorHAnsi"/>
          <w:szCs w:val="28"/>
          <w:rtl/>
          <w:lang w:eastAsia="ar" w:bidi="ar-MA"/>
        </w:rPr>
        <w:t>4</w:t>
      </w:r>
      <w:r w:rsidR="008C617E" w:rsidRPr="00FD037A">
        <w:rPr>
          <w:rFonts w:cstheme="majorHAnsi"/>
          <w:szCs w:val="28"/>
          <w:rtl/>
          <w:lang w:eastAsia="ar" w:bidi="ar-MA"/>
        </w:rPr>
        <w:t>-</w:t>
      </w:r>
      <w:r w:rsidRPr="00FD037A">
        <w:rPr>
          <w:rFonts w:cstheme="majorHAnsi"/>
          <w:szCs w:val="28"/>
          <w:rtl/>
          <w:lang w:eastAsia="ar" w:bidi="ar-MA"/>
        </w:rPr>
        <w:t>3</w:t>
      </w:r>
      <w:r w:rsidRPr="00846B5E">
        <w:rPr>
          <w:rFonts w:ascii="Simplified Arabic" w:hAnsi="Simplified Arabic" w:cs="Simplified Arabic"/>
          <w:b/>
          <w:bCs/>
          <w:szCs w:val="28"/>
          <w:rtl/>
          <w:lang w:eastAsia="ar" w:bidi="ar-MA"/>
        </w:rPr>
        <w:t xml:space="preserve">: إنشاء تقارير </w:t>
      </w:r>
      <w:r w:rsidRPr="00FD037A">
        <w:rPr>
          <w:rFonts w:cstheme="majorHAnsi"/>
          <w:szCs w:val="28"/>
          <w:lang w:eastAsia="ar" w:bidi="en-US"/>
        </w:rPr>
        <w:t>Power BI</w:t>
      </w:r>
    </w:p>
    <w:p w14:paraId="470599DB" w14:textId="72E2C044" w:rsidR="002873A7" w:rsidRPr="00846B5E" w:rsidRDefault="00AB07BF"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7FF6DCAC" w14:textId="029A0309" w:rsidR="00AB07BF" w:rsidRPr="00846B5E" w:rsidRDefault="007E7DD7"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69A16ED4" w14:textId="6119A31A" w:rsidR="00142A85" w:rsidRPr="00846B5E" w:rsidRDefault="00142A85"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إنشاء تقرير </w:t>
      </w:r>
      <w:r w:rsidRPr="00FD037A">
        <w:rPr>
          <w:rFonts w:cstheme="minorHAnsi"/>
          <w:lang w:eastAsia="ar" w:bidi="en-US"/>
        </w:rPr>
        <w:t>Power BI</w:t>
      </w:r>
    </w:p>
    <w:p w14:paraId="7125A94F" w14:textId="11E1A9A5" w:rsidR="00142A85" w:rsidRPr="00846B5E" w:rsidRDefault="00142A85"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إضافة رسوم</w:t>
      </w:r>
      <w:r w:rsidR="008C617E" w:rsidRPr="00846B5E">
        <w:rPr>
          <w:rFonts w:ascii="Simplified Arabic" w:hAnsi="Simplified Arabic" w:cs="Simplified Arabic"/>
          <w:rtl/>
          <w:lang w:eastAsia="ar" w:bidi="ar-MA"/>
        </w:rPr>
        <w:t>ات</w:t>
      </w:r>
      <w:r w:rsidRPr="00846B5E">
        <w:rPr>
          <w:rFonts w:ascii="Simplified Arabic" w:hAnsi="Simplified Arabic" w:cs="Simplified Arabic"/>
          <w:rtl/>
          <w:lang w:eastAsia="ar" w:bidi="ar-MA"/>
        </w:rPr>
        <w:t xml:space="preserve"> مرئية</w:t>
      </w:r>
    </w:p>
    <w:p w14:paraId="50BAAC16" w14:textId="7A046255" w:rsidR="007E7DD7" w:rsidRPr="00846B5E" w:rsidRDefault="00142A85"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تصفية البيانات</w:t>
      </w:r>
    </w:p>
    <w:p w14:paraId="153D4F97" w14:textId="362D70A1" w:rsidR="00142A85" w:rsidRPr="00846B5E" w:rsidRDefault="00B63E2C"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الإرشادات</w:t>
      </w:r>
    </w:p>
    <w:p w14:paraId="683F3902" w14:textId="77777777" w:rsidR="005532F9" w:rsidRPr="00846B5E" w:rsidRDefault="005532F9"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بعد إدارتك لتجارة المخبوزات لمدة عام ونصف، وتجميع البيانات من مختلف أسواق المزارعين التي حضرت، تريد التعرف على مدى تحقيق كلٍ من أسواق المزارعين والأصناف المباعة لنتائج طيبة بالنسبة إلى بعضها البعض. وتأمل أيضًا في تحديد أفضل أسواق المزارعين التي ستستمر في حضورها، وإزالة الأصناف التي لم تلق رواجًا. قررت استخدام </w:t>
      </w:r>
      <w:r w:rsidRPr="00FD037A">
        <w:rPr>
          <w:rFonts w:cstheme="minorHAnsi"/>
          <w:lang w:eastAsia="ar" w:bidi="en-US"/>
        </w:rPr>
        <w:t>Power BI</w:t>
      </w:r>
      <w:r w:rsidRPr="00846B5E">
        <w:rPr>
          <w:rFonts w:ascii="Simplified Arabic" w:hAnsi="Simplified Arabic" w:cs="Simplified Arabic"/>
          <w:rtl/>
          <w:lang w:eastAsia="ar" w:bidi="ar-MA"/>
        </w:rPr>
        <w:t>، للاستفادة من قدرات إعداد التقارير.</w:t>
      </w:r>
    </w:p>
    <w:p w14:paraId="0846B1AD" w14:textId="40516BE0" w:rsidR="00B63E2C" w:rsidRPr="00846B5E" w:rsidRDefault="005532F9"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يتضمن المصنف </w:t>
      </w:r>
      <w:r w:rsidRPr="00FD037A">
        <w:rPr>
          <w:rFonts w:cstheme="minorHAnsi"/>
          <w:lang w:eastAsia="ar" w:bidi="en-US"/>
        </w:rPr>
        <w:t>Financial sample tables.xlsx</w:t>
      </w:r>
      <w:r w:rsidRPr="00846B5E">
        <w:rPr>
          <w:rFonts w:ascii="Simplified Arabic" w:hAnsi="Simplified Arabic" w:cs="Simplified Arabic"/>
          <w:rtl/>
          <w:lang w:eastAsia="ar" w:bidi="ar-MA"/>
        </w:rPr>
        <w:t xml:space="preserve"> المبيعات وفقًا للبيانات وبيانات الفئات فيما يخص مختلف أسواق المزارعين.</w:t>
      </w:r>
    </w:p>
    <w:p w14:paraId="29979BF2" w14:textId="7E3FD7CE" w:rsidR="008718CB" w:rsidRPr="00846B5E" w:rsidRDefault="008718CB"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أضف رسمًا مرئيًا لبطاقة مع العمود "الأصناف" من جدول "المبيعات". حدد "العدد (مميز)" بدلاً من الحقل "الصنف الأول" لمعرفة عدد الأصناف المعروضة. إذا حددت "العدد" بدون مميز، فكم صنفًا يتم إدراجه؟ اشرح الرقم الناتج، وأعد تسمية هذا العمود بالأصناف المعروضة.</w:t>
      </w:r>
    </w:p>
    <w:p w14:paraId="38464E2F" w14:textId="244857AE" w:rsidR="008718CB" w:rsidRPr="00846B5E" w:rsidRDefault="008718CB"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اسحب العمود "المبيعات" من جدول المبيعات إلى الجزء "الرسوم المرئية". غير الرسم المرئي للمخطط الشريطي إلى الرسم المرئي للبطاقة.</w:t>
      </w:r>
    </w:p>
    <w:p w14:paraId="7C322E8C" w14:textId="1E61AA6C" w:rsidR="008718CB" w:rsidRPr="00846B5E" w:rsidRDefault="008718CB"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انقر فوق العمود "المبيعات" في جدول المبيعات لعرض أدوات "العمود". غير الحقل إلى دولارات بالنقر فوق $ في اللوحة "التنسيق".</w:t>
      </w:r>
    </w:p>
    <w:p w14:paraId="2C30AA05" w14:textId="0456F04A" w:rsidR="008718CB" w:rsidRPr="00846B5E" w:rsidRDefault="2B4B50F9"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أضف رسمًا مرئيًا جديدًا لمقسم طريقة العرض لتتمكن من التحديد حسب "الفئة". انقر فوق مساحة في صفحة التقرير، ثم انقر فوق الرسم المرئي لمقسم طريقة العرض. اسحب العمود "الصنف" من جدول المبيعات إلى حقول "إضافة" البيانات هنا. أعد تسمية مقسم طريقة العرض إلى "تحديد" صنف. ماذا يحدث عند تحديد صنف واحد أو أكثر؟</w:t>
      </w:r>
    </w:p>
    <w:p w14:paraId="61F750B7" w14:textId="6A404D90" w:rsidR="008718CB" w:rsidRPr="00846B5E" w:rsidRDefault="008718CB"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أنشئ مقسم طريقة عرض، لكن استخدم هذه المرة العمود "الفئة" من جدول الفئة. ماذا يحدث عند تحديد فئة (ألغ تحديد جميع الأصناف أولاً)؟ اشرح مدى الاختلاف بين ذلك وبين تحديد الأصناف.</w:t>
      </w:r>
    </w:p>
    <w:p w14:paraId="67E06095" w14:textId="0456F04A" w:rsidR="008718CB" w:rsidRPr="00846B5E" w:rsidRDefault="2B4B50F9"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اعرض المبيعات حسب الصنف. أضف مخططًا عموديًا متفاوت المسافات. حدد العمودين "الصنف" و"المبيعات" من جدول المبيعات، وانظر ماذا يحدث إذا حددت المحددين "الصنف" أو "الفئة".</w:t>
      </w:r>
    </w:p>
    <w:p w14:paraId="0EA43FF4" w14:textId="0B5BA053" w:rsidR="00EF7415" w:rsidRPr="00846B5E" w:rsidRDefault="008718CB"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والآن، اعرض المبيعات حسب الوقت. أضف مخططًا عموديًا متفاوت المسافات، ولكن حدد هذه المرة "الصنف" و"التاريخ". ماذا يحدث عند تحديد السهمين المزدوجين لأسفل؟</w:t>
      </w:r>
    </w:p>
    <w:p w14:paraId="2F1B206A" w14:textId="00B8C502" w:rsidR="008718CB" w:rsidRPr="00846B5E" w:rsidRDefault="00F21B08" w:rsidP="00846B5E">
      <w:pPr>
        <w:pStyle w:val="Heading3"/>
        <w:bidi/>
        <w:spacing w:before="0" w:after="0"/>
        <w:contextualSpacing/>
        <w:rPr>
          <w:rFonts w:ascii="Simplified Arabic" w:hAnsi="Simplified Arabic" w:cs="Simplified Arabic"/>
          <w:b/>
          <w:bCs/>
          <w:szCs w:val="24"/>
          <w:lang w:eastAsia="ar" w:bidi="ar-MA"/>
        </w:rPr>
      </w:pPr>
      <w:r w:rsidRPr="00846B5E">
        <w:rPr>
          <w:rFonts w:ascii="Simplified Arabic" w:hAnsi="Simplified Arabic" w:cs="Simplified Arabic"/>
          <w:b/>
          <w:bCs/>
          <w:szCs w:val="24"/>
          <w:rtl/>
          <w:lang w:eastAsia="ar" w:bidi="ar-MA"/>
        </w:rPr>
        <w:t>مراجعة المعمل</w:t>
      </w:r>
    </w:p>
    <w:p w14:paraId="3820343E" w14:textId="0456F04A" w:rsidR="00D57D1C" w:rsidRPr="00846B5E" w:rsidRDefault="47DF93A6" w:rsidP="00846B5E">
      <w:pPr>
        <w:pStyle w:val="ListNumber"/>
        <w:numPr>
          <w:ilvl w:val="0"/>
          <w:numId w:val="33"/>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عند إنشاء تقرير، ما المرئيات التي ستستخدم لعرض البيانات بتنسيق جدول يشبه ورقة عمل </w:t>
      </w:r>
      <w:r w:rsidRPr="00CE164C">
        <w:rPr>
          <w:rFonts w:cstheme="minorHAnsi"/>
          <w:lang w:eastAsia="ar" w:bidi="en-US"/>
        </w:rPr>
        <w:t>Excel</w:t>
      </w:r>
      <w:r w:rsidRPr="00846B5E">
        <w:rPr>
          <w:rFonts w:ascii="Simplified Arabic" w:hAnsi="Simplified Arabic" w:cs="Simplified Arabic"/>
          <w:rtl/>
          <w:lang w:eastAsia="ar" w:bidi="ar-MA"/>
        </w:rPr>
        <w:t>؟</w:t>
      </w:r>
    </w:p>
    <w:p w14:paraId="468104EA" w14:textId="77777777" w:rsidR="00D57D1C" w:rsidRPr="00846B5E" w:rsidRDefault="00D57D1C" w:rsidP="00846B5E">
      <w:pPr>
        <w:pStyle w:val="ListNumber2"/>
        <w:numPr>
          <w:ilvl w:val="0"/>
          <w:numId w:val="34"/>
        </w:numPr>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جدول</w:t>
      </w:r>
    </w:p>
    <w:p w14:paraId="5EA66F68" w14:textId="77777777" w:rsidR="00D57D1C" w:rsidRPr="00846B5E" w:rsidRDefault="00D57D1C"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مخطط دائري / دائري مجوف</w:t>
      </w:r>
    </w:p>
    <w:p w14:paraId="320CBFED" w14:textId="77777777" w:rsidR="00D57D1C" w:rsidRPr="00846B5E" w:rsidRDefault="00D57D1C"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مخطط شريطي</w:t>
      </w:r>
    </w:p>
    <w:p w14:paraId="21721D47" w14:textId="77777777" w:rsidR="00D57D1C" w:rsidRPr="00846B5E" w:rsidRDefault="00D57D1C" w:rsidP="00846B5E">
      <w:pPr>
        <w:pStyle w:val="ListNumber2"/>
        <w:bidi/>
        <w:spacing w:before="0" w:after="0"/>
        <w:ind w:left="18" w:firstLine="290"/>
        <w:contextualSpacing/>
        <w:rPr>
          <w:rFonts w:ascii="Simplified Arabic" w:hAnsi="Simplified Arabic" w:cs="Simplified Arabic"/>
        </w:rPr>
      </w:pPr>
      <w:r w:rsidRPr="00846B5E">
        <w:rPr>
          <w:rFonts w:ascii="Simplified Arabic" w:hAnsi="Simplified Arabic" w:cs="Simplified Arabic"/>
          <w:rtl/>
          <w:lang w:eastAsia="ar" w:bidi="ar-MA"/>
        </w:rPr>
        <w:t>خريطة</w:t>
      </w:r>
    </w:p>
    <w:p w14:paraId="7F7CFAFF" w14:textId="79F9DF69" w:rsidR="000D4893" w:rsidRDefault="000D4893" w:rsidP="007A7D56">
      <w:pPr>
        <w:pStyle w:val="BodyText"/>
        <w:bidi/>
        <w:spacing w:before="0" w:after="0"/>
        <w:contextualSpacing/>
        <w:rPr>
          <w:rFonts w:ascii="Simplified Arabic" w:hAnsi="Simplified Arabic" w:cs="Simplified Arabic"/>
          <w:rtl/>
        </w:rPr>
      </w:pPr>
    </w:p>
    <w:p w14:paraId="62A23EC2" w14:textId="6283C04F" w:rsidR="0085034D" w:rsidRDefault="0085034D" w:rsidP="0085034D">
      <w:pPr>
        <w:pStyle w:val="BodyText"/>
        <w:bidi/>
        <w:spacing w:before="0" w:after="0"/>
        <w:contextualSpacing/>
        <w:rPr>
          <w:rFonts w:ascii="Simplified Arabic" w:hAnsi="Simplified Arabic" w:cs="Simplified Arabic"/>
          <w:rtl/>
        </w:rPr>
      </w:pPr>
    </w:p>
    <w:p w14:paraId="73759267" w14:textId="764491A6" w:rsidR="0085034D" w:rsidRDefault="0085034D" w:rsidP="0085034D">
      <w:pPr>
        <w:pStyle w:val="BodyText"/>
        <w:bidi/>
        <w:spacing w:before="0" w:after="0"/>
        <w:contextualSpacing/>
        <w:rPr>
          <w:rFonts w:ascii="Simplified Arabic" w:hAnsi="Simplified Arabic" w:cs="Simplified Arabic"/>
          <w:rtl/>
        </w:rPr>
      </w:pPr>
    </w:p>
    <w:p w14:paraId="3F948CE8" w14:textId="77777777" w:rsidR="0085034D" w:rsidRPr="00846B5E" w:rsidRDefault="0085034D" w:rsidP="00846B5E">
      <w:pPr>
        <w:pStyle w:val="BodyText"/>
        <w:bidi/>
        <w:spacing w:before="0" w:after="0"/>
        <w:contextualSpacing/>
        <w:rPr>
          <w:rFonts w:ascii="Simplified Arabic" w:hAnsi="Simplified Arabic" w:cs="Simplified Arabic"/>
        </w:rPr>
      </w:pPr>
    </w:p>
    <w:p w14:paraId="6729F39A" w14:textId="77777777" w:rsidR="00974DBB" w:rsidRPr="00846B5E" w:rsidRDefault="00974DBB"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بعد إنشاء التقرير، كيف يمكنك تنسيقه لكي يبدو أكثر احترافية؟</w:t>
      </w:r>
    </w:p>
    <w:p w14:paraId="4B6A8D28" w14:textId="1CD39AF7" w:rsidR="00F21B08" w:rsidRPr="00846B5E" w:rsidRDefault="00974DBB" w:rsidP="00846B5E">
      <w:pPr>
        <w:pStyle w:val="ListNumber2"/>
        <w:numPr>
          <w:ilvl w:val="0"/>
          <w:numId w:val="0"/>
        </w:numPr>
        <w:bidi/>
        <w:spacing w:before="0" w:after="0"/>
        <w:ind w:left="360"/>
        <w:contextualSpacing/>
        <w:rPr>
          <w:rFonts w:ascii="Simplified Arabic" w:hAnsi="Simplified Arabic" w:cs="Simplified Arabic"/>
        </w:rPr>
      </w:pPr>
      <w:r w:rsidRPr="00846B5E">
        <w:rPr>
          <w:rFonts w:ascii="Times New Roman" w:hAnsi="Times New Roman" w:cs="Times New Roman"/>
          <w:b/>
          <w:bCs/>
          <w:rtl/>
          <w:lang w:eastAsia="ar" w:bidi="ar-MA"/>
        </w:rPr>
        <w:lastRenderedPageBreak/>
        <w:t>الإجابة</w:t>
      </w:r>
      <w:r w:rsidRPr="00846B5E">
        <w:rPr>
          <w:rFonts w:ascii="Simplified Arabic" w:hAnsi="Simplified Arabic" w:cs="Simplified Arabic"/>
          <w:b/>
          <w:bCs/>
          <w:rtl/>
          <w:lang w:eastAsia="ar" w:bidi="ar-MA"/>
        </w:rPr>
        <w:t xml:space="preserve"> </w:t>
      </w:r>
      <w:r w:rsidRPr="00846B5E">
        <w:rPr>
          <w:rFonts w:ascii="Times New Roman" w:hAnsi="Times New Roman" w:cs="Times New Roman"/>
          <w:b/>
          <w:bCs/>
          <w:rtl/>
          <w:lang w:eastAsia="ar" w:bidi="ar-MA"/>
        </w:rPr>
        <w:t>المحتمل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ثم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عديد</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من</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طرق</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لجعل</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تقرير</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يبدو</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أكثر</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حترافي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وذلك</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من</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خلال</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إضاف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رسومات</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للشرك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وتصميم</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خطوط</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لمطابق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تسويق</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شرك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وتدفق</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بيانات</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لعرض</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ملف</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تعريف</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خاص</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بالشرك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وتنسيق</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تقارير</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لتحظى</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بجاذبي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مرئي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وسهولة</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في</w:t>
      </w:r>
      <w:r w:rsidRPr="00846B5E">
        <w:rPr>
          <w:rFonts w:ascii="Simplified Arabic" w:hAnsi="Simplified Arabic" w:cs="Simplified Arabic"/>
          <w:rtl/>
          <w:lang w:eastAsia="ar" w:bidi="ar-MA"/>
        </w:rPr>
        <w:t xml:space="preserve"> </w:t>
      </w:r>
      <w:r w:rsidRPr="00846B5E">
        <w:rPr>
          <w:rFonts w:ascii="Times New Roman" w:hAnsi="Times New Roman" w:cs="Times New Roman"/>
          <w:rtl/>
          <w:lang w:eastAsia="ar" w:bidi="ar-MA"/>
        </w:rPr>
        <w:t>القراءة</w:t>
      </w:r>
      <w:r w:rsidRPr="00846B5E">
        <w:rPr>
          <w:rFonts w:ascii="Simplified Arabic" w:hAnsi="Simplified Arabic" w:cs="Simplified Arabic"/>
          <w:rtl/>
          <w:lang w:eastAsia="ar" w:bidi="ar-MA"/>
        </w:rPr>
        <w:t>.</w:t>
      </w:r>
    </w:p>
    <w:p w14:paraId="2495B395" w14:textId="77777777" w:rsidR="000D4893" w:rsidRPr="00846B5E" w:rsidRDefault="000D4893" w:rsidP="00846B5E">
      <w:pPr>
        <w:pStyle w:val="BodyText"/>
        <w:bidi/>
        <w:spacing w:before="0" w:after="0"/>
        <w:contextualSpacing/>
        <w:rPr>
          <w:rFonts w:ascii="Simplified Arabic" w:hAnsi="Simplified Arabic" w:cs="Simplified Arabic"/>
        </w:rPr>
      </w:pPr>
    </w:p>
    <w:p w14:paraId="7CECC36D" w14:textId="0D4515C8" w:rsidR="00271D60" w:rsidRPr="00846B5E" w:rsidRDefault="00E67FD2" w:rsidP="00846B5E">
      <w:pPr>
        <w:pStyle w:val="Heading2"/>
        <w:bidi/>
        <w:spacing w:before="0" w:after="0"/>
        <w:contextualSpacing/>
        <w:rPr>
          <w:rFonts w:ascii="Simplified Arabic" w:hAnsi="Simplified Arabic" w:cs="Simplified Arabic"/>
          <w:b/>
          <w:bCs/>
          <w:szCs w:val="28"/>
        </w:rPr>
      </w:pPr>
      <w:r w:rsidRPr="00846B5E">
        <w:rPr>
          <w:rFonts w:ascii="Simplified Arabic" w:hAnsi="Simplified Arabic" w:cs="Simplified Arabic"/>
          <w:b/>
          <w:bCs/>
          <w:szCs w:val="28"/>
          <w:rtl/>
          <w:lang w:eastAsia="ar" w:bidi="ar-MA"/>
        </w:rPr>
        <w:t xml:space="preserve">المعمل </w:t>
      </w:r>
      <w:r w:rsidRPr="00CE164C">
        <w:rPr>
          <w:rFonts w:cstheme="majorHAnsi"/>
          <w:szCs w:val="28"/>
          <w:rtl/>
          <w:lang w:eastAsia="ar" w:bidi="ar-MA"/>
        </w:rPr>
        <w:t>4</w:t>
      </w:r>
      <w:r w:rsidR="0038615E" w:rsidRPr="00CE164C">
        <w:rPr>
          <w:rFonts w:cstheme="majorHAnsi"/>
          <w:szCs w:val="28"/>
          <w:lang w:eastAsia="ar" w:bidi="ar-MA"/>
        </w:rPr>
        <w:t>-</w:t>
      </w:r>
      <w:r w:rsidRPr="00CE164C">
        <w:rPr>
          <w:rFonts w:cstheme="majorHAnsi"/>
          <w:szCs w:val="28"/>
          <w:rtl/>
          <w:lang w:eastAsia="ar" w:bidi="ar-MA"/>
        </w:rPr>
        <w:t>4</w:t>
      </w:r>
      <w:r w:rsidRPr="00846B5E">
        <w:rPr>
          <w:rFonts w:ascii="Simplified Arabic" w:hAnsi="Simplified Arabic" w:cs="Simplified Arabic"/>
          <w:b/>
          <w:bCs/>
          <w:szCs w:val="28"/>
          <w:rtl/>
          <w:lang w:eastAsia="ar" w:bidi="ar-MA"/>
        </w:rPr>
        <w:t>: توزيع البيانات سهلة المتابعة</w:t>
      </w:r>
    </w:p>
    <w:p w14:paraId="09E7D232" w14:textId="21D84421" w:rsidR="003C31EB" w:rsidRPr="00846B5E" w:rsidRDefault="00367E99"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00BA7484" w14:textId="354164F9" w:rsidR="00367E99" w:rsidRPr="00846B5E" w:rsidRDefault="00043F8E"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67D3E5C3" w14:textId="181C2EDD" w:rsidR="00043F8E" w:rsidRPr="00CE164C" w:rsidRDefault="00E07FDC" w:rsidP="00846B5E">
      <w:pPr>
        <w:pStyle w:val="ListBullet"/>
        <w:bidi/>
        <w:spacing w:before="0" w:after="0"/>
        <w:contextualSpacing/>
        <w:rPr>
          <w:rFonts w:cstheme="minorHAnsi"/>
        </w:rPr>
      </w:pPr>
      <w:r w:rsidRPr="00846B5E">
        <w:rPr>
          <w:rFonts w:ascii="Simplified Arabic" w:hAnsi="Simplified Arabic" w:cs="Simplified Arabic"/>
          <w:rtl/>
          <w:lang w:eastAsia="ar" w:bidi="ar-MA"/>
        </w:rPr>
        <w:t xml:space="preserve">مشاركة التقارير عبر ملفات </w:t>
      </w:r>
      <w:r w:rsidRPr="00CE164C">
        <w:rPr>
          <w:rFonts w:cstheme="minorHAnsi"/>
          <w:lang w:eastAsia="ar" w:bidi="en-US"/>
        </w:rPr>
        <w:t>PDF</w:t>
      </w:r>
    </w:p>
    <w:p w14:paraId="3B3E36EA" w14:textId="651E04E2" w:rsidR="00E07FDC" w:rsidRPr="00846B5E" w:rsidRDefault="00C05B13"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إرشادات</w:t>
      </w:r>
    </w:p>
    <w:p w14:paraId="4BAE5108" w14:textId="70E91C12" w:rsidR="00C05B13" w:rsidRPr="00846B5E" w:rsidRDefault="00A42150" w:rsidP="00846B5E">
      <w:pPr>
        <w:pStyle w:val="BodyText"/>
        <w:bidi/>
        <w:spacing w:before="0" w:after="0"/>
        <w:contextualSpacing/>
        <w:rPr>
          <w:rFonts w:ascii="Simplified Arabic" w:hAnsi="Simplified Arabic" w:cs="Simplified Arabic"/>
          <w:shd w:val="clear" w:color="auto" w:fill="FFFFFF"/>
        </w:rPr>
      </w:pPr>
      <w:r w:rsidRPr="00846B5E">
        <w:rPr>
          <w:rFonts w:ascii="Simplified Arabic" w:hAnsi="Simplified Arabic" w:cs="Simplified Arabic"/>
          <w:shd w:val="clear" w:color="auto" w:fill="FFFFFF"/>
          <w:rtl/>
          <w:lang w:eastAsia="ar" w:bidi="ar-MA"/>
        </w:rPr>
        <w:t xml:space="preserve">بعد إنشائك لتقرير مبيعات باستخدام </w:t>
      </w:r>
      <w:r w:rsidRPr="00CE164C">
        <w:rPr>
          <w:rFonts w:cstheme="minorHAnsi"/>
          <w:shd w:val="clear" w:color="auto" w:fill="FFFFFF"/>
          <w:lang w:eastAsia="ar" w:bidi="en-US"/>
        </w:rPr>
        <w:t>Power BI</w:t>
      </w:r>
      <w:r w:rsidRPr="00846B5E">
        <w:rPr>
          <w:rFonts w:ascii="Simplified Arabic" w:hAnsi="Simplified Arabic" w:cs="Simplified Arabic"/>
          <w:shd w:val="clear" w:color="auto" w:fill="FFFFFF"/>
          <w:rtl/>
          <w:lang w:eastAsia="ar" w:bidi="ar-MA"/>
        </w:rPr>
        <w:t>، يمكنك مشاركته مع شركاء قد يرغبون في إجراء شراكة معك.</w:t>
      </w:r>
    </w:p>
    <w:p w14:paraId="39E6DB25" w14:textId="27CDF5C3" w:rsidR="00A42150" w:rsidRPr="00846B5E" w:rsidRDefault="00611A34"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أنشئ ملف </w:t>
      </w:r>
      <w:r w:rsidRPr="00CE164C">
        <w:rPr>
          <w:rFonts w:cstheme="minorHAnsi"/>
          <w:lang w:eastAsia="ar" w:bidi="en-US"/>
        </w:rPr>
        <w:t>PDF</w:t>
      </w:r>
      <w:r w:rsidRPr="00846B5E">
        <w:rPr>
          <w:rFonts w:ascii="Simplified Arabic" w:hAnsi="Simplified Arabic" w:cs="Simplified Arabic"/>
          <w:rtl/>
          <w:lang w:eastAsia="ar" w:bidi="ar-MA"/>
        </w:rPr>
        <w:t xml:space="preserve"> لتقريرك وأرسله إلى صديق لاستعراض مهاراتك الجديدة.</w:t>
      </w:r>
    </w:p>
    <w:p w14:paraId="235A1495" w14:textId="4C654211" w:rsidR="00611A34" w:rsidRPr="00846B5E" w:rsidRDefault="00C91BFA"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مراجعة المعمل</w:t>
      </w:r>
    </w:p>
    <w:p w14:paraId="16170065" w14:textId="71C072DE" w:rsidR="001A0E92" w:rsidRPr="00846B5E" w:rsidRDefault="001A0E92" w:rsidP="00846B5E">
      <w:pPr>
        <w:pStyle w:val="ListNumber"/>
        <w:numPr>
          <w:ilvl w:val="0"/>
          <w:numId w:val="35"/>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ما مزايا تصدير تقريرك إلى ملف </w:t>
      </w:r>
      <w:r w:rsidRPr="00CE164C">
        <w:rPr>
          <w:rFonts w:cstheme="minorHAnsi"/>
          <w:lang w:eastAsia="ar" w:bidi="en-US"/>
        </w:rPr>
        <w:t>PDF</w:t>
      </w:r>
      <w:r w:rsidRPr="00846B5E">
        <w:rPr>
          <w:rFonts w:ascii="Simplified Arabic" w:hAnsi="Simplified Arabic" w:cs="Simplified Arabic"/>
          <w:rtl/>
          <w:lang w:eastAsia="ar" w:bidi="ar-MA"/>
        </w:rPr>
        <w:t>؟ الرجاء تحديد كل ما ينطبق:</w:t>
      </w:r>
    </w:p>
    <w:p w14:paraId="68961FFB" w14:textId="77777777" w:rsidR="00361660" w:rsidRPr="00846B5E" w:rsidRDefault="00361660" w:rsidP="00846B5E">
      <w:pPr>
        <w:pStyle w:val="ListNumber2"/>
        <w:numPr>
          <w:ilvl w:val="0"/>
          <w:numId w:val="36"/>
        </w:numPr>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 xml:space="preserve">إتاحة عرض التقارير للآخرين بدون استخدام </w:t>
      </w:r>
      <w:r w:rsidRPr="00CE164C">
        <w:rPr>
          <w:rFonts w:asciiTheme="majorHAnsi" w:hAnsiTheme="majorHAnsi" w:cstheme="majorHAnsi"/>
          <w:lang w:eastAsia="ar" w:bidi="en-US"/>
        </w:rPr>
        <w:t>Power BI</w:t>
      </w:r>
    </w:p>
    <w:p w14:paraId="6255C9E8" w14:textId="77777777" w:rsidR="00361660" w:rsidRPr="00846B5E" w:rsidRDefault="00361660"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t>سهولة طباعتها</w:t>
      </w:r>
    </w:p>
    <w:p w14:paraId="102FAE70" w14:textId="77777777" w:rsidR="00361660" w:rsidRPr="00846B5E" w:rsidRDefault="00361660" w:rsidP="00846B5E">
      <w:pPr>
        <w:pStyle w:val="ListNumber2"/>
        <w:bidi/>
        <w:spacing w:before="0" w:after="0"/>
        <w:ind w:left="18" w:firstLine="290"/>
        <w:contextualSpacing/>
        <w:rPr>
          <w:rFonts w:ascii="Simplified Arabic" w:hAnsi="Simplified Arabic" w:cs="Simplified Arabic"/>
          <w:b/>
          <w:bCs/>
        </w:rPr>
      </w:pPr>
      <w:r w:rsidRPr="00CE164C">
        <w:rPr>
          <w:rFonts w:asciiTheme="majorHAnsi" w:hAnsiTheme="majorHAnsi" w:cstheme="majorHAnsi"/>
          <w:lang w:eastAsia="ar" w:bidi="en-US"/>
        </w:rPr>
        <w:t>PDF</w:t>
      </w:r>
      <w:r w:rsidRPr="00CE164C">
        <w:rPr>
          <w:rFonts w:asciiTheme="majorHAnsi" w:hAnsiTheme="majorHAnsi" w:cstheme="majorHAnsi"/>
          <w:rtl/>
          <w:lang w:eastAsia="ar" w:bidi="ar-MA"/>
        </w:rPr>
        <w:t xml:space="preserve"> </w:t>
      </w:r>
      <w:r w:rsidRPr="00846B5E">
        <w:rPr>
          <w:rFonts w:ascii="Simplified Arabic" w:hAnsi="Simplified Arabic" w:cs="Simplified Arabic"/>
          <w:b/>
          <w:bCs/>
          <w:rtl/>
          <w:lang w:eastAsia="ar" w:bidi="ar-MA"/>
        </w:rPr>
        <w:t>هو تنسيق ملف قياسي يمكن قراءته بواسطة العديد من أنظمة البرامج والأجهزة</w:t>
      </w:r>
    </w:p>
    <w:p w14:paraId="7F03AEFF" w14:textId="26DD03C8" w:rsidR="007A5C34" w:rsidRPr="00846B5E" w:rsidRDefault="00361660" w:rsidP="00846B5E">
      <w:pPr>
        <w:pStyle w:val="ListNumber2"/>
        <w:bidi/>
        <w:spacing w:before="0" w:after="0"/>
        <w:ind w:left="18" w:firstLine="290"/>
        <w:contextualSpacing/>
        <w:rPr>
          <w:rFonts w:ascii="Simplified Arabic" w:hAnsi="Simplified Arabic" w:cs="Simplified Arabic"/>
          <w:b/>
          <w:bCs/>
        </w:rPr>
      </w:pPr>
      <w:r w:rsidRPr="00846B5E">
        <w:rPr>
          <w:rFonts w:ascii="Simplified Arabic" w:hAnsi="Simplified Arabic" w:cs="Simplified Arabic"/>
          <w:b/>
          <w:bCs/>
          <w:rtl/>
          <w:lang w:eastAsia="ar" w:bidi="ar-MA"/>
        </w:rPr>
        <w:t>إتاحة حق الوصول للقراءة فقط إلى التقرير</w:t>
      </w:r>
    </w:p>
    <w:p w14:paraId="07E6D1E6" w14:textId="38142E18" w:rsidR="00A4356B" w:rsidRPr="00846B5E" w:rsidRDefault="00A4356B"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بعد إنشائك لملف </w:t>
      </w:r>
      <w:r w:rsidRPr="00CE164C">
        <w:rPr>
          <w:rFonts w:cstheme="minorHAnsi"/>
          <w:lang w:eastAsia="ar" w:bidi="en-US"/>
        </w:rPr>
        <w:t>PDF</w:t>
      </w:r>
      <w:r w:rsidRPr="00846B5E">
        <w:rPr>
          <w:rFonts w:ascii="Simplified Arabic" w:hAnsi="Simplified Arabic" w:cs="Simplified Arabic"/>
          <w:rtl/>
          <w:lang w:eastAsia="ar" w:bidi="ar-MA"/>
        </w:rPr>
        <w:t xml:space="preserve">، افتحه باستخدام قارئ </w:t>
      </w:r>
      <w:r w:rsidRPr="00CE164C">
        <w:rPr>
          <w:rFonts w:cstheme="minorHAnsi"/>
          <w:lang w:eastAsia="ar" w:bidi="en-US"/>
        </w:rPr>
        <w:t>PDF</w:t>
      </w:r>
      <w:r w:rsidRPr="00846B5E">
        <w:rPr>
          <w:rFonts w:ascii="Simplified Arabic" w:hAnsi="Simplified Arabic" w:cs="Simplified Arabic"/>
          <w:rtl/>
          <w:lang w:eastAsia="ar" w:bidi="ar-MA"/>
        </w:rPr>
        <w:t>. كيف يمكنك تحسين التقرير؟</w:t>
      </w:r>
    </w:p>
    <w:p w14:paraId="79390F61" w14:textId="738A910C" w:rsidR="00334106" w:rsidRPr="00846B5E" w:rsidRDefault="00334106" w:rsidP="00846B5E">
      <w:pPr>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0DB01B4E" w14:textId="2E613F6C" w:rsidR="00361660" w:rsidRPr="00CE164C" w:rsidRDefault="00E67FD2" w:rsidP="00846B5E">
      <w:pPr>
        <w:pStyle w:val="Heading2"/>
        <w:bidi/>
        <w:spacing w:before="0" w:after="0"/>
        <w:contextualSpacing/>
        <w:rPr>
          <w:rFonts w:ascii="Simplified Arabic" w:hAnsi="Simplified Arabic" w:cs="Simplified Arabic"/>
          <w:b/>
          <w:bCs/>
          <w:szCs w:val="28"/>
        </w:rPr>
      </w:pPr>
      <w:r w:rsidRPr="00CE164C">
        <w:rPr>
          <w:rFonts w:ascii="Simplified Arabic" w:hAnsi="Simplified Arabic" w:cs="Simplified Arabic"/>
          <w:b/>
          <w:bCs/>
          <w:szCs w:val="28"/>
          <w:rtl/>
          <w:lang w:eastAsia="ar" w:bidi="ar-MA"/>
        </w:rPr>
        <w:lastRenderedPageBreak/>
        <w:t xml:space="preserve">المعمل </w:t>
      </w:r>
      <w:r w:rsidRPr="00CE164C">
        <w:rPr>
          <w:rFonts w:cstheme="majorHAnsi"/>
          <w:szCs w:val="28"/>
          <w:rtl/>
          <w:lang w:eastAsia="ar" w:bidi="ar-MA"/>
        </w:rPr>
        <w:t>4</w:t>
      </w:r>
      <w:r w:rsidR="009257F4" w:rsidRPr="00CE164C">
        <w:rPr>
          <w:rFonts w:cstheme="majorHAnsi"/>
          <w:szCs w:val="28"/>
          <w:lang w:eastAsia="ar" w:bidi="ar-MA"/>
        </w:rPr>
        <w:t>-</w:t>
      </w:r>
      <w:r w:rsidRPr="00CE164C">
        <w:rPr>
          <w:rFonts w:cstheme="majorHAnsi"/>
          <w:szCs w:val="28"/>
          <w:rtl/>
          <w:lang w:eastAsia="ar" w:bidi="ar-MA"/>
        </w:rPr>
        <w:t>5</w:t>
      </w:r>
      <w:r w:rsidRPr="00CE164C">
        <w:rPr>
          <w:rFonts w:ascii="Simplified Arabic" w:hAnsi="Simplified Arabic" w:cs="Simplified Arabic"/>
          <w:b/>
          <w:bCs/>
          <w:szCs w:val="28"/>
          <w:rtl/>
          <w:lang w:eastAsia="ar" w:bidi="ar-MA"/>
        </w:rPr>
        <w:t>: توزيع البيانات سهلة المتابعة (اختياري)</w:t>
      </w:r>
    </w:p>
    <w:p w14:paraId="6A575D2D" w14:textId="355324B5" w:rsidR="007B0EC3" w:rsidRPr="00846B5E" w:rsidRDefault="004957A8"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غرض</w:t>
      </w:r>
    </w:p>
    <w:p w14:paraId="51B411F0" w14:textId="3A42C05D" w:rsidR="004957A8" w:rsidRPr="00846B5E" w:rsidRDefault="004336DB"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من خلال هذا المعمل، سيطبق المتعلمون معارفهم على ما يلي:</w:t>
      </w:r>
    </w:p>
    <w:p w14:paraId="751DCABD" w14:textId="5822A02A" w:rsidR="00984290" w:rsidRPr="00846B5E" w:rsidRDefault="00984290"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استخدام </w:t>
      </w:r>
      <w:r w:rsidRPr="00CE164C">
        <w:rPr>
          <w:rFonts w:cstheme="minorHAnsi"/>
          <w:lang w:eastAsia="ar" w:bidi="en-US"/>
        </w:rPr>
        <w:t>Power BI</w:t>
      </w:r>
      <w:r w:rsidRPr="00846B5E">
        <w:rPr>
          <w:rFonts w:ascii="Simplified Arabic" w:hAnsi="Simplified Arabic" w:cs="Simplified Arabic"/>
          <w:rtl/>
          <w:lang w:eastAsia="ar" w:bidi="ar-MA"/>
        </w:rPr>
        <w:t xml:space="preserve"> على الويب</w:t>
      </w:r>
    </w:p>
    <w:p w14:paraId="58383791" w14:textId="683425DD" w:rsidR="004336DB" w:rsidRPr="00846B5E" w:rsidRDefault="00984290" w:rsidP="00846B5E">
      <w:pPr>
        <w:pStyle w:val="ListBulle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مشاركة التقارير عبر </w:t>
      </w:r>
      <w:r w:rsidRPr="00CE164C">
        <w:rPr>
          <w:rFonts w:cstheme="minorHAnsi"/>
          <w:lang w:eastAsia="ar" w:bidi="en-US"/>
        </w:rPr>
        <w:t>Power BI</w:t>
      </w:r>
      <w:r w:rsidRPr="00846B5E">
        <w:rPr>
          <w:rFonts w:ascii="Simplified Arabic" w:hAnsi="Simplified Arabic" w:cs="Simplified Arabic"/>
          <w:rtl/>
          <w:lang w:eastAsia="ar" w:bidi="ar-MA"/>
        </w:rPr>
        <w:t xml:space="preserve"> على الويب</w:t>
      </w:r>
    </w:p>
    <w:p w14:paraId="339D7D6E" w14:textId="6BF70564" w:rsidR="00984290" w:rsidRPr="00846B5E" w:rsidRDefault="00DC7CDB" w:rsidP="00846B5E">
      <w:pPr>
        <w:pStyle w:val="Heading3"/>
        <w:bidi/>
        <w:spacing w:before="0" w:after="0"/>
        <w:contextualSpacing/>
        <w:rPr>
          <w:rFonts w:ascii="Simplified Arabic" w:hAnsi="Simplified Arabic" w:cs="Simplified Arabic"/>
          <w:b/>
          <w:bCs/>
          <w:szCs w:val="24"/>
        </w:rPr>
      </w:pPr>
      <w:r w:rsidRPr="00846B5E">
        <w:rPr>
          <w:rFonts w:ascii="Simplified Arabic" w:hAnsi="Simplified Arabic" w:cs="Simplified Arabic"/>
          <w:b/>
          <w:bCs/>
          <w:szCs w:val="24"/>
          <w:rtl/>
          <w:lang w:eastAsia="ar" w:bidi="ar-MA"/>
        </w:rPr>
        <w:t>الإرشادات</w:t>
      </w:r>
    </w:p>
    <w:p w14:paraId="2E32E55E" w14:textId="77777777" w:rsidR="00452071" w:rsidRPr="00846B5E" w:rsidRDefault="00452071"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أكمل هذا المعمل إذا كان الطلاب يتمتعون بحق الوصول إلى اشتراك </w:t>
      </w:r>
      <w:r w:rsidRPr="00CE164C">
        <w:rPr>
          <w:rFonts w:cstheme="minorHAnsi"/>
          <w:lang w:eastAsia="ar" w:bidi="en-US"/>
        </w:rPr>
        <w:t>Power BI</w:t>
      </w:r>
      <w:r w:rsidRPr="00846B5E">
        <w:rPr>
          <w:rFonts w:ascii="Simplified Arabic" w:hAnsi="Simplified Arabic" w:cs="Simplified Arabic"/>
          <w:rtl/>
          <w:lang w:eastAsia="ar" w:bidi="ar-MA"/>
        </w:rPr>
        <w:t>.</w:t>
      </w:r>
    </w:p>
    <w:p w14:paraId="7E96C044" w14:textId="63CADAB0" w:rsidR="00DC7CDB" w:rsidRPr="00846B5E" w:rsidRDefault="00452071"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 xml:space="preserve">بعد إنشائك لتقرير </w:t>
      </w:r>
      <w:r w:rsidRPr="00CE164C">
        <w:rPr>
          <w:rFonts w:cstheme="minorHAnsi"/>
          <w:lang w:eastAsia="ar" w:bidi="en-US"/>
        </w:rPr>
        <w:t>Power BI</w:t>
      </w:r>
      <w:r w:rsidRPr="00846B5E">
        <w:rPr>
          <w:rFonts w:ascii="Simplified Arabic" w:hAnsi="Simplified Arabic" w:cs="Simplified Arabic"/>
          <w:rtl/>
          <w:lang w:eastAsia="ar" w:bidi="ar-MA"/>
        </w:rPr>
        <w:t xml:space="preserve">، يمكنك نشره على الويب. في الزاوية </w:t>
      </w:r>
      <w:r w:rsidR="00A11E5E" w:rsidRPr="00846B5E">
        <w:rPr>
          <w:rFonts w:ascii="Simplified Arabic" w:hAnsi="Simplified Arabic" w:cs="Simplified Arabic"/>
          <w:rtl/>
          <w:lang w:eastAsia="ar"/>
        </w:rPr>
        <w:t>اليُسرى</w:t>
      </w:r>
      <w:r w:rsidR="00A11E5E" w:rsidRPr="00846B5E">
        <w:rPr>
          <w:rFonts w:ascii="Simplified Arabic" w:hAnsi="Simplified Arabic" w:cs="Simplified Arabic"/>
          <w:rtl/>
          <w:lang w:eastAsia="ar" w:bidi="ar-MA"/>
        </w:rPr>
        <w:t xml:space="preserve"> </w:t>
      </w:r>
      <w:r w:rsidRPr="00846B5E">
        <w:rPr>
          <w:rFonts w:ascii="Simplified Arabic" w:hAnsi="Simplified Arabic" w:cs="Simplified Arabic"/>
          <w:rtl/>
          <w:lang w:eastAsia="ar" w:bidi="ar-MA"/>
        </w:rPr>
        <w:t xml:space="preserve">العليا، انقر فوق الأيقونة "نشر". احفظ ثم عين مستوى الحساسية لتقرير </w:t>
      </w:r>
      <w:r w:rsidRPr="00CE164C">
        <w:rPr>
          <w:rFonts w:cstheme="minorHAnsi"/>
          <w:lang w:eastAsia="ar" w:bidi="en-US"/>
        </w:rPr>
        <w:t>Power BI</w:t>
      </w:r>
      <w:r w:rsidRPr="00846B5E">
        <w:rPr>
          <w:rFonts w:ascii="Simplified Arabic" w:hAnsi="Simplified Arabic" w:cs="Simplified Arabic"/>
          <w:rtl/>
          <w:lang w:eastAsia="ar" w:bidi="ar-MA"/>
        </w:rPr>
        <w:t xml:space="preserve">. حدد "مساحة عملي" لكي تكون الوجهة. سجل الدخول إلى </w:t>
      </w:r>
      <w:r w:rsidRPr="00CE164C">
        <w:rPr>
          <w:rFonts w:cstheme="minorHAnsi"/>
          <w:lang w:eastAsia="ar" w:bidi="en-US"/>
        </w:rPr>
        <w:t>Office.com</w:t>
      </w:r>
      <w:r w:rsidRPr="00846B5E">
        <w:rPr>
          <w:rFonts w:ascii="Simplified Arabic" w:hAnsi="Simplified Arabic" w:cs="Simplified Arabic"/>
          <w:rtl/>
          <w:lang w:eastAsia="ar" w:bidi="ar-MA"/>
        </w:rPr>
        <w:t xml:space="preserve"> وافتح </w:t>
      </w:r>
      <w:r w:rsidRPr="00CE164C">
        <w:rPr>
          <w:rFonts w:cstheme="minorHAnsi"/>
          <w:lang w:eastAsia="ar" w:bidi="en-US"/>
        </w:rPr>
        <w:t>Power BI</w:t>
      </w:r>
      <w:r w:rsidRPr="00846B5E">
        <w:rPr>
          <w:rFonts w:ascii="Simplified Arabic" w:hAnsi="Simplified Arabic" w:cs="Simplified Arabic"/>
          <w:rtl/>
          <w:lang w:eastAsia="ar" w:bidi="ar-MA"/>
        </w:rPr>
        <w:t>. انتقل إلى "مساحة عملي" وافتح التقرير الذي حفظت. شارك التقرير مع شريكك في المعمل.</w:t>
      </w:r>
    </w:p>
    <w:p w14:paraId="7249DA36" w14:textId="34D68F3E" w:rsidR="00452071" w:rsidRPr="00846B5E" w:rsidRDefault="00CF1B9D" w:rsidP="00846B5E">
      <w:pPr>
        <w:pStyle w:val="Heading3"/>
        <w:bidi/>
        <w:spacing w:before="0" w:after="0"/>
        <w:contextualSpacing/>
        <w:rPr>
          <w:rFonts w:ascii="Simplified Arabic" w:hAnsi="Simplified Arabic" w:cs="Simplified Arabic"/>
          <w:b/>
          <w:bCs/>
          <w:sz w:val="22"/>
        </w:rPr>
      </w:pPr>
      <w:r w:rsidRPr="00846B5E">
        <w:rPr>
          <w:rFonts w:ascii="Simplified Arabic" w:hAnsi="Simplified Arabic" w:cs="Simplified Arabic"/>
          <w:b/>
          <w:bCs/>
          <w:sz w:val="22"/>
          <w:rtl/>
          <w:lang w:eastAsia="ar" w:bidi="ar-MA"/>
        </w:rPr>
        <w:t>مراجعة المعمل</w:t>
      </w:r>
    </w:p>
    <w:p w14:paraId="264211F8" w14:textId="09060F34" w:rsidR="00CF1B9D" w:rsidRPr="00846B5E" w:rsidRDefault="00D12A87" w:rsidP="00846B5E">
      <w:pPr>
        <w:pStyle w:val="ListNumber"/>
        <w:numPr>
          <w:ilvl w:val="0"/>
          <w:numId w:val="37"/>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كيف تحدد المستوى المناسب عند تعيينك لمستوى الحساسية؟</w:t>
      </w:r>
    </w:p>
    <w:p w14:paraId="1B05D1B7" w14:textId="085224A1" w:rsidR="00FA0C9A" w:rsidRPr="00846B5E" w:rsidRDefault="00FA0C9A" w:rsidP="00846B5E">
      <w:pPr>
        <w:pStyle w:val="ListNumber2"/>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استخدم دائمًا أدنى مستوى حساسية - عام</w:t>
      </w:r>
    </w:p>
    <w:p w14:paraId="494B114D" w14:textId="77777777" w:rsidR="00FA0C9A" w:rsidRPr="00846B5E" w:rsidRDefault="00FA0C9A" w:rsidP="00846B5E">
      <w:pPr>
        <w:pStyle w:val="ListNumber2"/>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استخدم دائمًا أعلى مستوى حساسية - مرتفع</w:t>
      </w:r>
    </w:p>
    <w:p w14:paraId="5FE39D2C" w14:textId="77777777" w:rsidR="00FA0C9A" w:rsidRPr="00846B5E" w:rsidRDefault="00FA0C9A" w:rsidP="00846B5E">
      <w:pPr>
        <w:pStyle w:val="ListNumber2"/>
        <w:bidi/>
        <w:spacing w:before="0" w:after="0"/>
        <w:contextualSpacing/>
        <w:rPr>
          <w:rFonts w:ascii="Simplified Arabic" w:hAnsi="Simplified Arabic" w:cs="Simplified Arabic"/>
          <w:b/>
          <w:bCs/>
        </w:rPr>
      </w:pPr>
      <w:r w:rsidRPr="00846B5E">
        <w:rPr>
          <w:rFonts w:ascii="Simplified Arabic" w:hAnsi="Simplified Arabic" w:cs="Simplified Arabic"/>
          <w:b/>
          <w:bCs/>
          <w:rtl/>
          <w:lang w:eastAsia="ar" w:bidi="ar-MA"/>
        </w:rPr>
        <w:t>عين المستوى استنادًا إلى سياسة الشركة</w:t>
      </w:r>
    </w:p>
    <w:p w14:paraId="4881EE38" w14:textId="385254A3" w:rsidR="00D12A87" w:rsidRPr="00846B5E" w:rsidRDefault="00FA0C9A" w:rsidP="00846B5E">
      <w:pPr>
        <w:pStyle w:val="ListNumber2"/>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لا يهمك، اختر أي مستوى للحساسية</w:t>
      </w:r>
    </w:p>
    <w:p w14:paraId="66041A26" w14:textId="5F88FA3C" w:rsidR="00FA0C9A" w:rsidRPr="00846B5E" w:rsidRDefault="00A4451C"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علق على تقارير شريكك، وتذكر أن تقدم تعليقات إيجابية قبل تقديم الملاحظات البناءة.</w:t>
      </w:r>
    </w:p>
    <w:p w14:paraId="70D87367" w14:textId="01900711" w:rsidR="00574E23" w:rsidRPr="00846B5E" w:rsidRDefault="00574E23" w:rsidP="00846B5E">
      <w:pPr>
        <w:pStyle w:val="BodyText"/>
        <w:bidi/>
        <w:spacing w:before="0" w:after="0"/>
        <w:contextualSpacing/>
        <w:rPr>
          <w:rFonts w:ascii="Simplified Arabic" w:hAnsi="Simplified Arabic" w:cs="Simplified Arabic"/>
        </w:rPr>
      </w:pPr>
    </w:p>
    <w:p w14:paraId="0D3FAA32" w14:textId="3411C461" w:rsidR="00574E23" w:rsidRPr="00846B5E" w:rsidRDefault="00574E23"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br w:type="page"/>
      </w:r>
    </w:p>
    <w:p w14:paraId="1EEFB64A" w14:textId="28A7864C" w:rsidR="00804182" w:rsidRPr="00846B5E" w:rsidRDefault="00574E23"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noProof/>
          <w:rtl/>
          <w:lang w:val="en-GB" w:eastAsia="en-GB"/>
        </w:rPr>
        <w:lastRenderedPageBreak/>
        <mc:AlternateContent>
          <mc:Choice Requires="wps">
            <w:drawing>
              <wp:anchor distT="0" distB="0" distL="114300" distR="114300" simplePos="0" relativeHeight="251658241" behindDoc="1" locked="0" layoutInCell="1" allowOverlap="1" wp14:anchorId="58785ED4" wp14:editId="3E37648A">
                <wp:simplePos x="0" y="0"/>
                <wp:positionH relativeFrom="page">
                  <wp:align>left</wp:align>
                </wp:positionH>
                <wp:positionV relativeFrom="paragraph">
                  <wp:posOffset>43732</wp:posOffset>
                </wp:positionV>
                <wp:extent cx="7772400" cy="2562131"/>
                <wp:effectExtent l="0" t="0" r="0" b="381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2562131"/>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20028" id="Rectangle 1" o:spid="_x0000_s1026" alt="&quot;&quot;" style="position:absolute;margin-left:0;margin-top:3.45pt;width:612pt;height:201.75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" fillcolor="#e6e6e6 [3214]" stroked="f" strokeweight="1pt">
                <w10:wrap anchorx="page"/>
              </v:rect>
            </w:pict>
          </mc:Fallback>
        </mc:AlternateContent>
      </w:r>
    </w:p>
    <w:p w14:paraId="49F0A7AC" w14:textId="203B86AD" w:rsidR="00AA09BB" w:rsidRPr="00846B5E" w:rsidRDefault="00862460" w:rsidP="00846B5E">
      <w:pPr>
        <w:pStyle w:val="Heading1"/>
        <w:bidi/>
        <w:spacing w:before="0" w:after="0"/>
        <w:contextualSpacing/>
        <w:rPr>
          <w:rFonts w:ascii="Simplified Arabic" w:hAnsi="Simplified Arabic" w:cs="Simplified Arabic"/>
          <w:b/>
          <w:bCs/>
          <w:szCs w:val="36"/>
        </w:rPr>
      </w:pPr>
      <w:r w:rsidRPr="00846B5E">
        <w:rPr>
          <w:rFonts w:ascii="Simplified Arabic" w:hAnsi="Simplified Arabic" w:cs="Simplified Arabic"/>
          <w:b/>
          <w:bCs/>
          <w:szCs w:val="36"/>
          <w:rtl/>
          <w:lang w:eastAsia="ar" w:bidi="ar-MA"/>
        </w:rPr>
        <w:t>مشروع كابستون</w:t>
      </w:r>
    </w:p>
    <w:p w14:paraId="3007A9EC" w14:textId="6C64F69F" w:rsidR="00290996" w:rsidRPr="00846B5E" w:rsidRDefault="00290996" w:rsidP="00846B5E">
      <w:pPr>
        <w:pStyle w:val="BodyText"/>
        <w:bidi/>
        <w:spacing w:before="0" w:after="0"/>
        <w:contextualSpacing/>
        <w:rPr>
          <w:rFonts w:ascii="Simplified Arabic" w:hAnsi="Simplified Arabic" w:cs="Simplified Arabic"/>
        </w:rPr>
      </w:pPr>
      <w:r w:rsidRPr="00846B5E">
        <w:rPr>
          <w:rFonts w:ascii="Simplified Arabic" w:hAnsi="Simplified Arabic" w:cs="Simplified Arabic"/>
          <w:rtl/>
          <w:lang w:eastAsia="ar" w:bidi="ar-MA"/>
        </w:rPr>
        <w:t>تخيل أنك تخطط لإنشاء مشروع تجاري صغير في أحد مجالات اهتماماتك، مثل: مزرعة عيش غراب، عربة طعام، تصاميم رسومات، إلى آخره.</w:t>
      </w:r>
    </w:p>
    <w:p w14:paraId="310E845F" w14:textId="54D22185" w:rsidR="00290996" w:rsidRPr="00846B5E" w:rsidRDefault="00290996" w:rsidP="00846B5E">
      <w:pPr>
        <w:pStyle w:val="ListNumber"/>
        <w:numPr>
          <w:ilvl w:val="0"/>
          <w:numId w:val="41"/>
        </w:numP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استخدم </w:t>
      </w:r>
      <w:r w:rsidRPr="00CE164C">
        <w:rPr>
          <w:rFonts w:cstheme="minorHAnsi"/>
          <w:lang w:eastAsia="ar" w:bidi="en-US"/>
        </w:rPr>
        <w:t>Microsoft Forms</w:t>
      </w:r>
      <w:r w:rsidRPr="00846B5E">
        <w:rPr>
          <w:rFonts w:ascii="Simplified Arabic" w:hAnsi="Simplified Arabic" w:cs="Simplified Arabic"/>
          <w:rtl/>
          <w:lang w:eastAsia="ar" w:bidi="ar-MA"/>
        </w:rPr>
        <w:t xml:space="preserve"> لإنشاء استبيان باهتمامات العملاء المحتملين / الأشخاص أصحاب الفكر ذاته.</w:t>
      </w:r>
    </w:p>
    <w:p w14:paraId="14F90ED9" w14:textId="040EF03D" w:rsidR="00290996" w:rsidRPr="00846B5E" w:rsidRDefault="00290996"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أنشئ تدفق </w:t>
      </w:r>
      <w:r w:rsidRPr="00CE164C">
        <w:rPr>
          <w:rFonts w:cstheme="minorHAnsi"/>
          <w:lang w:eastAsia="ar" w:bidi="en-US"/>
        </w:rPr>
        <w:t>Power Automate</w:t>
      </w:r>
      <w:r w:rsidRPr="00846B5E">
        <w:rPr>
          <w:rFonts w:ascii="Simplified Arabic" w:hAnsi="Simplified Arabic" w:cs="Simplified Arabic"/>
          <w:rtl/>
          <w:lang w:eastAsia="ar" w:bidi="ar-MA"/>
        </w:rPr>
        <w:t xml:space="preserve"> للرد تلقائيًا على العملاء الذين أرسلوا النموذج.</w:t>
      </w:r>
    </w:p>
    <w:p w14:paraId="31BB689C" w14:textId="0101DE3B" w:rsidR="00290996" w:rsidRPr="00846B5E" w:rsidRDefault="6D923DEC"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جمّع البيانات حسب اهتماماتك. يمكنك البدء بالبحث في الويب عن مواضيع مختلفة مرتبطة باهتماماتك. فإذا كنت مثلاً مهتمًا بعيش الغراب وترغب في البحث عن عيش الغراب السام، يمكنك استيراد البيانات من </w:t>
      </w:r>
      <w:hyperlink r:id="rId23">
        <w:r w:rsidR="37DEA1D5" w:rsidRPr="00846B5E">
          <w:rPr>
            <w:rStyle w:val="Hyperlink"/>
            <w:rFonts w:ascii="Simplified Arabic" w:hAnsi="Simplified Arabic" w:cs="Simplified Arabic"/>
            <w:rtl/>
            <w:lang w:eastAsia="ar" w:bidi="ar-MA"/>
          </w:rPr>
          <w:t>موقع الويب هذا على ويكيبيديا</w:t>
        </w:r>
      </w:hyperlink>
      <w:r w:rsidRPr="00846B5E">
        <w:rPr>
          <w:rFonts w:ascii="Simplified Arabic" w:hAnsi="Simplified Arabic" w:cs="Simplified Arabic"/>
          <w:rtl/>
          <w:lang w:eastAsia="ar" w:bidi="ar-MA"/>
        </w:rPr>
        <w:t xml:space="preserve"> إلى </w:t>
      </w:r>
      <w:r w:rsidRPr="00CE164C">
        <w:rPr>
          <w:rFonts w:cstheme="minorHAnsi"/>
          <w:lang w:eastAsia="ar" w:bidi="en-US"/>
        </w:rPr>
        <w:t>Excel</w:t>
      </w:r>
      <w:r w:rsidRPr="00846B5E">
        <w:rPr>
          <w:rFonts w:ascii="Simplified Arabic" w:hAnsi="Simplified Arabic" w:cs="Simplified Arabic"/>
          <w:rtl/>
          <w:lang w:eastAsia="ar" w:bidi="ar-MA"/>
        </w:rPr>
        <w:t xml:space="preserve"> أو </w:t>
      </w:r>
      <w:r w:rsidRPr="00CE164C">
        <w:rPr>
          <w:rFonts w:cstheme="minorHAnsi"/>
          <w:lang w:eastAsia="ar" w:bidi="en-US"/>
        </w:rPr>
        <w:t>Power BI</w:t>
      </w:r>
      <w:r w:rsidRPr="00846B5E">
        <w:rPr>
          <w:rFonts w:ascii="Simplified Arabic" w:hAnsi="Simplified Arabic" w:cs="Simplified Arabic"/>
          <w:rtl/>
          <w:lang w:eastAsia="ar" w:bidi="ar-MA"/>
        </w:rPr>
        <w:t xml:space="preserve">. اطلع على نتائج بحثك فيما يتعلق بالبيانات ذات الصلة باهتماماتك، ثم استورد البيانات التي تجدها في </w:t>
      </w:r>
      <w:r w:rsidRPr="00CE164C">
        <w:rPr>
          <w:rFonts w:cstheme="minorHAnsi"/>
          <w:lang w:eastAsia="ar" w:bidi="en-US"/>
        </w:rPr>
        <w:t>Excel</w:t>
      </w:r>
      <w:r w:rsidRPr="00846B5E">
        <w:rPr>
          <w:rFonts w:ascii="Simplified Arabic" w:hAnsi="Simplified Arabic" w:cs="Simplified Arabic"/>
          <w:rtl/>
          <w:lang w:eastAsia="ar" w:bidi="ar-MA"/>
        </w:rPr>
        <w:t xml:space="preserve"> أو </w:t>
      </w:r>
      <w:r w:rsidRPr="00CE164C">
        <w:rPr>
          <w:rFonts w:cstheme="minorHAnsi"/>
          <w:lang w:eastAsia="ar" w:bidi="en-US"/>
        </w:rPr>
        <w:t>Power BI</w:t>
      </w:r>
      <w:r w:rsidRPr="00846B5E">
        <w:rPr>
          <w:rFonts w:ascii="Simplified Arabic" w:hAnsi="Simplified Arabic" w:cs="Simplified Arabic"/>
          <w:rtl/>
          <w:lang w:eastAsia="ar" w:bidi="ar-MA"/>
        </w:rPr>
        <w:t>.</w:t>
      </w:r>
    </w:p>
    <w:p w14:paraId="5A96F19A" w14:textId="015BFA0C" w:rsidR="00804182" w:rsidRPr="00846B5E" w:rsidRDefault="00290996" w:rsidP="00846B5E">
      <w:pPr>
        <w:pStyle w:val="ListNumber"/>
        <w:bidi/>
        <w:spacing w:before="0"/>
        <w:ind w:left="360"/>
        <w:contextualSpacing/>
        <w:rPr>
          <w:rFonts w:ascii="Simplified Arabic" w:hAnsi="Simplified Arabic" w:cs="Simplified Arabic"/>
        </w:rPr>
      </w:pPr>
      <w:r w:rsidRPr="00846B5E">
        <w:rPr>
          <w:rFonts w:ascii="Simplified Arabic" w:hAnsi="Simplified Arabic" w:cs="Simplified Arabic"/>
          <w:rtl/>
          <w:lang w:eastAsia="ar" w:bidi="ar-MA"/>
        </w:rPr>
        <w:t xml:space="preserve">بمجرد حصولك على بعض البيانات، حللها باستخدام الجداول محورية و/أو دالة </w:t>
      </w:r>
      <w:r w:rsidRPr="00CE164C">
        <w:rPr>
          <w:rFonts w:cstheme="minorHAnsi"/>
          <w:lang w:eastAsia="ar" w:bidi="en-US"/>
        </w:rPr>
        <w:t>XLOOKUP</w:t>
      </w:r>
      <w:r w:rsidRPr="00CE164C">
        <w:rPr>
          <w:rFonts w:cstheme="minorHAnsi"/>
          <w:rtl/>
          <w:lang w:eastAsia="ar" w:bidi="ar-MA"/>
        </w:rPr>
        <w:t xml:space="preserve"> </w:t>
      </w:r>
      <w:r w:rsidRPr="00846B5E">
        <w:rPr>
          <w:rFonts w:ascii="Simplified Arabic" w:hAnsi="Simplified Arabic" w:cs="Simplified Arabic"/>
          <w:rtl/>
          <w:lang w:eastAsia="ar" w:bidi="ar-MA"/>
        </w:rPr>
        <w:t xml:space="preserve">في </w:t>
      </w:r>
      <w:r w:rsidRPr="00CE164C">
        <w:rPr>
          <w:rFonts w:cstheme="minorHAnsi"/>
          <w:lang w:eastAsia="ar" w:bidi="en-US"/>
        </w:rPr>
        <w:t>Excel</w:t>
      </w:r>
      <w:r w:rsidRPr="00846B5E">
        <w:rPr>
          <w:rFonts w:ascii="Simplified Arabic" w:hAnsi="Simplified Arabic" w:cs="Simplified Arabic"/>
          <w:rtl/>
          <w:lang w:eastAsia="ar" w:bidi="ar-MA"/>
        </w:rPr>
        <w:t xml:space="preserve">. إذا تمكنت من استيراد البيانات في </w:t>
      </w:r>
      <w:r w:rsidRPr="00CE164C">
        <w:rPr>
          <w:rFonts w:cstheme="minorHAnsi"/>
          <w:lang w:eastAsia="ar" w:bidi="en-US"/>
        </w:rPr>
        <w:t>Power BI</w:t>
      </w:r>
      <w:r w:rsidRPr="00846B5E">
        <w:rPr>
          <w:rFonts w:ascii="Simplified Arabic" w:hAnsi="Simplified Arabic" w:cs="Simplified Arabic"/>
          <w:rtl/>
          <w:lang w:eastAsia="ar" w:bidi="ar-MA"/>
        </w:rPr>
        <w:t>، أنشئ رسومًا مرئية تمكنك من عرض وصف لاهتماماتك.</w:t>
      </w:r>
    </w:p>
    <w:p w14:paraId="13B4ADE5" w14:textId="77777777" w:rsidR="00F91809" w:rsidRPr="00846B5E" w:rsidRDefault="00F91809" w:rsidP="00846B5E">
      <w:pPr>
        <w:pStyle w:val="BodyText"/>
        <w:bidi/>
        <w:spacing w:before="0" w:after="0"/>
        <w:contextualSpacing/>
        <w:rPr>
          <w:rFonts w:ascii="Simplified Arabic" w:hAnsi="Simplified Arabic" w:cs="Simplified Arabic"/>
        </w:rPr>
      </w:pPr>
    </w:p>
    <w:sectPr w:rsidR="00F91809" w:rsidRPr="00846B5E" w:rsidSect="00CA570B">
      <w:footerReference w:type="default" r:id="rId24"/>
      <w:footerReference w:type="first" r:id="rId25"/>
      <w:pgSz w:w="12240" w:h="15840"/>
      <w:pgMar w:top="1008" w:right="1008" w:bottom="1008" w:left="1008"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0DDF6" w14:textId="77777777" w:rsidR="00E479F6" w:rsidRDefault="00E479F6" w:rsidP="000F3FF0">
      <w:pPr>
        <w:spacing w:after="0"/>
      </w:pPr>
      <w:r>
        <w:separator/>
      </w:r>
    </w:p>
  </w:endnote>
  <w:endnote w:type="continuationSeparator" w:id="0">
    <w:p w14:paraId="10467E88" w14:textId="77777777" w:rsidR="00E479F6" w:rsidRDefault="00E479F6" w:rsidP="000F3FF0">
      <w:pPr>
        <w:spacing w:after="0"/>
      </w:pPr>
      <w:r>
        <w:continuationSeparator/>
      </w:r>
    </w:p>
  </w:endnote>
  <w:endnote w:type="continuationNotice" w:id="1">
    <w:p w14:paraId="35784B88" w14:textId="77777777" w:rsidR="00E479F6" w:rsidRDefault="00E479F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ngal">
    <w:altName w:val="Nirmala UI"/>
    <w:panose1 w:val="00000400000000000000"/>
    <w:charset w:val="01"/>
    <w:family w:val="roman"/>
    <w:pitch w:val="variable"/>
    <w:sig w:usb0="0000A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34116542"/>
      <w:docPartObj>
        <w:docPartGallery w:val="Page Numbers (Bottom of Page)"/>
        <w:docPartUnique/>
      </w:docPartObj>
    </w:sdtPr>
    <w:sdtEndPr/>
    <w:sdtContent>
      <w:p w14:paraId="3C6F7032" w14:textId="4E60BBB2" w:rsidR="00023D63" w:rsidRDefault="00F21A45" w:rsidP="00846B5E">
        <w:pPr>
          <w:pStyle w:val="Footer"/>
          <w:tabs>
            <w:tab w:val="clear" w:pos="9026"/>
            <w:tab w:val="right" w:pos="10170"/>
          </w:tabs>
          <w:bidi/>
        </w:pPr>
        <w:r w:rsidRPr="0094022E">
          <w:rPr>
            <w:rFonts w:cs="Times New Roman"/>
          </w:rPr>
          <w:t xml:space="preserve">إدارة البيانات باستخدام Microsoft 365 </w:t>
        </w:r>
        <w:r w:rsidR="00023D63" w:rsidRPr="004A1A40">
          <w:t>‬</w:t>
        </w:r>
        <w:r w:rsidR="00023D63" w:rsidRPr="004A1A40">
          <w:t>‬</w:t>
        </w:r>
        <w:r w:rsidR="00023D63" w:rsidRPr="004A1A40">
          <w:t>‬</w:t>
        </w:r>
        <w:r w:rsidR="00023D63" w:rsidRPr="004A1A40">
          <w:t>‬</w:t>
        </w:r>
        <w:r w:rsidR="00023D63" w:rsidRPr="004A1A40">
          <w:t>‬</w:t>
        </w:r>
        <w:r w:rsidR="00023D63" w:rsidRPr="004A1A40">
          <w:t>‬</w:t>
        </w:r>
        <w:r w:rsidR="00023D63">
          <w:tab/>
        </w:r>
        <w:r w:rsidR="00023D63">
          <w:tab/>
        </w:r>
        <w:r w:rsidR="00023D63">
          <w:fldChar w:fldCharType="begin"/>
        </w:r>
        <w:r w:rsidR="00023D63">
          <w:instrText xml:space="preserve"> PAGE   \* MERGEFORMAT </w:instrText>
        </w:r>
        <w:r w:rsidR="00023D63">
          <w:fldChar w:fldCharType="separate"/>
        </w:r>
        <w:r w:rsidR="00023D63">
          <w:t>2</w:t>
        </w:r>
        <w:r w:rsidR="00023D63">
          <w:rPr>
            <w:noProof/>
          </w:rPr>
          <w:fldChar w:fldCharType="end"/>
        </w:r>
      </w:p>
    </w:sdtContent>
  </w:sdt>
  <w:p w14:paraId="72A03A92" w14:textId="7CBB0AC5" w:rsidR="000F3FF0" w:rsidRDefault="00023D63" w:rsidP="00023D63">
    <w:pPr>
      <w:pStyle w:val="Footer"/>
      <w:tabs>
        <w:tab w:val="clear" w:pos="9026"/>
        <w:tab w:val="right" w:pos="10170"/>
      </w:tabs>
      <w:bidi/>
    </w:pPr>
    <w:r w:rsidDel="00023D63">
      <w:rPr>
        <w:rt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B4616" w14:textId="1360E5B8" w:rsidR="004A1A40" w:rsidRDefault="0094022E" w:rsidP="00846B5E">
    <w:pPr>
      <w:pStyle w:val="Footer"/>
      <w:tabs>
        <w:tab w:val="clear" w:pos="9026"/>
        <w:tab w:val="right" w:pos="10170"/>
      </w:tabs>
      <w:bidi/>
    </w:pPr>
    <w:r w:rsidRPr="0094022E">
      <w:rPr>
        <w:rFonts w:cs="Times New Roman"/>
      </w:rPr>
      <w:t xml:space="preserve">إدارة البيانات باستخدام Microsoft 365 </w:t>
    </w:r>
    <w:r w:rsidR="004A1A40" w:rsidRPr="004A1A40">
      <w:t>‬</w:t>
    </w:r>
    <w:r w:rsidR="004A1A40" w:rsidRPr="004A1A40">
      <w:t>‬</w:t>
    </w:r>
    <w:r w:rsidR="004A1A40" w:rsidRPr="004A1A40">
      <w:t>‬</w:t>
    </w:r>
    <w:r w:rsidR="004A1A40" w:rsidRPr="004A1A40">
      <w:t>‬</w:t>
    </w:r>
    <w:r w:rsidR="004A1A40" w:rsidRPr="004A1A40">
      <w:t>‬</w:t>
    </w:r>
    <w:r w:rsidR="004A1A40" w:rsidRPr="004A1A40">
      <w:t>‬</w:t>
    </w:r>
    <w:r w:rsidR="004A1A40">
      <w:tab/>
    </w:r>
    <w:r w:rsidR="004A1A40">
      <w:tab/>
    </w:r>
    <w:r w:rsidR="004A1A40">
      <w:fldChar w:fldCharType="begin"/>
    </w:r>
    <w:r w:rsidR="004A1A40">
      <w:instrText xml:space="preserve"> PAGE   \* MERGEFORMAT </w:instrText>
    </w:r>
    <w:r w:rsidR="004A1A40">
      <w:fldChar w:fldCharType="separate"/>
    </w:r>
    <w:r w:rsidR="004A1A40">
      <w:t>1</w:t>
    </w:r>
    <w:r w:rsidR="004A1A40">
      <w:rPr>
        <w:noProof/>
      </w:rPr>
      <w:fldChar w:fldCharType="end"/>
    </w:r>
  </w:p>
  <w:p w14:paraId="24F6F3A0" w14:textId="3476407B" w:rsidR="00296B43" w:rsidRPr="0051650F" w:rsidRDefault="00296B43" w:rsidP="0051650F">
    <w:pPr>
      <w:pStyle w:val="Footer"/>
      <w:tabs>
        <w:tab w:val="clear" w:pos="9026"/>
        <w:tab w:val="right" w:pos="10170"/>
      </w:tabs>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28221" w14:textId="77777777" w:rsidR="00E479F6" w:rsidRDefault="00E479F6" w:rsidP="000F3FF0">
      <w:pPr>
        <w:spacing w:after="0"/>
      </w:pPr>
      <w:r>
        <w:separator/>
      </w:r>
    </w:p>
  </w:footnote>
  <w:footnote w:type="continuationSeparator" w:id="0">
    <w:p w14:paraId="6C8E1BEF" w14:textId="77777777" w:rsidR="00E479F6" w:rsidRDefault="00E479F6" w:rsidP="000F3FF0">
      <w:pPr>
        <w:spacing w:after="0"/>
      </w:pPr>
      <w:r>
        <w:continuationSeparator/>
      </w:r>
    </w:p>
  </w:footnote>
  <w:footnote w:type="continuationNotice" w:id="1">
    <w:p w14:paraId="01CB66E7" w14:textId="77777777" w:rsidR="00E479F6" w:rsidRDefault="00E479F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8E6BC8"/>
    <w:multiLevelType w:val="hybridMultilevel"/>
    <w:tmpl w:val="2E721CA6"/>
    <w:lvl w:ilvl="0" w:tplc="E38E4CC4">
      <w:start w:val="1"/>
      <w:numFmt w:val="decimal"/>
      <w:pStyle w:val="ListNumb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BD534DE"/>
    <w:multiLevelType w:val="hybridMultilevel"/>
    <w:tmpl w:val="74B234FE"/>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7B176F93"/>
    <w:multiLevelType w:val="hybridMultilevel"/>
    <w:tmpl w:val="A8FC5902"/>
    <w:lvl w:ilvl="0" w:tplc="09B02A90">
      <w:start w:val="1"/>
      <w:numFmt w:val="arabicAlpha"/>
      <w:pStyle w:val="ListNumber2"/>
      <w:lvlText w:val="%1-"/>
      <w:lvlJc w:val="left"/>
      <w:pPr>
        <w:ind w:left="720" w:hanging="360"/>
      </w:pPr>
      <w:rPr>
        <w:rFonts w:ascii="Simplified Arabic" w:eastAsiaTheme="minorEastAsia" w:hAnsi="Simplified Arabic" w:cs="Simplified Arabic"/>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19673025">
    <w:abstractNumId w:val="1"/>
  </w:num>
  <w:num w:numId="2" w16cid:durableId="423377982">
    <w:abstractNumId w:val="0"/>
  </w:num>
  <w:num w:numId="3" w16cid:durableId="2029132855">
    <w:abstractNumId w:val="4"/>
  </w:num>
  <w:num w:numId="4" w16cid:durableId="1778285241">
    <w:abstractNumId w:val="5"/>
  </w:num>
  <w:num w:numId="5" w16cid:durableId="1479495702">
    <w:abstractNumId w:val="3"/>
  </w:num>
  <w:num w:numId="6" w16cid:durableId="918715767">
    <w:abstractNumId w:val="2"/>
    <w:lvlOverride w:ilvl="0">
      <w:startOverride w:val="1"/>
    </w:lvlOverride>
  </w:num>
  <w:num w:numId="7" w16cid:durableId="1887599412">
    <w:abstractNumId w:val="2"/>
    <w:lvlOverride w:ilvl="0">
      <w:startOverride w:val="1"/>
    </w:lvlOverride>
  </w:num>
  <w:num w:numId="8" w16cid:durableId="1313366609">
    <w:abstractNumId w:val="2"/>
    <w:lvlOverride w:ilvl="0">
      <w:startOverride w:val="1"/>
    </w:lvlOverride>
  </w:num>
  <w:num w:numId="9" w16cid:durableId="283462069">
    <w:abstractNumId w:val="2"/>
    <w:lvlOverride w:ilvl="0">
      <w:startOverride w:val="1"/>
    </w:lvlOverride>
  </w:num>
  <w:num w:numId="10" w16cid:durableId="598179047">
    <w:abstractNumId w:val="2"/>
    <w:lvlOverride w:ilvl="0">
      <w:startOverride w:val="1"/>
    </w:lvlOverride>
  </w:num>
  <w:num w:numId="11" w16cid:durableId="1561135376">
    <w:abstractNumId w:val="2"/>
    <w:lvlOverride w:ilvl="0">
      <w:startOverride w:val="1"/>
    </w:lvlOverride>
  </w:num>
  <w:num w:numId="12" w16cid:durableId="1128889649">
    <w:abstractNumId w:val="5"/>
    <w:lvlOverride w:ilvl="0">
      <w:startOverride w:val="1"/>
    </w:lvlOverride>
  </w:num>
  <w:num w:numId="13" w16cid:durableId="1239439387">
    <w:abstractNumId w:val="2"/>
    <w:lvlOverride w:ilvl="0">
      <w:startOverride w:val="1"/>
    </w:lvlOverride>
  </w:num>
  <w:num w:numId="14" w16cid:durableId="685207909">
    <w:abstractNumId w:val="5"/>
    <w:lvlOverride w:ilvl="0">
      <w:startOverride w:val="1"/>
    </w:lvlOverride>
  </w:num>
  <w:num w:numId="15" w16cid:durableId="1272467542">
    <w:abstractNumId w:val="5"/>
    <w:lvlOverride w:ilvl="0">
      <w:startOverride w:val="1"/>
    </w:lvlOverride>
  </w:num>
  <w:num w:numId="16" w16cid:durableId="1644315953">
    <w:abstractNumId w:val="2"/>
    <w:lvlOverride w:ilvl="0">
      <w:startOverride w:val="1"/>
    </w:lvlOverride>
  </w:num>
  <w:num w:numId="17" w16cid:durableId="1400132865">
    <w:abstractNumId w:val="5"/>
    <w:lvlOverride w:ilvl="0">
      <w:startOverride w:val="1"/>
    </w:lvlOverride>
  </w:num>
  <w:num w:numId="18" w16cid:durableId="526211023">
    <w:abstractNumId w:val="2"/>
    <w:lvlOverride w:ilvl="0">
      <w:startOverride w:val="1"/>
    </w:lvlOverride>
  </w:num>
  <w:num w:numId="19" w16cid:durableId="528375800">
    <w:abstractNumId w:val="5"/>
    <w:lvlOverride w:ilvl="0">
      <w:startOverride w:val="1"/>
    </w:lvlOverride>
  </w:num>
  <w:num w:numId="20" w16cid:durableId="1601797218">
    <w:abstractNumId w:val="5"/>
    <w:lvlOverride w:ilvl="0">
      <w:startOverride w:val="1"/>
    </w:lvlOverride>
  </w:num>
  <w:num w:numId="21" w16cid:durableId="1840542710">
    <w:abstractNumId w:val="2"/>
    <w:lvlOverride w:ilvl="0">
      <w:startOverride w:val="1"/>
    </w:lvlOverride>
  </w:num>
  <w:num w:numId="22" w16cid:durableId="1479572345">
    <w:abstractNumId w:val="5"/>
    <w:lvlOverride w:ilvl="0">
      <w:startOverride w:val="1"/>
    </w:lvlOverride>
  </w:num>
  <w:num w:numId="23" w16cid:durableId="1501850105">
    <w:abstractNumId w:val="2"/>
    <w:lvlOverride w:ilvl="0">
      <w:startOverride w:val="1"/>
    </w:lvlOverride>
  </w:num>
  <w:num w:numId="24" w16cid:durableId="959610735">
    <w:abstractNumId w:val="5"/>
    <w:lvlOverride w:ilvl="0">
      <w:startOverride w:val="1"/>
    </w:lvlOverride>
  </w:num>
  <w:num w:numId="25" w16cid:durableId="527258038">
    <w:abstractNumId w:val="2"/>
    <w:lvlOverride w:ilvl="0">
      <w:startOverride w:val="1"/>
    </w:lvlOverride>
  </w:num>
  <w:num w:numId="26" w16cid:durableId="116417884">
    <w:abstractNumId w:val="5"/>
    <w:lvlOverride w:ilvl="0">
      <w:startOverride w:val="1"/>
    </w:lvlOverride>
  </w:num>
  <w:num w:numId="27" w16cid:durableId="479929278">
    <w:abstractNumId w:val="5"/>
    <w:lvlOverride w:ilvl="0">
      <w:startOverride w:val="1"/>
    </w:lvlOverride>
  </w:num>
  <w:num w:numId="28" w16cid:durableId="317420594">
    <w:abstractNumId w:val="5"/>
    <w:lvlOverride w:ilvl="0">
      <w:startOverride w:val="1"/>
    </w:lvlOverride>
  </w:num>
  <w:num w:numId="29" w16cid:durableId="963773710">
    <w:abstractNumId w:val="2"/>
    <w:lvlOverride w:ilvl="0">
      <w:startOverride w:val="1"/>
    </w:lvlOverride>
  </w:num>
  <w:num w:numId="30" w16cid:durableId="960498645">
    <w:abstractNumId w:val="5"/>
    <w:lvlOverride w:ilvl="0">
      <w:startOverride w:val="1"/>
    </w:lvlOverride>
  </w:num>
  <w:num w:numId="31" w16cid:durableId="364598688">
    <w:abstractNumId w:val="2"/>
    <w:lvlOverride w:ilvl="0">
      <w:startOverride w:val="1"/>
    </w:lvlOverride>
  </w:num>
  <w:num w:numId="32" w16cid:durableId="1494368341">
    <w:abstractNumId w:val="5"/>
    <w:lvlOverride w:ilvl="0">
      <w:startOverride w:val="1"/>
    </w:lvlOverride>
  </w:num>
  <w:num w:numId="33" w16cid:durableId="1325623088">
    <w:abstractNumId w:val="2"/>
    <w:lvlOverride w:ilvl="0">
      <w:startOverride w:val="1"/>
    </w:lvlOverride>
  </w:num>
  <w:num w:numId="34" w16cid:durableId="1409695331">
    <w:abstractNumId w:val="5"/>
    <w:lvlOverride w:ilvl="0">
      <w:startOverride w:val="1"/>
    </w:lvlOverride>
  </w:num>
  <w:num w:numId="35" w16cid:durableId="1181312980">
    <w:abstractNumId w:val="2"/>
    <w:lvlOverride w:ilvl="0">
      <w:startOverride w:val="1"/>
    </w:lvlOverride>
  </w:num>
  <w:num w:numId="36" w16cid:durableId="1111120410">
    <w:abstractNumId w:val="5"/>
    <w:lvlOverride w:ilvl="0">
      <w:startOverride w:val="1"/>
    </w:lvlOverride>
  </w:num>
  <w:num w:numId="37" w16cid:durableId="890769975">
    <w:abstractNumId w:val="2"/>
    <w:lvlOverride w:ilvl="0">
      <w:startOverride w:val="1"/>
    </w:lvlOverride>
  </w:num>
  <w:num w:numId="38" w16cid:durableId="1963539051">
    <w:abstractNumId w:val="5"/>
    <w:lvlOverride w:ilvl="0">
      <w:startOverride w:val="1"/>
    </w:lvlOverride>
  </w:num>
  <w:num w:numId="39" w16cid:durableId="1513298581">
    <w:abstractNumId w:val="2"/>
    <w:lvlOverride w:ilvl="0">
      <w:startOverride w:val="1"/>
    </w:lvlOverride>
  </w:num>
  <w:num w:numId="40" w16cid:durableId="1596210577">
    <w:abstractNumId w:val="2"/>
  </w:num>
  <w:num w:numId="41" w16cid:durableId="560214224">
    <w:abstractNumId w:val="2"/>
    <w:lvlOverride w:ilvl="0">
      <w:startOverride w:val="1"/>
    </w:lvlOverride>
  </w:num>
  <w:num w:numId="42" w16cid:durableId="880678498">
    <w:abstractNumId w:val="5"/>
    <w:lvlOverride w:ilvl="0">
      <w:startOverride w:val="1"/>
    </w:lvlOverride>
  </w:num>
  <w:num w:numId="43" w16cid:durableId="1875073035">
    <w:abstractNumId w:val="5"/>
    <w:lvlOverride w:ilvl="0">
      <w:startOverride w:val="1"/>
    </w:lvlOverride>
  </w:num>
  <w:num w:numId="44" w16cid:durableId="1588271726">
    <w:abstractNumId w:val="5"/>
    <w:lvlOverride w:ilvl="0">
      <w:startOverride w:val="1"/>
    </w:lvlOverride>
  </w:num>
  <w:num w:numId="45" w16cid:durableId="736786974">
    <w:abstractNumId w:val="5"/>
    <w:lvlOverride w:ilvl="0">
      <w:startOverride w:val="1"/>
    </w:lvlOverride>
  </w:num>
  <w:num w:numId="46" w16cid:durableId="1810321331">
    <w:abstractNumId w:val="5"/>
    <w:lvlOverride w:ilvl="0">
      <w:startOverride w:val="1"/>
    </w:lvlOverride>
  </w:num>
  <w:num w:numId="47" w16cid:durableId="1568876780">
    <w:abstractNumId w:val="5"/>
    <w:lvlOverride w:ilvl="0">
      <w:startOverride w:val="1"/>
    </w:lvlOverride>
  </w:num>
  <w:num w:numId="48" w16cid:durableId="1065492967">
    <w:abstractNumId w:val="5"/>
    <w:lvlOverride w:ilvl="0">
      <w:startOverride w:val="1"/>
    </w:lvlOverride>
  </w:num>
  <w:num w:numId="49" w16cid:durableId="1416051425">
    <w:abstractNumId w:val="5"/>
    <w:lvlOverride w:ilvl="0">
      <w:startOverride w:val="1"/>
    </w:lvlOverride>
  </w:num>
  <w:num w:numId="50" w16cid:durableId="2066445959">
    <w:abstractNumId w:val="5"/>
    <w:lvlOverride w:ilvl="0">
      <w:startOverride w:val="1"/>
    </w:lvlOverride>
  </w:num>
  <w:num w:numId="51" w16cid:durableId="707416160">
    <w:abstractNumId w:val="5"/>
    <w:lvlOverride w:ilvl="0">
      <w:startOverride w:val="1"/>
    </w:lvlOverride>
  </w:num>
  <w:num w:numId="52" w16cid:durableId="1533153217">
    <w:abstractNumId w:val="5"/>
    <w:lvlOverride w:ilvl="0">
      <w:startOverride w:val="1"/>
    </w:lvlOverride>
  </w:num>
  <w:num w:numId="53" w16cid:durableId="1429035721">
    <w:abstractNumId w:val="5"/>
    <w:lvlOverride w:ilvl="0">
      <w:startOverride w:val="1"/>
    </w:lvlOverride>
  </w:num>
  <w:num w:numId="54" w16cid:durableId="951277559">
    <w:abstractNumId w:val="5"/>
    <w:lvlOverride w:ilvl="0">
      <w:startOverride w:val="1"/>
    </w:lvlOverride>
  </w:num>
  <w:num w:numId="55" w16cid:durableId="1042050668">
    <w:abstractNumId w:val="5"/>
    <w:lvlOverride w:ilvl="0">
      <w:startOverride w:val="1"/>
    </w:lvlOverride>
  </w:num>
  <w:num w:numId="56" w16cid:durableId="881870703">
    <w:abstractNumId w:val="5"/>
    <w:lvlOverride w:ilvl="0">
      <w:startOverride w:val="1"/>
    </w:lvlOverride>
  </w:num>
  <w:num w:numId="57" w16cid:durableId="1268612240">
    <w:abstractNumId w:val="5"/>
    <w:lvlOverride w:ilvl="0">
      <w:startOverride w:val="1"/>
    </w:lvlOverride>
  </w:num>
  <w:num w:numId="58" w16cid:durableId="1766027260">
    <w:abstractNumId w:val="5"/>
    <w:lvlOverride w:ilvl="0">
      <w:startOverride w:val="1"/>
    </w:lvlOverride>
  </w:num>
  <w:num w:numId="59" w16cid:durableId="971327277">
    <w:abstractNumId w:val="5"/>
    <w:lvlOverride w:ilvl="0">
      <w:startOverride w:val="1"/>
    </w:lvlOverride>
  </w:num>
  <w:num w:numId="60" w16cid:durableId="1306662035">
    <w:abstractNumId w:val="5"/>
    <w:lvlOverride w:ilvl="0">
      <w:startOverride w:val="1"/>
    </w:lvlOverride>
  </w:num>
  <w:num w:numId="61" w16cid:durableId="1382513393">
    <w:abstractNumId w:val="5"/>
    <w:lvlOverride w:ilvl="0">
      <w:startOverride w:val="1"/>
    </w:lvlOverride>
  </w:num>
  <w:num w:numId="62" w16cid:durableId="1589802651">
    <w:abstractNumId w:val="5"/>
    <w:lvlOverride w:ilvl="0">
      <w:startOverride w:val="1"/>
    </w:lvlOverride>
  </w:num>
  <w:num w:numId="63" w16cid:durableId="259414124">
    <w:abstractNumId w:val="5"/>
    <w:lvlOverride w:ilvl="0">
      <w:startOverride w:val="1"/>
    </w:lvlOverride>
  </w:num>
  <w:num w:numId="64" w16cid:durableId="597256127">
    <w:abstractNumId w:val="5"/>
    <w:lvlOverride w:ilvl="0">
      <w:startOverride w:val="1"/>
    </w:lvlOverride>
  </w:num>
  <w:num w:numId="65" w16cid:durableId="750389316">
    <w:abstractNumId w:val="5"/>
    <w:lvlOverride w:ilvl="0">
      <w:startOverride w:val="1"/>
    </w:lvlOverride>
  </w:num>
  <w:num w:numId="66" w16cid:durableId="343167200">
    <w:abstractNumId w:val="5"/>
    <w:lvlOverride w:ilvl="0">
      <w:startOverride w:val="1"/>
    </w:lvlOverride>
  </w:num>
  <w:num w:numId="67" w16cid:durableId="1927111806">
    <w:abstractNumId w:val="5"/>
    <w:lvlOverride w:ilvl="0">
      <w:startOverride w:val="1"/>
    </w:lvlOverride>
  </w:num>
  <w:num w:numId="68" w16cid:durableId="824205512">
    <w:abstractNumId w:val="5"/>
    <w:lvlOverride w:ilvl="0">
      <w:startOverride w:val="1"/>
    </w:lvlOverride>
  </w:num>
  <w:num w:numId="69" w16cid:durableId="15737971">
    <w:abstractNumId w:val="5"/>
    <w:lvlOverride w:ilvl="0">
      <w:startOverride w:val="1"/>
    </w:lvlOverride>
  </w:num>
  <w:num w:numId="70" w16cid:durableId="1754425573">
    <w:abstractNumId w:val="5"/>
    <w:lvlOverride w:ilvl="0">
      <w:startOverride w:val="1"/>
    </w:lvlOverride>
  </w:num>
  <w:num w:numId="71" w16cid:durableId="1481579868">
    <w:abstractNumId w:val="5"/>
    <w:lvlOverride w:ilvl="0">
      <w:startOverride w:val="1"/>
    </w:lvlOverride>
  </w:num>
  <w:num w:numId="72" w16cid:durableId="206334947">
    <w:abstractNumId w:val="5"/>
    <w:lvlOverride w:ilvl="0">
      <w:startOverride w:val="1"/>
    </w:lvlOverride>
  </w:num>
  <w:num w:numId="73" w16cid:durableId="319507999">
    <w:abstractNumId w:val="5"/>
    <w:lvlOverride w:ilvl="0">
      <w:startOverride w:val="1"/>
    </w:lvlOverride>
  </w:num>
  <w:num w:numId="74" w16cid:durableId="1495026497">
    <w:abstractNumId w:val="5"/>
    <w:lvlOverride w:ilvl="0">
      <w:startOverride w:val="1"/>
    </w:lvlOverride>
  </w:num>
  <w:num w:numId="75" w16cid:durableId="240648936">
    <w:abstractNumId w:val="5"/>
    <w:lvlOverride w:ilvl="0">
      <w:startOverride w:val="1"/>
    </w:lvlOverride>
  </w:num>
  <w:num w:numId="76" w16cid:durableId="1591160684">
    <w:abstractNumId w:val="5"/>
    <w:lvlOverride w:ilvl="0">
      <w:startOverride w:val="1"/>
    </w:lvlOverride>
  </w:num>
  <w:num w:numId="77" w16cid:durableId="1845437842">
    <w:abstractNumId w:val="5"/>
    <w:lvlOverride w:ilvl="0">
      <w:startOverride w:val="1"/>
    </w:lvlOverride>
  </w:num>
  <w:num w:numId="78" w16cid:durableId="54591494">
    <w:abstractNumId w:val="5"/>
    <w:lvlOverride w:ilvl="0">
      <w:startOverride w:val="1"/>
    </w:lvlOverride>
  </w:num>
  <w:num w:numId="79" w16cid:durableId="813135897">
    <w:abstractNumId w:val="5"/>
    <w:lvlOverride w:ilvl="0">
      <w:startOverride w:val="1"/>
    </w:lvlOverride>
  </w:num>
  <w:num w:numId="80" w16cid:durableId="467819086">
    <w:abstractNumId w:val="5"/>
    <w:lvlOverride w:ilvl="0">
      <w:startOverride w:val="1"/>
    </w:lvlOverride>
  </w:num>
  <w:num w:numId="81" w16cid:durableId="1994917430">
    <w:abstractNumId w:val="5"/>
    <w:lvlOverride w:ilvl="0">
      <w:startOverride w:val="1"/>
    </w:lvlOverride>
  </w:num>
  <w:num w:numId="82" w16cid:durableId="1856839726">
    <w:abstractNumId w:val="5"/>
    <w:lvlOverride w:ilvl="0">
      <w:startOverride w:val="1"/>
    </w:lvlOverride>
  </w:num>
  <w:num w:numId="83" w16cid:durableId="1677145715">
    <w:abstractNumId w:val="5"/>
    <w:lvlOverride w:ilvl="0">
      <w:startOverride w:val="1"/>
    </w:lvlOverride>
  </w:num>
  <w:num w:numId="84" w16cid:durableId="74322027">
    <w:abstractNumId w:val="5"/>
    <w:lvlOverride w:ilvl="0">
      <w:startOverride w:val="1"/>
    </w:lvlOverride>
  </w:num>
  <w:num w:numId="85" w16cid:durableId="2092120781">
    <w:abstractNumId w:val="5"/>
    <w:lvlOverride w:ilvl="0">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Q3tTS0MDM3NbFQ0lEKTi0uzszPAymwrAUApVP/siwAAAA="/>
  </w:docVars>
  <w:rsids>
    <w:rsidRoot w:val="004F77AF"/>
    <w:rsid w:val="000017BF"/>
    <w:rsid w:val="000050BF"/>
    <w:rsid w:val="0000739A"/>
    <w:rsid w:val="00020201"/>
    <w:rsid w:val="0002063F"/>
    <w:rsid w:val="00021FBA"/>
    <w:rsid w:val="000236AE"/>
    <w:rsid w:val="00023D63"/>
    <w:rsid w:val="000257E1"/>
    <w:rsid w:val="000277A0"/>
    <w:rsid w:val="00033E71"/>
    <w:rsid w:val="00040355"/>
    <w:rsid w:val="00043606"/>
    <w:rsid w:val="00043F8E"/>
    <w:rsid w:val="00046601"/>
    <w:rsid w:val="00046959"/>
    <w:rsid w:val="000512C9"/>
    <w:rsid w:val="000543D3"/>
    <w:rsid w:val="0005503B"/>
    <w:rsid w:val="00056491"/>
    <w:rsid w:val="00060253"/>
    <w:rsid w:val="00062D0E"/>
    <w:rsid w:val="0006399B"/>
    <w:rsid w:val="00064551"/>
    <w:rsid w:val="000645CC"/>
    <w:rsid w:val="00064EA5"/>
    <w:rsid w:val="000709C1"/>
    <w:rsid w:val="0007211E"/>
    <w:rsid w:val="00075F98"/>
    <w:rsid w:val="00076D01"/>
    <w:rsid w:val="00080893"/>
    <w:rsid w:val="0008226F"/>
    <w:rsid w:val="00084143"/>
    <w:rsid w:val="00086066"/>
    <w:rsid w:val="00090671"/>
    <w:rsid w:val="000956EB"/>
    <w:rsid w:val="00095968"/>
    <w:rsid w:val="00096F36"/>
    <w:rsid w:val="000A03AA"/>
    <w:rsid w:val="000A0838"/>
    <w:rsid w:val="000A1544"/>
    <w:rsid w:val="000A2EDF"/>
    <w:rsid w:val="000A7E8E"/>
    <w:rsid w:val="000B12FE"/>
    <w:rsid w:val="000B2587"/>
    <w:rsid w:val="000B2A4B"/>
    <w:rsid w:val="000B6AF2"/>
    <w:rsid w:val="000B771A"/>
    <w:rsid w:val="000C4852"/>
    <w:rsid w:val="000C523C"/>
    <w:rsid w:val="000D0781"/>
    <w:rsid w:val="000D13C0"/>
    <w:rsid w:val="000D4893"/>
    <w:rsid w:val="000D670C"/>
    <w:rsid w:val="000D6A9C"/>
    <w:rsid w:val="000E1BD9"/>
    <w:rsid w:val="000E3228"/>
    <w:rsid w:val="000F02FC"/>
    <w:rsid w:val="000F18F8"/>
    <w:rsid w:val="000F3FF0"/>
    <w:rsid w:val="000F4CB6"/>
    <w:rsid w:val="001007F1"/>
    <w:rsid w:val="00101918"/>
    <w:rsid w:val="00102BDF"/>
    <w:rsid w:val="00102CDA"/>
    <w:rsid w:val="001032EA"/>
    <w:rsid w:val="001045C4"/>
    <w:rsid w:val="001049BF"/>
    <w:rsid w:val="001050CA"/>
    <w:rsid w:val="00106870"/>
    <w:rsid w:val="001071A0"/>
    <w:rsid w:val="0010794B"/>
    <w:rsid w:val="00107BAA"/>
    <w:rsid w:val="0011219C"/>
    <w:rsid w:val="00112C0D"/>
    <w:rsid w:val="00114491"/>
    <w:rsid w:val="001174D8"/>
    <w:rsid w:val="001206AD"/>
    <w:rsid w:val="00120AA5"/>
    <w:rsid w:val="00121A11"/>
    <w:rsid w:val="001231E8"/>
    <w:rsid w:val="00136503"/>
    <w:rsid w:val="00137D94"/>
    <w:rsid w:val="00142A85"/>
    <w:rsid w:val="0014647A"/>
    <w:rsid w:val="001508C6"/>
    <w:rsid w:val="00152FE8"/>
    <w:rsid w:val="00154076"/>
    <w:rsid w:val="001543F2"/>
    <w:rsid w:val="001547E5"/>
    <w:rsid w:val="00155A3A"/>
    <w:rsid w:val="001620C7"/>
    <w:rsid w:val="001649B6"/>
    <w:rsid w:val="00164F95"/>
    <w:rsid w:val="00172123"/>
    <w:rsid w:val="00175E29"/>
    <w:rsid w:val="00176948"/>
    <w:rsid w:val="0017709D"/>
    <w:rsid w:val="00177B62"/>
    <w:rsid w:val="00180878"/>
    <w:rsid w:val="00181190"/>
    <w:rsid w:val="0018701E"/>
    <w:rsid w:val="00187935"/>
    <w:rsid w:val="0019090B"/>
    <w:rsid w:val="001924E8"/>
    <w:rsid w:val="00192BE6"/>
    <w:rsid w:val="001A0E92"/>
    <w:rsid w:val="001A584D"/>
    <w:rsid w:val="001A6198"/>
    <w:rsid w:val="001A7BC1"/>
    <w:rsid w:val="001B02A1"/>
    <w:rsid w:val="001B262C"/>
    <w:rsid w:val="001B6EF7"/>
    <w:rsid w:val="001C24BC"/>
    <w:rsid w:val="001D3500"/>
    <w:rsid w:val="001D4451"/>
    <w:rsid w:val="001D59A5"/>
    <w:rsid w:val="001D5C07"/>
    <w:rsid w:val="001D6E94"/>
    <w:rsid w:val="001E2B53"/>
    <w:rsid w:val="001E3EF6"/>
    <w:rsid w:val="001E4ECA"/>
    <w:rsid w:val="001F79A2"/>
    <w:rsid w:val="001F7D9B"/>
    <w:rsid w:val="00201412"/>
    <w:rsid w:val="002032D1"/>
    <w:rsid w:val="0020365A"/>
    <w:rsid w:val="00205793"/>
    <w:rsid w:val="00211B43"/>
    <w:rsid w:val="00211D12"/>
    <w:rsid w:val="002120CA"/>
    <w:rsid w:val="002207B2"/>
    <w:rsid w:val="00220E14"/>
    <w:rsid w:val="00223AC3"/>
    <w:rsid w:val="002308CD"/>
    <w:rsid w:val="00233280"/>
    <w:rsid w:val="00233DE0"/>
    <w:rsid w:val="00236D25"/>
    <w:rsid w:val="0023742E"/>
    <w:rsid w:val="00247F9A"/>
    <w:rsid w:val="002534C7"/>
    <w:rsid w:val="00253604"/>
    <w:rsid w:val="00255D24"/>
    <w:rsid w:val="0026797A"/>
    <w:rsid w:val="00267A67"/>
    <w:rsid w:val="00271D60"/>
    <w:rsid w:val="00272796"/>
    <w:rsid w:val="0027298F"/>
    <w:rsid w:val="0028337A"/>
    <w:rsid w:val="00284738"/>
    <w:rsid w:val="002860C2"/>
    <w:rsid w:val="0028655B"/>
    <w:rsid w:val="002873A7"/>
    <w:rsid w:val="00287EFA"/>
    <w:rsid w:val="00290996"/>
    <w:rsid w:val="00291148"/>
    <w:rsid w:val="00296B43"/>
    <w:rsid w:val="002A0B86"/>
    <w:rsid w:val="002A4F04"/>
    <w:rsid w:val="002A67DA"/>
    <w:rsid w:val="002B4355"/>
    <w:rsid w:val="002B4F0A"/>
    <w:rsid w:val="002B6EE8"/>
    <w:rsid w:val="002C13B3"/>
    <w:rsid w:val="002C29B0"/>
    <w:rsid w:val="002C31C9"/>
    <w:rsid w:val="002C474F"/>
    <w:rsid w:val="002C6BEC"/>
    <w:rsid w:val="002D33B5"/>
    <w:rsid w:val="002D3919"/>
    <w:rsid w:val="002E6BB7"/>
    <w:rsid w:val="002F05A9"/>
    <w:rsid w:val="002F22AB"/>
    <w:rsid w:val="002F4079"/>
    <w:rsid w:val="002F4E5D"/>
    <w:rsid w:val="002F5311"/>
    <w:rsid w:val="002F5B59"/>
    <w:rsid w:val="003013C8"/>
    <w:rsid w:val="00305255"/>
    <w:rsid w:val="00305428"/>
    <w:rsid w:val="003056B2"/>
    <w:rsid w:val="00321522"/>
    <w:rsid w:val="003269F9"/>
    <w:rsid w:val="00334106"/>
    <w:rsid w:val="003353F0"/>
    <w:rsid w:val="003405B1"/>
    <w:rsid w:val="003440D5"/>
    <w:rsid w:val="00344B21"/>
    <w:rsid w:val="00344BE5"/>
    <w:rsid w:val="0035136B"/>
    <w:rsid w:val="00355720"/>
    <w:rsid w:val="0035711F"/>
    <w:rsid w:val="003604C3"/>
    <w:rsid w:val="00361660"/>
    <w:rsid w:val="00361D1D"/>
    <w:rsid w:val="00364D5A"/>
    <w:rsid w:val="00367E99"/>
    <w:rsid w:val="00373BE2"/>
    <w:rsid w:val="003759A0"/>
    <w:rsid w:val="0038615E"/>
    <w:rsid w:val="00391A15"/>
    <w:rsid w:val="00395BE4"/>
    <w:rsid w:val="00395FDD"/>
    <w:rsid w:val="003A20D5"/>
    <w:rsid w:val="003A77CB"/>
    <w:rsid w:val="003A77DD"/>
    <w:rsid w:val="003A7A48"/>
    <w:rsid w:val="003B1F0D"/>
    <w:rsid w:val="003B3781"/>
    <w:rsid w:val="003B3DEB"/>
    <w:rsid w:val="003B6BB6"/>
    <w:rsid w:val="003C31EB"/>
    <w:rsid w:val="003C55A9"/>
    <w:rsid w:val="003D05B3"/>
    <w:rsid w:val="003D1C6D"/>
    <w:rsid w:val="003D2ACA"/>
    <w:rsid w:val="003D3263"/>
    <w:rsid w:val="003D6414"/>
    <w:rsid w:val="003E4C66"/>
    <w:rsid w:val="003E4CFA"/>
    <w:rsid w:val="003E6B89"/>
    <w:rsid w:val="003F5476"/>
    <w:rsid w:val="003F6EDA"/>
    <w:rsid w:val="003F78CF"/>
    <w:rsid w:val="00400C48"/>
    <w:rsid w:val="00404464"/>
    <w:rsid w:val="00415159"/>
    <w:rsid w:val="0041762B"/>
    <w:rsid w:val="004177E7"/>
    <w:rsid w:val="00426268"/>
    <w:rsid w:val="004336DB"/>
    <w:rsid w:val="00435B39"/>
    <w:rsid w:val="004403F5"/>
    <w:rsid w:val="0044172D"/>
    <w:rsid w:val="00446915"/>
    <w:rsid w:val="00452071"/>
    <w:rsid w:val="0045222F"/>
    <w:rsid w:val="00452659"/>
    <w:rsid w:val="0045659A"/>
    <w:rsid w:val="004565EA"/>
    <w:rsid w:val="00457EF4"/>
    <w:rsid w:val="00461F41"/>
    <w:rsid w:val="00463632"/>
    <w:rsid w:val="00465CA5"/>
    <w:rsid w:val="00465DBD"/>
    <w:rsid w:val="00465E17"/>
    <w:rsid w:val="00471885"/>
    <w:rsid w:val="00472D22"/>
    <w:rsid w:val="00475741"/>
    <w:rsid w:val="00480DA7"/>
    <w:rsid w:val="00481C1D"/>
    <w:rsid w:val="00490BAF"/>
    <w:rsid w:val="0049271C"/>
    <w:rsid w:val="004942BC"/>
    <w:rsid w:val="004957A8"/>
    <w:rsid w:val="00495F21"/>
    <w:rsid w:val="00496465"/>
    <w:rsid w:val="004A02F5"/>
    <w:rsid w:val="004A1A40"/>
    <w:rsid w:val="004B196C"/>
    <w:rsid w:val="004B2396"/>
    <w:rsid w:val="004B5A36"/>
    <w:rsid w:val="004B73EF"/>
    <w:rsid w:val="004B7424"/>
    <w:rsid w:val="004C5373"/>
    <w:rsid w:val="004C6C32"/>
    <w:rsid w:val="004D1911"/>
    <w:rsid w:val="004D26AF"/>
    <w:rsid w:val="004D65A9"/>
    <w:rsid w:val="004E0716"/>
    <w:rsid w:val="004E1477"/>
    <w:rsid w:val="004E16C1"/>
    <w:rsid w:val="004E67EC"/>
    <w:rsid w:val="004F197B"/>
    <w:rsid w:val="004F232F"/>
    <w:rsid w:val="004F2789"/>
    <w:rsid w:val="004F77AF"/>
    <w:rsid w:val="004F7F3A"/>
    <w:rsid w:val="00500E4B"/>
    <w:rsid w:val="005026D2"/>
    <w:rsid w:val="0050595E"/>
    <w:rsid w:val="0051029C"/>
    <w:rsid w:val="00511FF3"/>
    <w:rsid w:val="00513F7F"/>
    <w:rsid w:val="005146CD"/>
    <w:rsid w:val="0051650F"/>
    <w:rsid w:val="005215C2"/>
    <w:rsid w:val="00522300"/>
    <w:rsid w:val="00542F72"/>
    <w:rsid w:val="00546F86"/>
    <w:rsid w:val="00547898"/>
    <w:rsid w:val="00550A30"/>
    <w:rsid w:val="005532F9"/>
    <w:rsid w:val="00556E8A"/>
    <w:rsid w:val="005575D4"/>
    <w:rsid w:val="0056561B"/>
    <w:rsid w:val="00572F27"/>
    <w:rsid w:val="005749EE"/>
    <w:rsid w:val="00574E23"/>
    <w:rsid w:val="00575822"/>
    <w:rsid w:val="00585F84"/>
    <w:rsid w:val="005919B7"/>
    <w:rsid w:val="005929A4"/>
    <w:rsid w:val="00596FE9"/>
    <w:rsid w:val="005A02C4"/>
    <w:rsid w:val="005A4333"/>
    <w:rsid w:val="005B0390"/>
    <w:rsid w:val="005B135C"/>
    <w:rsid w:val="005C1A1A"/>
    <w:rsid w:val="005C25A9"/>
    <w:rsid w:val="005C25B0"/>
    <w:rsid w:val="005C5E84"/>
    <w:rsid w:val="005C63F8"/>
    <w:rsid w:val="005D176C"/>
    <w:rsid w:val="005D17CB"/>
    <w:rsid w:val="005E13FE"/>
    <w:rsid w:val="005E33F5"/>
    <w:rsid w:val="005E6672"/>
    <w:rsid w:val="005F241D"/>
    <w:rsid w:val="005F722E"/>
    <w:rsid w:val="00603191"/>
    <w:rsid w:val="00605484"/>
    <w:rsid w:val="00606076"/>
    <w:rsid w:val="006068D2"/>
    <w:rsid w:val="00611556"/>
    <w:rsid w:val="00611A34"/>
    <w:rsid w:val="00613440"/>
    <w:rsid w:val="00614DFA"/>
    <w:rsid w:val="006209C7"/>
    <w:rsid w:val="00622FB2"/>
    <w:rsid w:val="0062382A"/>
    <w:rsid w:val="00624CA5"/>
    <w:rsid w:val="006369C6"/>
    <w:rsid w:val="006416A7"/>
    <w:rsid w:val="0064232E"/>
    <w:rsid w:val="00653383"/>
    <w:rsid w:val="00655B78"/>
    <w:rsid w:val="006569CB"/>
    <w:rsid w:val="00660042"/>
    <w:rsid w:val="006624E8"/>
    <w:rsid w:val="00665371"/>
    <w:rsid w:val="00667BC9"/>
    <w:rsid w:val="00670D02"/>
    <w:rsid w:val="00672F4F"/>
    <w:rsid w:val="006833AF"/>
    <w:rsid w:val="00683E08"/>
    <w:rsid w:val="00687FC1"/>
    <w:rsid w:val="00690546"/>
    <w:rsid w:val="00690F96"/>
    <w:rsid w:val="00692996"/>
    <w:rsid w:val="00697DDD"/>
    <w:rsid w:val="006A23A6"/>
    <w:rsid w:val="006A24B9"/>
    <w:rsid w:val="006A5C46"/>
    <w:rsid w:val="006B1588"/>
    <w:rsid w:val="006B1F25"/>
    <w:rsid w:val="006B655E"/>
    <w:rsid w:val="006C0BF8"/>
    <w:rsid w:val="006D0151"/>
    <w:rsid w:val="006D0CD9"/>
    <w:rsid w:val="006D759E"/>
    <w:rsid w:val="006E3636"/>
    <w:rsid w:val="006E754F"/>
    <w:rsid w:val="006F08D9"/>
    <w:rsid w:val="006F4068"/>
    <w:rsid w:val="006F5609"/>
    <w:rsid w:val="007009F2"/>
    <w:rsid w:val="0070126E"/>
    <w:rsid w:val="007156B7"/>
    <w:rsid w:val="007174EC"/>
    <w:rsid w:val="0071751E"/>
    <w:rsid w:val="00720BB4"/>
    <w:rsid w:val="00722B4D"/>
    <w:rsid w:val="00725866"/>
    <w:rsid w:val="00732544"/>
    <w:rsid w:val="00735613"/>
    <w:rsid w:val="00736DB5"/>
    <w:rsid w:val="00741CE0"/>
    <w:rsid w:val="007438C5"/>
    <w:rsid w:val="00746FD7"/>
    <w:rsid w:val="007479CC"/>
    <w:rsid w:val="00752505"/>
    <w:rsid w:val="00757F33"/>
    <w:rsid w:val="0076759F"/>
    <w:rsid w:val="00771FF9"/>
    <w:rsid w:val="00781E42"/>
    <w:rsid w:val="0078276B"/>
    <w:rsid w:val="00784398"/>
    <w:rsid w:val="00784D94"/>
    <w:rsid w:val="00787E11"/>
    <w:rsid w:val="00795354"/>
    <w:rsid w:val="007955FE"/>
    <w:rsid w:val="0079581A"/>
    <w:rsid w:val="00797022"/>
    <w:rsid w:val="00797E22"/>
    <w:rsid w:val="007A0070"/>
    <w:rsid w:val="007A37AF"/>
    <w:rsid w:val="007A498D"/>
    <w:rsid w:val="007A54D5"/>
    <w:rsid w:val="007A5C34"/>
    <w:rsid w:val="007A6E84"/>
    <w:rsid w:val="007A7D56"/>
    <w:rsid w:val="007B0EC3"/>
    <w:rsid w:val="007C06C6"/>
    <w:rsid w:val="007C41D3"/>
    <w:rsid w:val="007C6FCA"/>
    <w:rsid w:val="007D1CC8"/>
    <w:rsid w:val="007D223A"/>
    <w:rsid w:val="007D5623"/>
    <w:rsid w:val="007D6D13"/>
    <w:rsid w:val="007D6DA2"/>
    <w:rsid w:val="007D7301"/>
    <w:rsid w:val="007E0116"/>
    <w:rsid w:val="007E4C5D"/>
    <w:rsid w:val="007E5431"/>
    <w:rsid w:val="007E7D35"/>
    <w:rsid w:val="007E7DD7"/>
    <w:rsid w:val="007F341C"/>
    <w:rsid w:val="007F414A"/>
    <w:rsid w:val="007F42A6"/>
    <w:rsid w:val="007F4655"/>
    <w:rsid w:val="007F74C6"/>
    <w:rsid w:val="007F7C75"/>
    <w:rsid w:val="00800933"/>
    <w:rsid w:val="00804182"/>
    <w:rsid w:val="00804D09"/>
    <w:rsid w:val="0081732B"/>
    <w:rsid w:val="008256BC"/>
    <w:rsid w:val="008267D4"/>
    <w:rsid w:val="008268C8"/>
    <w:rsid w:val="00827B75"/>
    <w:rsid w:val="00830E1A"/>
    <w:rsid w:val="00841A22"/>
    <w:rsid w:val="008456E6"/>
    <w:rsid w:val="00846711"/>
    <w:rsid w:val="00846B5E"/>
    <w:rsid w:val="0085034D"/>
    <w:rsid w:val="00850706"/>
    <w:rsid w:val="00862219"/>
    <w:rsid w:val="00862460"/>
    <w:rsid w:val="0086775A"/>
    <w:rsid w:val="008718CB"/>
    <w:rsid w:val="00875EF3"/>
    <w:rsid w:val="00876260"/>
    <w:rsid w:val="008811AA"/>
    <w:rsid w:val="008852E4"/>
    <w:rsid w:val="00890419"/>
    <w:rsid w:val="00891B07"/>
    <w:rsid w:val="00892DE5"/>
    <w:rsid w:val="00894820"/>
    <w:rsid w:val="00896745"/>
    <w:rsid w:val="008968C0"/>
    <w:rsid w:val="008A4BC0"/>
    <w:rsid w:val="008A6B7B"/>
    <w:rsid w:val="008B2B60"/>
    <w:rsid w:val="008B67BB"/>
    <w:rsid w:val="008C1DE5"/>
    <w:rsid w:val="008C617E"/>
    <w:rsid w:val="008C6719"/>
    <w:rsid w:val="008C675D"/>
    <w:rsid w:val="008C7993"/>
    <w:rsid w:val="008D184D"/>
    <w:rsid w:val="008D3D35"/>
    <w:rsid w:val="008D4F8D"/>
    <w:rsid w:val="008E07E6"/>
    <w:rsid w:val="008E3C38"/>
    <w:rsid w:val="008E4F33"/>
    <w:rsid w:val="008F10A2"/>
    <w:rsid w:val="008F2308"/>
    <w:rsid w:val="008F3AE5"/>
    <w:rsid w:val="008F599E"/>
    <w:rsid w:val="008F60CD"/>
    <w:rsid w:val="00902746"/>
    <w:rsid w:val="009030F0"/>
    <w:rsid w:val="009036D5"/>
    <w:rsid w:val="00904CF6"/>
    <w:rsid w:val="00905713"/>
    <w:rsid w:val="00906E59"/>
    <w:rsid w:val="009114C7"/>
    <w:rsid w:val="0091203D"/>
    <w:rsid w:val="00914966"/>
    <w:rsid w:val="009257F4"/>
    <w:rsid w:val="009300CD"/>
    <w:rsid w:val="00936920"/>
    <w:rsid w:val="0094022E"/>
    <w:rsid w:val="009409CC"/>
    <w:rsid w:val="009409F9"/>
    <w:rsid w:val="00945397"/>
    <w:rsid w:val="00945DED"/>
    <w:rsid w:val="00945F78"/>
    <w:rsid w:val="00960EF9"/>
    <w:rsid w:val="00962CFA"/>
    <w:rsid w:val="00963BEB"/>
    <w:rsid w:val="00965C8E"/>
    <w:rsid w:val="00971AEC"/>
    <w:rsid w:val="009730B7"/>
    <w:rsid w:val="00974208"/>
    <w:rsid w:val="00974DBB"/>
    <w:rsid w:val="00977C74"/>
    <w:rsid w:val="009813DE"/>
    <w:rsid w:val="00984290"/>
    <w:rsid w:val="009876AE"/>
    <w:rsid w:val="0099232F"/>
    <w:rsid w:val="009927D5"/>
    <w:rsid w:val="009A446F"/>
    <w:rsid w:val="009A598A"/>
    <w:rsid w:val="009B4E61"/>
    <w:rsid w:val="009B6577"/>
    <w:rsid w:val="009B797E"/>
    <w:rsid w:val="009B7C58"/>
    <w:rsid w:val="009B7D61"/>
    <w:rsid w:val="009C4E2A"/>
    <w:rsid w:val="009C631C"/>
    <w:rsid w:val="009C637E"/>
    <w:rsid w:val="009D09B1"/>
    <w:rsid w:val="009D21E6"/>
    <w:rsid w:val="009D5B7C"/>
    <w:rsid w:val="009D67CA"/>
    <w:rsid w:val="009E1199"/>
    <w:rsid w:val="009E1549"/>
    <w:rsid w:val="009E2713"/>
    <w:rsid w:val="009E271F"/>
    <w:rsid w:val="009E7E19"/>
    <w:rsid w:val="009F201C"/>
    <w:rsid w:val="009F769E"/>
    <w:rsid w:val="009F79C9"/>
    <w:rsid w:val="00A00E09"/>
    <w:rsid w:val="00A06163"/>
    <w:rsid w:val="00A118ED"/>
    <w:rsid w:val="00A11E5E"/>
    <w:rsid w:val="00A13A71"/>
    <w:rsid w:val="00A16851"/>
    <w:rsid w:val="00A1697C"/>
    <w:rsid w:val="00A21B59"/>
    <w:rsid w:val="00A274B5"/>
    <w:rsid w:val="00A27DAA"/>
    <w:rsid w:val="00A312AC"/>
    <w:rsid w:val="00A35146"/>
    <w:rsid w:val="00A37F44"/>
    <w:rsid w:val="00A41FFA"/>
    <w:rsid w:val="00A42150"/>
    <w:rsid w:val="00A4356B"/>
    <w:rsid w:val="00A4451C"/>
    <w:rsid w:val="00A46F84"/>
    <w:rsid w:val="00A477E3"/>
    <w:rsid w:val="00A5446A"/>
    <w:rsid w:val="00A54FA8"/>
    <w:rsid w:val="00A6041D"/>
    <w:rsid w:val="00A62230"/>
    <w:rsid w:val="00A641C1"/>
    <w:rsid w:val="00A713CA"/>
    <w:rsid w:val="00A76CF7"/>
    <w:rsid w:val="00A83C90"/>
    <w:rsid w:val="00A87413"/>
    <w:rsid w:val="00A87490"/>
    <w:rsid w:val="00A9295A"/>
    <w:rsid w:val="00AA09BB"/>
    <w:rsid w:val="00AA0D5D"/>
    <w:rsid w:val="00AA3FD0"/>
    <w:rsid w:val="00AB0252"/>
    <w:rsid w:val="00AB07BF"/>
    <w:rsid w:val="00AB11F2"/>
    <w:rsid w:val="00AB2E96"/>
    <w:rsid w:val="00AB4E10"/>
    <w:rsid w:val="00AB75D3"/>
    <w:rsid w:val="00AC509D"/>
    <w:rsid w:val="00AD00B6"/>
    <w:rsid w:val="00AD168D"/>
    <w:rsid w:val="00AD3A75"/>
    <w:rsid w:val="00AD3AF1"/>
    <w:rsid w:val="00AD4111"/>
    <w:rsid w:val="00AD5CF5"/>
    <w:rsid w:val="00AE5939"/>
    <w:rsid w:val="00AE63B1"/>
    <w:rsid w:val="00AE6B80"/>
    <w:rsid w:val="00AF3DA0"/>
    <w:rsid w:val="00AF586A"/>
    <w:rsid w:val="00B000DF"/>
    <w:rsid w:val="00B00483"/>
    <w:rsid w:val="00B02FC6"/>
    <w:rsid w:val="00B05139"/>
    <w:rsid w:val="00B05F62"/>
    <w:rsid w:val="00B10226"/>
    <w:rsid w:val="00B118A9"/>
    <w:rsid w:val="00B12C2B"/>
    <w:rsid w:val="00B140F2"/>
    <w:rsid w:val="00B14DF2"/>
    <w:rsid w:val="00B1637D"/>
    <w:rsid w:val="00B16A2F"/>
    <w:rsid w:val="00B20FB7"/>
    <w:rsid w:val="00B23746"/>
    <w:rsid w:val="00B23CA1"/>
    <w:rsid w:val="00B242EA"/>
    <w:rsid w:val="00B25BAB"/>
    <w:rsid w:val="00B26588"/>
    <w:rsid w:val="00B277A4"/>
    <w:rsid w:val="00B31E95"/>
    <w:rsid w:val="00B362E4"/>
    <w:rsid w:val="00B4021A"/>
    <w:rsid w:val="00B4125F"/>
    <w:rsid w:val="00B4304B"/>
    <w:rsid w:val="00B43797"/>
    <w:rsid w:val="00B44708"/>
    <w:rsid w:val="00B45D70"/>
    <w:rsid w:val="00B51EF7"/>
    <w:rsid w:val="00B52222"/>
    <w:rsid w:val="00B5270D"/>
    <w:rsid w:val="00B5272E"/>
    <w:rsid w:val="00B5426A"/>
    <w:rsid w:val="00B5497A"/>
    <w:rsid w:val="00B56BF5"/>
    <w:rsid w:val="00B63E2C"/>
    <w:rsid w:val="00B6728B"/>
    <w:rsid w:val="00B706AD"/>
    <w:rsid w:val="00B726A4"/>
    <w:rsid w:val="00B74320"/>
    <w:rsid w:val="00B75FBC"/>
    <w:rsid w:val="00B80380"/>
    <w:rsid w:val="00B80C74"/>
    <w:rsid w:val="00B82ADF"/>
    <w:rsid w:val="00B85672"/>
    <w:rsid w:val="00B867B4"/>
    <w:rsid w:val="00B92CCB"/>
    <w:rsid w:val="00BA0B9E"/>
    <w:rsid w:val="00BA1CEA"/>
    <w:rsid w:val="00BA6D67"/>
    <w:rsid w:val="00BB1B7B"/>
    <w:rsid w:val="00BB3899"/>
    <w:rsid w:val="00BB3FAC"/>
    <w:rsid w:val="00BB5514"/>
    <w:rsid w:val="00BC150E"/>
    <w:rsid w:val="00BC157E"/>
    <w:rsid w:val="00BC7887"/>
    <w:rsid w:val="00BD27F8"/>
    <w:rsid w:val="00BE110C"/>
    <w:rsid w:val="00BE20DA"/>
    <w:rsid w:val="00BE22E9"/>
    <w:rsid w:val="00BE3628"/>
    <w:rsid w:val="00BF22D5"/>
    <w:rsid w:val="00BF2C91"/>
    <w:rsid w:val="00BF597C"/>
    <w:rsid w:val="00BF62C8"/>
    <w:rsid w:val="00BF7D8D"/>
    <w:rsid w:val="00C00A07"/>
    <w:rsid w:val="00C04AE5"/>
    <w:rsid w:val="00C05B13"/>
    <w:rsid w:val="00C07643"/>
    <w:rsid w:val="00C12261"/>
    <w:rsid w:val="00C13BB1"/>
    <w:rsid w:val="00C161B7"/>
    <w:rsid w:val="00C178CB"/>
    <w:rsid w:val="00C201D5"/>
    <w:rsid w:val="00C21230"/>
    <w:rsid w:val="00C22D18"/>
    <w:rsid w:val="00C2668A"/>
    <w:rsid w:val="00C2761E"/>
    <w:rsid w:val="00C33B22"/>
    <w:rsid w:val="00C33D7B"/>
    <w:rsid w:val="00C37F2D"/>
    <w:rsid w:val="00C40743"/>
    <w:rsid w:val="00C40BD9"/>
    <w:rsid w:val="00C40F55"/>
    <w:rsid w:val="00C40F8A"/>
    <w:rsid w:val="00C50C0E"/>
    <w:rsid w:val="00C536E6"/>
    <w:rsid w:val="00C546A5"/>
    <w:rsid w:val="00C67C70"/>
    <w:rsid w:val="00C703F5"/>
    <w:rsid w:val="00C771EF"/>
    <w:rsid w:val="00C802AB"/>
    <w:rsid w:val="00C84199"/>
    <w:rsid w:val="00C84701"/>
    <w:rsid w:val="00C915EC"/>
    <w:rsid w:val="00C91B47"/>
    <w:rsid w:val="00C91BFA"/>
    <w:rsid w:val="00C97452"/>
    <w:rsid w:val="00C97FCD"/>
    <w:rsid w:val="00CA36CB"/>
    <w:rsid w:val="00CA3872"/>
    <w:rsid w:val="00CA570B"/>
    <w:rsid w:val="00CA749C"/>
    <w:rsid w:val="00CB2182"/>
    <w:rsid w:val="00CB3C6E"/>
    <w:rsid w:val="00CC002E"/>
    <w:rsid w:val="00CC03C6"/>
    <w:rsid w:val="00CC667A"/>
    <w:rsid w:val="00CC70B3"/>
    <w:rsid w:val="00CD0C7D"/>
    <w:rsid w:val="00CD4B00"/>
    <w:rsid w:val="00CD5574"/>
    <w:rsid w:val="00CE164C"/>
    <w:rsid w:val="00CE30C2"/>
    <w:rsid w:val="00CE6F9B"/>
    <w:rsid w:val="00CF070A"/>
    <w:rsid w:val="00CF0D16"/>
    <w:rsid w:val="00CF1B9D"/>
    <w:rsid w:val="00D035A0"/>
    <w:rsid w:val="00D04440"/>
    <w:rsid w:val="00D053C9"/>
    <w:rsid w:val="00D0573F"/>
    <w:rsid w:val="00D076D7"/>
    <w:rsid w:val="00D07C2F"/>
    <w:rsid w:val="00D10453"/>
    <w:rsid w:val="00D12A87"/>
    <w:rsid w:val="00D12B53"/>
    <w:rsid w:val="00D139E1"/>
    <w:rsid w:val="00D152A3"/>
    <w:rsid w:val="00D202D2"/>
    <w:rsid w:val="00D20C97"/>
    <w:rsid w:val="00D2169A"/>
    <w:rsid w:val="00D22273"/>
    <w:rsid w:val="00D22F28"/>
    <w:rsid w:val="00D236C2"/>
    <w:rsid w:val="00D24F4F"/>
    <w:rsid w:val="00D25FB1"/>
    <w:rsid w:val="00D30740"/>
    <w:rsid w:val="00D320C9"/>
    <w:rsid w:val="00D36EC2"/>
    <w:rsid w:val="00D41294"/>
    <w:rsid w:val="00D44FA7"/>
    <w:rsid w:val="00D47D9F"/>
    <w:rsid w:val="00D52E1E"/>
    <w:rsid w:val="00D53227"/>
    <w:rsid w:val="00D57229"/>
    <w:rsid w:val="00D57D1C"/>
    <w:rsid w:val="00D62AB5"/>
    <w:rsid w:val="00D63798"/>
    <w:rsid w:val="00D66E6D"/>
    <w:rsid w:val="00D6728B"/>
    <w:rsid w:val="00D744D5"/>
    <w:rsid w:val="00D76A2C"/>
    <w:rsid w:val="00D80556"/>
    <w:rsid w:val="00D80E20"/>
    <w:rsid w:val="00D854A3"/>
    <w:rsid w:val="00D947A1"/>
    <w:rsid w:val="00D95F36"/>
    <w:rsid w:val="00DA1DF0"/>
    <w:rsid w:val="00DA2187"/>
    <w:rsid w:val="00DA26D8"/>
    <w:rsid w:val="00DA5ED6"/>
    <w:rsid w:val="00DC3277"/>
    <w:rsid w:val="00DC7CDB"/>
    <w:rsid w:val="00DD0601"/>
    <w:rsid w:val="00DD1678"/>
    <w:rsid w:val="00DD3CBB"/>
    <w:rsid w:val="00DD7ED5"/>
    <w:rsid w:val="00DE04A9"/>
    <w:rsid w:val="00DF5895"/>
    <w:rsid w:val="00DF5FA2"/>
    <w:rsid w:val="00E00EDF"/>
    <w:rsid w:val="00E04A40"/>
    <w:rsid w:val="00E07FDC"/>
    <w:rsid w:val="00E14D34"/>
    <w:rsid w:val="00E17EA7"/>
    <w:rsid w:val="00E265A8"/>
    <w:rsid w:val="00E26690"/>
    <w:rsid w:val="00E2675C"/>
    <w:rsid w:val="00E30FA5"/>
    <w:rsid w:val="00E3117A"/>
    <w:rsid w:val="00E331ED"/>
    <w:rsid w:val="00E3347D"/>
    <w:rsid w:val="00E3611D"/>
    <w:rsid w:val="00E40DEA"/>
    <w:rsid w:val="00E43BC2"/>
    <w:rsid w:val="00E454BC"/>
    <w:rsid w:val="00E479F6"/>
    <w:rsid w:val="00E502A4"/>
    <w:rsid w:val="00E67FD2"/>
    <w:rsid w:val="00E70FF6"/>
    <w:rsid w:val="00E712DC"/>
    <w:rsid w:val="00E7378C"/>
    <w:rsid w:val="00E840C6"/>
    <w:rsid w:val="00E8736E"/>
    <w:rsid w:val="00E92F54"/>
    <w:rsid w:val="00E970BB"/>
    <w:rsid w:val="00EA0E6E"/>
    <w:rsid w:val="00EA173B"/>
    <w:rsid w:val="00EA1BD6"/>
    <w:rsid w:val="00EA1C69"/>
    <w:rsid w:val="00EA21C4"/>
    <w:rsid w:val="00EA25FA"/>
    <w:rsid w:val="00EA37E8"/>
    <w:rsid w:val="00EB1E59"/>
    <w:rsid w:val="00EB2AC4"/>
    <w:rsid w:val="00EB63D7"/>
    <w:rsid w:val="00EB687F"/>
    <w:rsid w:val="00EC0A77"/>
    <w:rsid w:val="00EC3AAD"/>
    <w:rsid w:val="00EC5044"/>
    <w:rsid w:val="00EC5F9A"/>
    <w:rsid w:val="00EC7348"/>
    <w:rsid w:val="00ED1285"/>
    <w:rsid w:val="00ED2D63"/>
    <w:rsid w:val="00ED3008"/>
    <w:rsid w:val="00ED35E7"/>
    <w:rsid w:val="00ED42B2"/>
    <w:rsid w:val="00EE0564"/>
    <w:rsid w:val="00EE4EA0"/>
    <w:rsid w:val="00EF4784"/>
    <w:rsid w:val="00EF7415"/>
    <w:rsid w:val="00F024E0"/>
    <w:rsid w:val="00F0610E"/>
    <w:rsid w:val="00F06616"/>
    <w:rsid w:val="00F11A36"/>
    <w:rsid w:val="00F11F1A"/>
    <w:rsid w:val="00F12086"/>
    <w:rsid w:val="00F15254"/>
    <w:rsid w:val="00F21A45"/>
    <w:rsid w:val="00F21B08"/>
    <w:rsid w:val="00F3031D"/>
    <w:rsid w:val="00F35EA6"/>
    <w:rsid w:val="00F369BD"/>
    <w:rsid w:val="00F36E7D"/>
    <w:rsid w:val="00F37745"/>
    <w:rsid w:val="00F45364"/>
    <w:rsid w:val="00F50F0F"/>
    <w:rsid w:val="00F5196B"/>
    <w:rsid w:val="00F5237D"/>
    <w:rsid w:val="00F568E5"/>
    <w:rsid w:val="00F61307"/>
    <w:rsid w:val="00F6276D"/>
    <w:rsid w:val="00F63B9C"/>
    <w:rsid w:val="00F64E3D"/>
    <w:rsid w:val="00F71186"/>
    <w:rsid w:val="00F7307A"/>
    <w:rsid w:val="00F743F2"/>
    <w:rsid w:val="00F74FF9"/>
    <w:rsid w:val="00F7572F"/>
    <w:rsid w:val="00F7761A"/>
    <w:rsid w:val="00F83177"/>
    <w:rsid w:val="00F86032"/>
    <w:rsid w:val="00F86770"/>
    <w:rsid w:val="00F86FE4"/>
    <w:rsid w:val="00F90485"/>
    <w:rsid w:val="00F91809"/>
    <w:rsid w:val="00F922CA"/>
    <w:rsid w:val="00F939F6"/>
    <w:rsid w:val="00F94914"/>
    <w:rsid w:val="00F95A30"/>
    <w:rsid w:val="00F969E6"/>
    <w:rsid w:val="00FA0C9A"/>
    <w:rsid w:val="00FA19AD"/>
    <w:rsid w:val="00FA7382"/>
    <w:rsid w:val="00FB2252"/>
    <w:rsid w:val="00FB2410"/>
    <w:rsid w:val="00FB28F7"/>
    <w:rsid w:val="00FB49B5"/>
    <w:rsid w:val="00FB5238"/>
    <w:rsid w:val="00FB6DB9"/>
    <w:rsid w:val="00FB6EC2"/>
    <w:rsid w:val="00FC0404"/>
    <w:rsid w:val="00FC3E89"/>
    <w:rsid w:val="00FC4CB1"/>
    <w:rsid w:val="00FC4DAB"/>
    <w:rsid w:val="00FC60F3"/>
    <w:rsid w:val="00FD037A"/>
    <w:rsid w:val="00FD0949"/>
    <w:rsid w:val="00FD35D1"/>
    <w:rsid w:val="00FD3798"/>
    <w:rsid w:val="00FE461E"/>
    <w:rsid w:val="00FE5803"/>
    <w:rsid w:val="00FF2F27"/>
    <w:rsid w:val="00FF4D6D"/>
    <w:rsid w:val="01D9057C"/>
    <w:rsid w:val="021E731D"/>
    <w:rsid w:val="03305990"/>
    <w:rsid w:val="037D1893"/>
    <w:rsid w:val="03D21D03"/>
    <w:rsid w:val="0504E112"/>
    <w:rsid w:val="055B4B87"/>
    <w:rsid w:val="0592D744"/>
    <w:rsid w:val="05D8DF92"/>
    <w:rsid w:val="05E5E5DA"/>
    <w:rsid w:val="06203C71"/>
    <w:rsid w:val="069F8414"/>
    <w:rsid w:val="06C53FC3"/>
    <w:rsid w:val="07A1B620"/>
    <w:rsid w:val="08784D7E"/>
    <w:rsid w:val="08BEF96E"/>
    <w:rsid w:val="08E88B12"/>
    <w:rsid w:val="08F30301"/>
    <w:rsid w:val="094B6208"/>
    <w:rsid w:val="097F361B"/>
    <w:rsid w:val="0BC0C6E1"/>
    <w:rsid w:val="0BFB19B4"/>
    <w:rsid w:val="0EE800C9"/>
    <w:rsid w:val="0FA8EE21"/>
    <w:rsid w:val="10007902"/>
    <w:rsid w:val="1171EDC8"/>
    <w:rsid w:val="12BEBBA0"/>
    <w:rsid w:val="12C91F61"/>
    <w:rsid w:val="132A88F3"/>
    <w:rsid w:val="14399280"/>
    <w:rsid w:val="14BB4AC1"/>
    <w:rsid w:val="165D1C50"/>
    <w:rsid w:val="16B951BD"/>
    <w:rsid w:val="1757608B"/>
    <w:rsid w:val="17CBF582"/>
    <w:rsid w:val="181EBBFF"/>
    <w:rsid w:val="1AC982B6"/>
    <w:rsid w:val="1BA76EB0"/>
    <w:rsid w:val="1BBF2B07"/>
    <w:rsid w:val="1CDB34AF"/>
    <w:rsid w:val="1E003609"/>
    <w:rsid w:val="1E69E19B"/>
    <w:rsid w:val="1F78984D"/>
    <w:rsid w:val="1FE14791"/>
    <w:rsid w:val="22601CB9"/>
    <w:rsid w:val="23052DB0"/>
    <w:rsid w:val="24F13E7B"/>
    <w:rsid w:val="25569FF0"/>
    <w:rsid w:val="2567CC13"/>
    <w:rsid w:val="274F04AA"/>
    <w:rsid w:val="2A004C04"/>
    <w:rsid w:val="2B4B50F9"/>
    <w:rsid w:val="2C9D1F7E"/>
    <w:rsid w:val="2D095CE7"/>
    <w:rsid w:val="2EB9BA6B"/>
    <w:rsid w:val="2F2B89F3"/>
    <w:rsid w:val="2F8895F4"/>
    <w:rsid w:val="31108D31"/>
    <w:rsid w:val="335C5BDB"/>
    <w:rsid w:val="337508A2"/>
    <w:rsid w:val="357FD3C4"/>
    <w:rsid w:val="36E2985B"/>
    <w:rsid w:val="37684291"/>
    <w:rsid w:val="37DEA1D5"/>
    <w:rsid w:val="39C52418"/>
    <w:rsid w:val="3AAF52C8"/>
    <w:rsid w:val="3D8454CA"/>
    <w:rsid w:val="3D9F015C"/>
    <w:rsid w:val="3E078FAD"/>
    <w:rsid w:val="3E317F19"/>
    <w:rsid w:val="3E9F45A5"/>
    <w:rsid w:val="3ED5215C"/>
    <w:rsid w:val="3F3FD877"/>
    <w:rsid w:val="3F5AD933"/>
    <w:rsid w:val="3FFD0F83"/>
    <w:rsid w:val="40A13DD8"/>
    <w:rsid w:val="40C6F937"/>
    <w:rsid w:val="40D74177"/>
    <w:rsid w:val="40E29E6E"/>
    <w:rsid w:val="414E4197"/>
    <w:rsid w:val="417F52E0"/>
    <w:rsid w:val="42B910AE"/>
    <w:rsid w:val="42DFEE7A"/>
    <w:rsid w:val="43770C7A"/>
    <w:rsid w:val="43872365"/>
    <w:rsid w:val="439AA806"/>
    <w:rsid w:val="43E48B78"/>
    <w:rsid w:val="4598ACD2"/>
    <w:rsid w:val="45B9D41F"/>
    <w:rsid w:val="4617917F"/>
    <w:rsid w:val="4638F5FB"/>
    <w:rsid w:val="46BE312F"/>
    <w:rsid w:val="47DF93A6"/>
    <w:rsid w:val="487191D6"/>
    <w:rsid w:val="4874CB69"/>
    <w:rsid w:val="49BEDDC8"/>
    <w:rsid w:val="49FD9513"/>
    <w:rsid w:val="4A0B1A64"/>
    <w:rsid w:val="4A12718C"/>
    <w:rsid w:val="4B5A8C75"/>
    <w:rsid w:val="4B91F992"/>
    <w:rsid w:val="4BD7DBE1"/>
    <w:rsid w:val="4C0429BB"/>
    <w:rsid w:val="4C24A2E0"/>
    <w:rsid w:val="4C304209"/>
    <w:rsid w:val="4CD3A423"/>
    <w:rsid w:val="4D139F66"/>
    <w:rsid w:val="4F0B0D89"/>
    <w:rsid w:val="4F460256"/>
    <w:rsid w:val="50A4EDCF"/>
    <w:rsid w:val="510636B5"/>
    <w:rsid w:val="51883D41"/>
    <w:rsid w:val="51D116A3"/>
    <w:rsid w:val="523CAC4E"/>
    <w:rsid w:val="52FC5EDE"/>
    <w:rsid w:val="5392E46C"/>
    <w:rsid w:val="53A48319"/>
    <w:rsid w:val="55869D42"/>
    <w:rsid w:val="55E42EBE"/>
    <w:rsid w:val="55EBF1D9"/>
    <w:rsid w:val="57311F92"/>
    <w:rsid w:val="577A214D"/>
    <w:rsid w:val="586528E2"/>
    <w:rsid w:val="590F32E9"/>
    <w:rsid w:val="5956C753"/>
    <w:rsid w:val="595EBCD4"/>
    <w:rsid w:val="5A3E2065"/>
    <w:rsid w:val="5A48F872"/>
    <w:rsid w:val="5ABD5604"/>
    <w:rsid w:val="5B85204B"/>
    <w:rsid w:val="5D0A80C3"/>
    <w:rsid w:val="5D8F744B"/>
    <w:rsid w:val="5FD7A15E"/>
    <w:rsid w:val="6071EBE9"/>
    <w:rsid w:val="62503E74"/>
    <w:rsid w:val="64F1B85F"/>
    <w:rsid w:val="6680D22C"/>
    <w:rsid w:val="66DF2AFC"/>
    <w:rsid w:val="6861A906"/>
    <w:rsid w:val="6A4770BD"/>
    <w:rsid w:val="6ABDC034"/>
    <w:rsid w:val="6B19CEE5"/>
    <w:rsid w:val="6BF1D44F"/>
    <w:rsid w:val="6BF9A15D"/>
    <w:rsid w:val="6D923DEC"/>
    <w:rsid w:val="6F0DBB0E"/>
    <w:rsid w:val="6F398A30"/>
    <w:rsid w:val="70431530"/>
    <w:rsid w:val="708CE2A0"/>
    <w:rsid w:val="713731F0"/>
    <w:rsid w:val="71442835"/>
    <w:rsid w:val="717F80A7"/>
    <w:rsid w:val="725D5D5D"/>
    <w:rsid w:val="73FC1BF7"/>
    <w:rsid w:val="740AA468"/>
    <w:rsid w:val="7510A054"/>
    <w:rsid w:val="752700EA"/>
    <w:rsid w:val="756F4F29"/>
    <w:rsid w:val="75A1CC7D"/>
    <w:rsid w:val="75D0605A"/>
    <w:rsid w:val="76C2FA51"/>
    <w:rsid w:val="779D44C3"/>
    <w:rsid w:val="7A229CA6"/>
    <w:rsid w:val="7A6C18F0"/>
    <w:rsid w:val="7A7A4A1B"/>
    <w:rsid w:val="7AED2BF1"/>
    <w:rsid w:val="7BDAA1F3"/>
    <w:rsid w:val="7CDD9B5D"/>
    <w:rsid w:val="7D4D3112"/>
    <w:rsid w:val="7E755D65"/>
    <w:rsid w:val="7E8BA054"/>
    <w:rsid w:val="7EF6569C"/>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D020B448-82FD-4059-BEC9-EC0DEEBC1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ar-M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customStyle="1" w:styleId="UnresolvedMention1">
    <w:name w:val="Unresolved Mention1"/>
    <w:basedOn w:val="DefaultParagraphFont"/>
    <w:uiPriority w:val="99"/>
    <w:semiHidden/>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F11A36"/>
    <w:pPr>
      <w:numPr>
        <w:numId w:val="39"/>
      </w:numPr>
      <w:spacing w:before="80" w:after="0" w:line="240" w:lineRule="auto"/>
    </w:pPr>
    <w:rPr>
      <w:color w:val="000000" w:themeColor="text1"/>
    </w:rPr>
  </w:style>
  <w:style w:type="paragraph" w:styleId="ListNumber2">
    <w:name w:val="List Number 2"/>
    <w:uiPriority w:val="99"/>
    <w:unhideWhenUsed/>
    <w:rsid w:val="00FF2F27"/>
    <w:pPr>
      <w:numPr>
        <w:numId w:val="38"/>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672F4F"/>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character" w:customStyle="1" w:styleId="Mention1">
    <w:name w:val="Mention1"/>
    <w:basedOn w:val="DefaultParagraphFont"/>
    <w:uiPriority w:val="99"/>
    <w:unhideWhenUsed/>
    <w:rsid w:val="006569CB"/>
    <w:rPr>
      <w:color w:val="2B579A"/>
      <w:shd w:val="clear" w:color="auto" w:fill="E1DFDD"/>
    </w:rPr>
  </w:style>
  <w:style w:type="paragraph" w:styleId="BalloonText">
    <w:name w:val="Balloon Text"/>
    <w:basedOn w:val="Normal"/>
    <w:link w:val="BalloonTextChar"/>
    <w:uiPriority w:val="99"/>
    <w:semiHidden/>
    <w:unhideWhenUsed/>
    <w:rsid w:val="004A1A4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A40"/>
    <w:rPr>
      <w:rFonts w:ascii="Segoe UI" w:hAnsi="Segoe UI" w:cs="Segoe UI"/>
      <w:color w:val="000000" w:themeColor="text1"/>
      <w:sz w:val="18"/>
      <w:szCs w:val="18"/>
    </w:rPr>
  </w:style>
  <w:style w:type="paragraph" w:styleId="Revision">
    <w:name w:val="Revision"/>
    <w:hidden/>
    <w:uiPriority w:val="99"/>
    <w:semiHidden/>
    <w:rsid w:val="00C178CB"/>
    <w:pPr>
      <w:spacing w:after="0" w:line="240"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aka.ms/GSI2video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aka.ms/GSI2videos" TargetMode="Externa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yperlink" Target="http://aka.ms/GSI2videos"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aka.ms/GSI2video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en.wikipedia.org/wiki/List_of_poisonous_fungus_species" TargetMode="External"/><Relationship Id="rId10" Type="http://schemas.openxmlformats.org/officeDocument/2006/relationships/endnotes" Target="endnotes.xml"/><Relationship Id="rId19" Type="http://schemas.openxmlformats.org/officeDocument/2006/relationships/hyperlink" Target="https://microsoft.sharepoint.com/:x:/t/GSIv-next-SFJLWorkspace/EeHGVNLCXFVFkjVn5itVXmkBO2CfxrTFS2cj-N5ZMWl3KQ?e=7AmTn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farrp.unl.edu/IRChar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eba6fb05-2454-4897-83f0-0325319ed6bf">
      <UserInfo>
        <DisplayName/>
        <AccountId xsi:nil="true"/>
        <AccountType/>
      </UserInfo>
    </SharedWithUsers>
    <MediaLengthInSeconds xmlns="1c1ed874-d8f7-4598-b377-f6678ae0fe42" xsi:nil="true"/>
    <lcf76f155ced4ddcb4097134ff3c332f xmlns="1c1ed874-d8f7-4598-b377-f6678ae0fe42">
      <Terms xmlns="http://schemas.microsoft.com/office/infopath/2007/PartnerControls"/>
    </lcf76f155ced4ddcb4097134ff3c332f>
    <TaxCatchAll xmlns="eba6fb05-2454-4897-83f0-0325319ed6b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FE436E3C400EF4F93E3F35BBA07D31A" ma:contentTypeVersion="18" ma:contentTypeDescription="Create a new document." ma:contentTypeScope="" ma:versionID="830991bf4a04dfae0f6158b2e5622624">
  <xsd:schema xmlns:xsd="http://www.w3.org/2001/XMLSchema" xmlns:xs="http://www.w3.org/2001/XMLSchema" xmlns:p="http://schemas.microsoft.com/office/2006/metadata/properties" xmlns:ns1="http://schemas.microsoft.com/sharepoint/v3" xmlns:ns2="1c1ed874-d8f7-4598-b377-f6678ae0fe42" xmlns:ns3="eba6fb05-2454-4897-83f0-0325319ed6bf" targetNamespace="http://schemas.microsoft.com/office/2006/metadata/properties" ma:root="true" ma:fieldsID="af2c6e819e30d1401dd5d344f558ed30" ns1:_="" ns2:_="" ns3:_="">
    <xsd:import namespace="http://schemas.microsoft.com/sharepoint/v3"/>
    <xsd:import namespace="1c1ed874-d8f7-4598-b377-f6678ae0fe42"/>
    <xsd:import namespace="eba6fb05-2454-4897-83f0-0325319ed6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2:MediaServiceDateTaken" minOccurs="0"/>
                <xsd:element ref="ns2:MediaLengthInSeconds" minOccurs="0"/>
                <xsd:element ref="ns3:SharedWithUsers" minOccurs="0"/>
                <xsd:element ref="ns3:SharedWithDetail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ed874-d8f7-4598-b377-f6678ae0fe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DocTags" ma:index="25"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a6fb05-2454-4897-83f0-0325319ed6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682233-2fd1-4216-8a24-c64ede77eab4}" ma:internalName="TaxCatchAll" ma:showField="CatchAllData" ma:web="eba6fb05-2454-4897-83f0-0325319ed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B61A5A-1E6D-460A-B232-0A7F4EFCA820}">
  <ds:schemaRefs>
    <ds:schemaRef ds:uri="http://schemas.microsoft.com/office/2006/metadata/properties"/>
    <ds:schemaRef ds:uri="http://purl.org/dc/elements/1.1/"/>
    <ds:schemaRef ds:uri="6b0fa35c-4469-4e79-963c-8f84bc63c47d"/>
    <ds:schemaRef ds:uri="http://schemas.openxmlformats.org/package/2006/metadata/core-properties"/>
    <ds:schemaRef ds:uri="http://schemas.microsoft.com/office/infopath/2007/PartnerControls"/>
    <ds:schemaRef ds:uri="d9f4ac68-5d46-4b7d-8cf7-0cc4dccaf745"/>
    <ds:schemaRef ds:uri="http://purl.org/dc/terms/"/>
    <ds:schemaRef ds:uri="http://schemas.microsoft.com/sharepoint/v3"/>
    <ds:schemaRef ds:uri="http://schemas.microsoft.com/office/2006/documentManagement/types"/>
    <ds:schemaRef ds:uri="230e9df3-be65-4c73-a93b-d1236ebd677e"/>
    <ds:schemaRef ds:uri="http://www.w3.org/XML/1998/namespace"/>
    <ds:schemaRef ds:uri="http://purl.org/dc/dcmitype/"/>
  </ds:schemaRefs>
</ds:datastoreItem>
</file>

<file path=customXml/itemProps2.xml><?xml version="1.0" encoding="utf-8"?>
<ds:datastoreItem xmlns:ds="http://schemas.openxmlformats.org/officeDocument/2006/customXml" ds:itemID="{795256F6-6344-4D91-B599-A232D0ADC386}">
  <ds:schemaRefs>
    <ds:schemaRef ds:uri="http://schemas.openxmlformats.org/officeDocument/2006/bibliography"/>
  </ds:schemaRefs>
</ds:datastoreItem>
</file>

<file path=customXml/itemProps3.xml><?xml version="1.0" encoding="utf-8"?>
<ds:datastoreItem xmlns:ds="http://schemas.openxmlformats.org/officeDocument/2006/customXml" ds:itemID="{A4B4B461-D30C-4002-8EF1-093C7F872C79}">
  <ds:schemaRefs>
    <ds:schemaRef ds:uri="http://schemas.microsoft.com/sharepoint/v3/contenttype/forms"/>
  </ds:schemaRefs>
</ds:datastoreItem>
</file>

<file path=customXml/itemProps4.xml><?xml version="1.0" encoding="utf-8"?>
<ds:datastoreItem xmlns:ds="http://schemas.openxmlformats.org/officeDocument/2006/customXml" ds:itemID="{5F7D3FCB-466A-40B7-96C7-78F4D5A16EFF}"/>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47</TotalTime>
  <Pages>16</Pages>
  <Words>3294</Words>
  <Characters>1878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ary Downes (Allegis Group Holdings Inc)</cp:lastModifiedBy>
  <cp:revision>7</cp:revision>
  <dcterms:created xsi:type="dcterms:W3CDTF">2022-09-15T16:33:00Z</dcterms:created>
  <dcterms:modified xsi:type="dcterms:W3CDTF">2022-11-10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436E3C400EF4F93E3F35BBA07D31A</vt:lpwstr>
  </property>
  <property fmtid="{D5CDD505-2E9C-101B-9397-08002B2CF9AE}" pid="3" name="MediaServiceImageTags">
    <vt:lpwstr/>
  </property>
  <property fmtid="{D5CDD505-2E9C-101B-9397-08002B2CF9AE}" pid="4" name="Order">
    <vt:r8>7797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SourceUrl">
    <vt:lpwstr/>
  </property>
  <property fmtid="{D5CDD505-2E9C-101B-9397-08002B2CF9AE}" pid="12" name="_SharedFileIndex">
    <vt:lpwstr/>
  </property>
</Properties>
</file>